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199D72" w14:textId="2CD0D714" w:rsidR="00D45DE1" w:rsidRPr="003B3CC8" w:rsidRDefault="0056140F" w:rsidP="7D1A76E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41EFD8D" w:rsidRPr="3FF34510">
        <w:rPr>
          <w:rFonts w:asciiTheme="majorHAnsi" w:hAnsiTheme="majorHAnsi" w:cstheme="majorBidi"/>
          <w:b/>
          <w:bCs/>
          <w:noProof/>
          <w:sz w:val="28"/>
          <w:szCs w:val="28"/>
        </w:rPr>
        <w:t>Fall 2020</w:t>
      </w:r>
      <w:r w:rsidR="6F44CBF5" w:rsidRPr="3FF34510">
        <w:rPr>
          <w:rFonts w:asciiTheme="majorHAnsi" w:hAnsiTheme="majorHAnsi" w:cstheme="majorBidi"/>
          <w:sz w:val="28"/>
          <w:szCs w:val="28"/>
        </w:rPr>
        <w:t xml:space="preserve"> // WEEK </w:t>
      </w:r>
      <w:r w:rsidR="22F98682" w:rsidRPr="3FF34510">
        <w:rPr>
          <w:rFonts w:asciiTheme="majorHAnsi" w:hAnsiTheme="majorHAnsi" w:cstheme="majorBidi"/>
          <w:sz w:val="28"/>
          <w:szCs w:val="28"/>
        </w:rPr>
        <w:t>2</w:t>
      </w:r>
    </w:p>
    <w:p w14:paraId="366AF414" w14:textId="07373637" w:rsidR="004C5054" w:rsidRPr="003B3CC8" w:rsidRDefault="00707749" w:rsidP="004C5054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59AF5F5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059AF5F5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937177" w:rsidRPr="059AF5F5">
        <w:rPr>
          <w:rFonts w:asciiTheme="majorHAnsi" w:hAnsiTheme="majorHAnsi" w:cstheme="majorBidi"/>
          <w:sz w:val="22"/>
          <w:szCs w:val="22"/>
        </w:rPr>
        <w:t>That You May Believe</w:t>
      </w:r>
      <w:r w:rsidR="00A9307E">
        <w:rPr>
          <w:rFonts w:asciiTheme="majorHAnsi" w:hAnsiTheme="majorHAnsi" w:cstheme="majorBidi"/>
          <w:sz w:val="22"/>
          <w:szCs w:val="22"/>
        </w:rPr>
        <w:t>, John</w:t>
      </w:r>
      <w:r w:rsidR="004C5054">
        <w:rPr>
          <w:rFonts w:asciiTheme="majorHAnsi" w:hAnsiTheme="majorHAnsi" w:cstheme="majorBidi"/>
          <w:sz w:val="22"/>
          <w:szCs w:val="22"/>
        </w:rPr>
        <w:t xml:space="preserve"> // </w:t>
      </w:r>
      <w:r w:rsidR="004C5054" w:rsidRPr="059AF5F5">
        <w:rPr>
          <w:rFonts w:asciiTheme="majorHAnsi" w:hAnsiTheme="majorHAnsi" w:cstheme="majorBidi"/>
          <w:sz w:val="22"/>
          <w:szCs w:val="22"/>
        </w:rPr>
        <w:t>September 1</w:t>
      </w:r>
      <w:r w:rsidR="004C5054">
        <w:rPr>
          <w:rFonts w:asciiTheme="majorHAnsi" w:hAnsiTheme="majorHAnsi" w:cstheme="majorBidi"/>
          <w:sz w:val="22"/>
          <w:szCs w:val="22"/>
        </w:rPr>
        <w:t>9</w:t>
      </w:r>
      <w:r w:rsidR="006A38F4">
        <w:rPr>
          <w:rFonts w:asciiTheme="majorHAnsi" w:hAnsiTheme="majorHAnsi" w:cstheme="majorBidi"/>
          <w:sz w:val="22"/>
          <w:szCs w:val="22"/>
        </w:rPr>
        <w:t>-</w:t>
      </w:r>
      <w:r w:rsidR="004C5054">
        <w:rPr>
          <w:rFonts w:asciiTheme="majorHAnsi" w:hAnsiTheme="majorHAnsi" w:cstheme="majorBidi"/>
          <w:sz w:val="22"/>
          <w:szCs w:val="22"/>
        </w:rPr>
        <w:t>20</w:t>
      </w:r>
      <w:r w:rsidR="004C5054" w:rsidRPr="059AF5F5">
        <w:rPr>
          <w:rFonts w:asciiTheme="majorHAnsi" w:hAnsiTheme="majorHAnsi" w:cstheme="majorBidi"/>
          <w:sz w:val="22"/>
          <w:szCs w:val="22"/>
        </w:rPr>
        <w:t>, 2020</w:t>
      </w:r>
    </w:p>
    <w:p w14:paraId="11793E55" w14:textId="2202D692" w:rsidR="00D45DE1" w:rsidRPr="003B3CC8" w:rsidRDefault="502C8BAE" w:rsidP="12D5F13F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2D5F13F">
        <w:rPr>
          <w:rFonts w:asciiTheme="majorHAnsi" w:hAnsiTheme="majorHAnsi" w:cstheme="majorBidi"/>
          <w:sz w:val="22"/>
          <w:szCs w:val="22"/>
        </w:rPr>
        <w:t xml:space="preserve">How to Keep from Stumbling </w:t>
      </w:r>
      <w:r w:rsidR="004C5054" w:rsidRPr="12D5F13F">
        <w:rPr>
          <w:rFonts w:asciiTheme="majorHAnsi" w:hAnsiTheme="majorHAnsi" w:cstheme="majorBidi"/>
          <w:sz w:val="22"/>
          <w:szCs w:val="22"/>
        </w:rPr>
        <w:t xml:space="preserve">// </w:t>
      </w:r>
      <w:r w:rsidR="00707749" w:rsidRPr="12D5F13F">
        <w:rPr>
          <w:rFonts w:asciiTheme="majorHAnsi" w:hAnsiTheme="majorHAnsi" w:cstheme="majorBidi"/>
          <w:sz w:val="22"/>
          <w:szCs w:val="22"/>
        </w:rPr>
        <w:t xml:space="preserve">John </w:t>
      </w:r>
      <w:r w:rsidR="00256A61" w:rsidRPr="12D5F13F">
        <w:rPr>
          <w:rFonts w:asciiTheme="majorHAnsi" w:hAnsiTheme="majorHAnsi" w:cstheme="majorBidi"/>
          <w:sz w:val="22"/>
          <w:szCs w:val="22"/>
        </w:rPr>
        <w:t>16:1-15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09C1E765" w14:textId="330FC745" w:rsidR="00001E3E" w:rsidRDefault="00001E3E" w:rsidP="059AF5F5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lcome </w:t>
      </w:r>
      <w:r w:rsidR="00DF18B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o week two of the Fall Session</w:t>
      </w:r>
      <w:r w:rsidR="00166A2F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!</w:t>
      </w:r>
    </w:p>
    <w:p w14:paraId="7F5C7CE0" w14:textId="1A2FA346" w:rsidR="00DF18BC" w:rsidRDefault="00DF18BC" w:rsidP="059AF5F5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2829635" w14:textId="184579AE" w:rsidR="580E70E9" w:rsidRPr="00B700EC" w:rsidRDefault="00DF18BC" w:rsidP="530FC34E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is week, we learned a lot about the </w:t>
      </w:r>
      <w:r w:rsidR="00546706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elper</w:t>
      </w:r>
      <w:r w:rsidR="009C4B59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the reasons why Jesus sent him</w:t>
      </w:r>
      <w:r w:rsidR="007050FB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  <w:proofErr w:type="gramStart"/>
      <w:r w:rsidR="007050FB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t’s</w:t>
      </w:r>
      <w:proofErr w:type="gramEnd"/>
      <w:r w:rsidR="007050FB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our prayer that</w:t>
      </w:r>
      <w:r w:rsidR="009C4B59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, in these murky times, you feel and hear the voice of the Holy Spirit.</w:t>
      </w:r>
      <w:r w:rsidR="006A38F4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rough the application questions this week, look for way</w:t>
      </w:r>
      <w:r w:rsidR="00377137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</w:t>
      </w:r>
      <w:r w:rsidR="006A38F4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you can </w:t>
      </w:r>
      <w:r w:rsidR="0021011E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li</w:t>
      </w:r>
      <w:r w:rsidR="00377137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ve</w:t>
      </w:r>
      <w:r w:rsidR="0021011E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counter to the</w:t>
      </w:r>
      <w:r w:rsidR="00DD332D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21011E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practices of this world</w:t>
      </w:r>
      <w:r w:rsidR="006A38F4" w:rsidRPr="530FC3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!</w:t>
      </w:r>
    </w:p>
    <w:p w14:paraId="3647CD6F" w14:textId="46159D15" w:rsidR="530FC34E" w:rsidRDefault="530FC34E" w:rsidP="530FC34E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137F5B63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i/>
          <w:iCs/>
          <w:color w:val="034E5C"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to Know Each Other</w:t>
      </w:r>
      <w:r w:rsidRPr="003B3CC8">
        <w:rPr>
          <w:rFonts w:asciiTheme="majorHAnsi" w:hAnsiTheme="majorHAnsi" w:cstheme="majorHAnsi"/>
          <w:color w:val="034E5C"/>
          <w:sz w:val="28"/>
          <w:szCs w:val="28"/>
        </w:rPr>
        <w:t xml:space="preserve"> </w:t>
      </w:r>
      <w:r w:rsidRPr="003B3CC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402A5EF5" w14:textId="3E39B377" w:rsidR="003B2AE8" w:rsidRPr="003B2AE8" w:rsidRDefault="66DD026B" w:rsidP="530FC34E">
      <w:pPr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  <w:r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1)  </w:t>
      </w:r>
      <w:proofErr w:type="gramStart"/>
      <w:r w:rsidR="00342E0E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>What’s</w:t>
      </w:r>
      <w:proofErr w:type="gramEnd"/>
      <w:r w:rsidR="00342E0E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the farthest you</w:t>
      </w:r>
      <w:r w:rsidR="00026724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have</w:t>
      </w:r>
      <w:r w:rsidR="00967F8F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traveled to experience</w:t>
      </w:r>
      <w:r w:rsidR="00E47605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the people, places, or things you </w:t>
      </w:r>
      <w:r w:rsidR="00967F8F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>love (favorit</w:t>
      </w:r>
      <w:r w:rsidR="00342E0E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>e</w:t>
      </w:r>
      <w:r w:rsidR="00967F8F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ba</w:t>
      </w:r>
      <w:r w:rsidR="00342E0E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>n</w:t>
      </w:r>
      <w:r w:rsidR="00967F8F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>d, vacation spot</w:t>
      </w:r>
      <w:r w:rsidR="00342E0E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, </w:t>
      </w:r>
      <w:r w:rsidR="0024767F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artwork, </w:t>
      </w:r>
      <w:r w:rsidR="00757310">
        <w:rPr>
          <w:rFonts w:asciiTheme="majorHAnsi" w:hAnsiTheme="majorHAnsi" w:cstheme="majorBidi"/>
          <w:color w:val="000000" w:themeColor="text1"/>
          <w:sz w:val="22"/>
          <w:szCs w:val="22"/>
        </w:rPr>
        <w:t>sacred space</w:t>
      </w:r>
      <w:r w:rsidR="00342E0E" w:rsidRPr="530FC34E">
        <w:rPr>
          <w:rFonts w:asciiTheme="majorHAnsi" w:hAnsiTheme="majorHAnsi" w:cstheme="majorBidi"/>
          <w:color w:val="000000" w:themeColor="text1"/>
          <w:sz w:val="22"/>
          <w:szCs w:val="22"/>
        </w:rPr>
        <w:t>, etc.)?</w:t>
      </w:r>
    </w:p>
    <w:p w14:paraId="633CC14D" w14:textId="5951AC51" w:rsidR="580E70E9" w:rsidRDefault="580E70E9" w:rsidP="580E70E9">
      <w:pPr>
        <w:spacing w:before="120"/>
        <w:ind w:left="360"/>
        <w:rPr>
          <w:rFonts w:asciiTheme="majorHAnsi" w:hAnsiTheme="majorHAnsi" w:cstheme="majorBidi"/>
          <w:color w:val="000000" w:themeColor="text1"/>
          <w:sz w:val="22"/>
          <w:szCs w:val="22"/>
        </w:rPr>
      </w:pPr>
    </w:p>
    <w:p w14:paraId="2D4C8F4C" w14:textId="77777777" w:rsidR="004A4E34" w:rsidRDefault="004A4E34" w:rsidP="580E70E9">
      <w:pPr>
        <w:spacing w:before="120"/>
        <w:ind w:left="360"/>
        <w:rPr>
          <w:rFonts w:asciiTheme="majorHAnsi" w:hAnsiTheme="majorHAnsi" w:cstheme="majorBidi"/>
          <w:color w:val="000000" w:themeColor="text1"/>
          <w:sz w:val="22"/>
          <w:szCs w:val="22"/>
        </w:rPr>
      </w:pPr>
    </w:p>
    <w:p w14:paraId="1FD6E98F" w14:textId="67D108F6" w:rsidR="003B2AE8" w:rsidRPr="00E33DA0" w:rsidRDefault="0C8BC237" w:rsidP="00026724">
      <w:pPr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  <w:r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2)  </w:t>
      </w:r>
      <w:r w:rsidR="00E56883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If you </w:t>
      </w:r>
      <w:proofErr w:type="gramStart"/>
      <w:r w:rsidR="00E56883">
        <w:rPr>
          <w:rFonts w:asciiTheme="majorHAnsi" w:hAnsiTheme="majorHAnsi" w:cstheme="majorBidi"/>
          <w:color w:val="000000" w:themeColor="text1"/>
          <w:sz w:val="22"/>
          <w:szCs w:val="22"/>
        </w:rPr>
        <w:t>have to</w:t>
      </w:r>
      <w:proofErr w:type="gramEnd"/>
      <w:r w:rsidR="00E56883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make a significant decision, what family member or friend do you turn to for advice and wisdom?</w:t>
      </w:r>
    </w:p>
    <w:p w14:paraId="708A42F7" w14:textId="12CAE3A6" w:rsidR="003B2AE8" w:rsidRDefault="003B2AE8" w:rsidP="003B2AE8">
      <w:pPr>
        <w:pStyle w:val="ListParagraph"/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66250E0C" w14:textId="77777777" w:rsidR="009D036A" w:rsidRPr="003B2AE8" w:rsidRDefault="009D036A" w:rsidP="003B2AE8">
      <w:pP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2BCF1523" w:rsidR="004959E3" w:rsidRPr="003B3CC8" w:rsidRDefault="0046774A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Begin</w:t>
      </w:r>
      <w:r w:rsidR="00C25DC6" w:rsidRPr="003B3CC8">
        <w:rPr>
          <w:rFonts w:asciiTheme="majorHAnsi" w:hAnsiTheme="majorHAnsi" w:cstheme="majorHAnsi"/>
          <w:sz w:val="22"/>
          <w:szCs w:val="22"/>
        </w:rPr>
        <w:t xml:space="preserve"> to t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3819B8F2" w:rsidR="00C94D4C" w:rsidRPr="003B3CC8" w:rsidRDefault="00AA4C9F" w:rsidP="0008512A">
      <w:pPr>
        <w:pStyle w:val="NormalWeb"/>
        <w:numPr>
          <w:ilvl w:val="0"/>
          <w:numId w:val="28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Open group description with prayer</w:t>
      </w:r>
      <w:r w:rsidR="46ED3CB3" w:rsidRPr="42065EAD">
        <w:rPr>
          <w:rFonts w:asciiTheme="majorHAnsi" w:hAnsiTheme="majorHAnsi" w:cstheme="majorBidi"/>
          <w:sz w:val="22"/>
          <w:szCs w:val="22"/>
        </w:rPr>
        <w:t>.</w:t>
      </w:r>
      <w:r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33E1B33D">
        <w:rPr>
          <w:rFonts w:asciiTheme="majorHAnsi" w:hAnsiTheme="majorHAnsi" w:cstheme="majorBidi"/>
          <w:sz w:val="22"/>
          <w:szCs w:val="22"/>
        </w:rPr>
        <w:t xml:space="preserve"> H</w:t>
      </w:r>
      <w:r w:rsidR="00C94D4C" w:rsidRPr="33E1B33D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33E1B33D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33E1B33D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08512A">
      <w:pPr>
        <w:pStyle w:val="NormalWeb"/>
        <w:numPr>
          <w:ilvl w:val="1"/>
          <w:numId w:val="28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582FAB96" w:rsidR="00096ABE" w:rsidRPr="003B3CC8" w:rsidRDefault="008C79CF" w:rsidP="0008512A">
      <w:pPr>
        <w:pStyle w:val="NormalWeb"/>
        <w:numPr>
          <w:ilvl w:val="1"/>
          <w:numId w:val="28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 xml:space="preserve">openness to what </w:t>
      </w:r>
      <w:proofErr w:type="gramStart"/>
      <w:r w:rsidR="057E7E2C" w:rsidRPr="6B09C38E">
        <w:rPr>
          <w:rFonts w:asciiTheme="majorHAnsi" w:hAnsiTheme="majorHAnsi" w:cstheme="majorBidi"/>
          <w:sz w:val="22"/>
          <w:szCs w:val="22"/>
        </w:rPr>
        <w:t>you’re</w:t>
      </w:r>
      <w:proofErr w:type="gramEnd"/>
      <w:r w:rsidR="057E7E2C" w:rsidRPr="6B09C38E">
        <w:rPr>
          <w:rFonts w:asciiTheme="majorHAnsi" w:hAnsiTheme="majorHAnsi" w:cstheme="majorBidi"/>
          <w:sz w:val="22"/>
          <w:szCs w:val="22"/>
        </w:rPr>
        <w:t xml:space="preserve"> learning together</w:t>
      </w:r>
    </w:p>
    <w:p w14:paraId="4EFF725E" w14:textId="1DC9B5EA" w:rsidR="00C94D4C" w:rsidRPr="003B3CC8" w:rsidRDefault="008C79CF" w:rsidP="0008512A">
      <w:pPr>
        <w:pStyle w:val="NormalWeb"/>
        <w:numPr>
          <w:ilvl w:val="1"/>
          <w:numId w:val="28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4EF47098" w14:textId="6D74C6C3" w:rsidR="001F49D9" w:rsidRDefault="003B7D91" w:rsidP="000F0A25">
      <w:pPr>
        <w:pStyle w:val="NormalWeb"/>
        <w:numPr>
          <w:ilvl w:val="0"/>
          <w:numId w:val="28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>Invite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580E70E9">
        <w:rPr>
          <w:rFonts w:asciiTheme="majorHAnsi" w:hAnsiTheme="majorHAnsi" w:cstheme="majorBidi"/>
          <w:sz w:val="22"/>
          <w:szCs w:val="22"/>
        </w:rPr>
        <w:t>someone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="7DA63174" w:rsidRPr="580E70E9">
        <w:rPr>
          <w:rFonts w:asciiTheme="majorHAnsi" w:hAnsiTheme="majorHAnsi" w:cstheme="majorBidi"/>
          <w:sz w:val="22"/>
          <w:szCs w:val="22"/>
        </w:rPr>
        <w:t>(or a couple</w:t>
      </w:r>
      <w:r w:rsidR="4E3583C5" w:rsidRPr="580E70E9">
        <w:rPr>
          <w:rFonts w:asciiTheme="majorHAnsi" w:hAnsiTheme="majorHAnsi" w:cstheme="majorBidi"/>
          <w:sz w:val="22"/>
          <w:szCs w:val="22"/>
        </w:rPr>
        <w:t xml:space="preserve"> of</w:t>
      </w:r>
      <w:r w:rsidR="7DA63174" w:rsidRPr="580E70E9">
        <w:rPr>
          <w:rFonts w:asciiTheme="majorHAnsi" w:hAnsiTheme="majorHAnsi" w:cstheme="majorBidi"/>
          <w:sz w:val="22"/>
          <w:szCs w:val="22"/>
        </w:rPr>
        <w:t xml:space="preserve"> people)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Pr="580E70E9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read </w:t>
      </w:r>
      <w:r w:rsidR="00E33DA0" w:rsidRPr="580E70E9">
        <w:rPr>
          <w:rFonts w:asciiTheme="majorHAnsi" w:hAnsiTheme="majorHAnsi" w:cstheme="majorBidi"/>
          <w:sz w:val="22"/>
          <w:szCs w:val="22"/>
        </w:rPr>
        <w:t>John 1</w:t>
      </w:r>
      <w:r w:rsidR="00A67655">
        <w:rPr>
          <w:rFonts w:asciiTheme="majorHAnsi" w:hAnsiTheme="majorHAnsi" w:cstheme="majorBidi"/>
          <w:sz w:val="22"/>
          <w:szCs w:val="22"/>
        </w:rPr>
        <w:t>6</w:t>
      </w:r>
      <w:r w:rsidR="193C19DD" w:rsidRPr="580E70E9">
        <w:rPr>
          <w:rFonts w:asciiTheme="majorHAnsi" w:hAnsiTheme="majorHAnsi" w:cstheme="majorBidi"/>
          <w:sz w:val="22"/>
          <w:szCs w:val="22"/>
        </w:rPr>
        <w:t>:1-</w:t>
      </w:r>
      <w:r w:rsidR="00A67655">
        <w:rPr>
          <w:rFonts w:asciiTheme="majorHAnsi" w:hAnsiTheme="majorHAnsi" w:cstheme="majorBidi"/>
          <w:sz w:val="22"/>
          <w:szCs w:val="22"/>
        </w:rPr>
        <w:t>15</w:t>
      </w:r>
      <w:r w:rsidR="009E39FE">
        <w:rPr>
          <w:rFonts w:asciiTheme="majorHAnsi" w:hAnsiTheme="majorHAnsi" w:cstheme="majorBidi"/>
          <w:sz w:val="22"/>
          <w:szCs w:val="22"/>
        </w:rPr>
        <w:t xml:space="preserve"> </w:t>
      </w:r>
      <w:r w:rsidR="00C25DC6" w:rsidRPr="580E70E9">
        <w:rPr>
          <w:rFonts w:asciiTheme="majorHAnsi" w:hAnsiTheme="majorHAnsi" w:cstheme="majorBidi"/>
          <w:sz w:val="22"/>
          <w:szCs w:val="22"/>
        </w:rPr>
        <w:t>to the group.</w:t>
      </w:r>
    </w:p>
    <w:p w14:paraId="22698F73" w14:textId="22771F31" w:rsidR="003A06AF" w:rsidRPr="00CD7674" w:rsidRDefault="003A06AF" w:rsidP="003A06AF">
      <w:pPr>
        <w:pStyle w:val="NormalWeb"/>
        <w:pBdr>
          <w:bottom w:val="single" w:sz="6" w:space="1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9B7D0C7" w14:textId="140A2A1C" w:rsidR="00961532" w:rsidRDefault="00961532" w:rsidP="059AF5F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3ED6675" w14:textId="26BBF483" w:rsidR="3FF34510" w:rsidRDefault="3FF34510" w:rsidP="3FF34510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6E8C6D1B" w14:textId="4C05EFC4" w:rsidR="3FF34510" w:rsidRDefault="3FF34510" w:rsidP="3FF34510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054562F9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1678520" w14:textId="508D17C1" w:rsidR="003B2AE8" w:rsidRPr="003B2AE8" w:rsidRDefault="03B43CED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12F3A311" w14:textId="010BDD18" w:rsidR="580E70E9" w:rsidRDefault="580E70E9" w:rsidP="580E70E9">
      <w:pPr>
        <w:pStyle w:val="NormalWeb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33B18D6D" w14:textId="5A47778B" w:rsidR="0BE03B7F" w:rsidRDefault="001C43DE" w:rsidP="530FC34E">
      <w:pPr>
        <w:pStyle w:val="ListParagraph"/>
        <w:numPr>
          <w:ilvl w:val="0"/>
          <w:numId w:val="7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530FC34E">
        <w:rPr>
          <w:rFonts w:asciiTheme="majorHAnsi" w:hAnsiTheme="majorHAnsi" w:cstheme="majorBidi"/>
          <w:sz w:val="22"/>
          <w:szCs w:val="22"/>
        </w:rPr>
        <w:t>Did any part of Bryan’s sermon</w:t>
      </w:r>
      <w:r w:rsidR="00C5648A" w:rsidRPr="530FC34E">
        <w:rPr>
          <w:rFonts w:asciiTheme="majorHAnsi" w:hAnsiTheme="majorHAnsi" w:cstheme="majorBidi"/>
          <w:sz w:val="22"/>
          <w:szCs w:val="22"/>
        </w:rPr>
        <w:t xml:space="preserve"> stand out or</w:t>
      </w:r>
      <w:r w:rsidRPr="530FC34E">
        <w:rPr>
          <w:rFonts w:asciiTheme="majorHAnsi" w:hAnsiTheme="majorHAnsi" w:cstheme="majorBidi"/>
          <w:sz w:val="22"/>
          <w:szCs w:val="22"/>
        </w:rPr>
        <w:t xml:space="preserve"> </w:t>
      </w:r>
      <w:r w:rsidR="00C5648A" w:rsidRPr="530FC34E">
        <w:rPr>
          <w:rFonts w:asciiTheme="majorHAnsi" w:hAnsiTheme="majorHAnsi" w:cstheme="majorBidi"/>
          <w:sz w:val="22"/>
          <w:szCs w:val="22"/>
        </w:rPr>
        <w:t xml:space="preserve">resonate with you? How </w:t>
      </w:r>
      <w:r w:rsidR="00757310">
        <w:rPr>
          <w:rFonts w:asciiTheme="majorHAnsi" w:hAnsiTheme="majorHAnsi" w:cstheme="majorBidi"/>
          <w:sz w:val="22"/>
          <w:szCs w:val="22"/>
        </w:rPr>
        <w:t>so</w:t>
      </w:r>
      <w:r w:rsidR="00C5648A" w:rsidRPr="530FC34E">
        <w:rPr>
          <w:rFonts w:asciiTheme="majorHAnsi" w:hAnsiTheme="majorHAnsi" w:cstheme="majorBidi"/>
          <w:sz w:val="22"/>
          <w:szCs w:val="22"/>
        </w:rPr>
        <w:t>?</w:t>
      </w:r>
    </w:p>
    <w:p w14:paraId="4C2E7F95" w14:textId="03D56ADF" w:rsidR="42065EAD" w:rsidRDefault="3D32665B" w:rsidP="00D658ED">
      <w:pPr>
        <w:snapToGrid w:val="0"/>
        <w:spacing w:before="120"/>
        <w:rPr>
          <w:rFonts w:asciiTheme="majorHAnsi" w:hAnsiTheme="majorHAnsi" w:cstheme="majorBidi"/>
          <w:sz w:val="22"/>
          <w:szCs w:val="22"/>
        </w:rPr>
      </w:pPr>
      <w:r w:rsidRPr="0097642C">
        <w:rPr>
          <w:rFonts w:asciiTheme="majorHAnsi" w:hAnsiTheme="majorHAnsi" w:cstheme="majorBidi"/>
          <w:sz w:val="22"/>
          <w:szCs w:val="22"/>
        </w:rPr>
        <w:t xml:space="preserve"> </w:t>
      </w:r>
    </w:p>
    <w:p w14:paraId="53C892FC" w14:textId="0BDC1EFC" w:rsidR="42065EAD" w:rsidRDefault="42065EAD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2637A739" w14:textId="348061DD" w:rsidR="580E70E9" w:rsidRDefault="580E70E9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4A40AB8F" w14:textId="7EF53E11" w:rsidR="00E81FF8" w:rsidRPr="00E81FF8" w:rsidRDefault="00E81FF8" w:rsidP="530FC34E">
      <w:pPr>
        <w:pStyle w:val="ListParagraph"/>
        <w:numPr>
          <w:ilvl w:val="0"/>
          <w:numId w:val="7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530FC34E">
        <w:rPr>
          <w:rFonts w:asciiTheme="majorHAnsi" w:hAnsiTheme="majorHAnsi" w:cstheme="majorBidi"/>
          <w:sz w:val="22"/>
          <w:szCs w:val="22"/>
        </w:rPr>
        <w:t>After seeing so many people flock to Jesus</w:t>
      </w:r>
      <w:r w:rsidR="00745CF1" w:rsidRPr="530FC34E">
        <w:rPr>
          <w:rFonts w:asciiTheme="majorHAnsi" w:hAnsiTheme="majorHAnsi" w:cstheme="majorBidi"/>
          <w:sz w:val="22"/>
          <w:szCs w:val="22"/>
        </w:rPr>
        <w:t xml:space="preserve"> throughout </w:t>
      </w:r>
      <w:r w:rsidR="5619F138" w:rsidRPr="530FC34E">
        <w:rPr>
          <w:rFonts w:asciiTheme="majorHAnsi" w:hAnsiTheme="majorHAnsi" w:cstheme="majorBidi"/>
          <w:sz w:val="22"/>
          <w:szCs w:val="22"/>
        </w:rPr>
        <w:t>H</w:t>
      </w:r>
      <w:r w:rsidR="00745CF1" w:rsidRPr="530FC34E">
        <w:rPr>
          <w:rFonts w:asciiTheme="majorHAnsi" w:hAnsiTheme="majorHAnsi" w:cstheme="majorBidi"/>
          <w:sz w:val="22"/>
          <w:szCs w:val="22"/>
        </w:rPr>
        <w:t>is entire min</w:t>
      </w:r>
      <w:r w:rsidR="006740DA" w:rsidRPr="530FC34E">
        <w:rPr>
          <w:rFonts w:asciiTheme="majorHAnsi" w:hAnsiTheme="majorHAnsi" w:cstheme="majorBidi"/>
          <w:sz w:val="22"/>
          <w:szCs w:val="22"/>
        </w:rPr>
        <w:t>is</w:t>
      </w:r>
      <w:r w:rsidR="00745CF1" w:rsidRPr="530FC34E">
        <w:rPr>
          <w:rFonts w:asciiTheme="majorHAnsi" w:hAnsiTheme="majorHAnsi" w:cstheme="majorBidi"/>
          <w:sz w:val="22"/>
          <w:szCs w:val="22"/>
        </w:rPr>
        <w:t>try</w:t>
      </w:r>
      <w:r w:rsidRPr="530FC34E">
        <w:rPr>
          <w:rFonts w:asciiTheme="majorHAnsi" w:hAnsiTheme="majorHAnsi" w:cstheme="majorBidi"/>
          <w:sz w:val="22"/>
          <w:szCs w:val="22"/>
        </w:rPr>
        <w:t xml:space="preserve">, the thought of losing </w:t>
      </w:r>
      <w:r w:rsidR="417E923B" w:rsidRPr="530FC34E">
        <w:rPr>
          <w:rFonts w:asciiTheme="majorHAnsi" w:hAnsiTheme="majorHAnsi" w:cstheme="majorBidi"/>
          <w:sz w:val="22"/>
          <w:szCs w:val="22"/>
        </w:rPr>
        <w:t>H</w:t>
      </w:r>
      <w:r w:rsidRPr="530FC34E">
        <w:rPr>
          <w:rFonts w:asciiTheme="majorHAnsi" w:hAnsiTheme="majorHAnsi" w:cstheme="majorBidi"/>
          <w:sz w:val="22"/>
          <w:szCs w:val="22"/>
        </w:rPr>
        <w:t xml:space="preserve">im was devastating to the </w:t>
      </w:r>
      <w:r w:rsidR="2E5FD82F" w:rsidRPr="530FC34E">
        <w:rPr>
          <w:rFonts w:asciiTheme="majorHAnsi" w:hAnsiTheme="majorHAnsi" w:cstheme="majorBidi"/>
          <w:sz w:val="22"/>
          <w:szCs w:val="22"/>
        </w:rPr>
        <w:t>disciples</w:t>
      </w:r>
      <w:r w:rsidRPr="530FC34E">
        <w:rPr>
          <w:rFonts w:asciiTheme="majorHAnsi" w:hAnsiTheme="majorHAnsi" w:cstheme="majorBidi"/>
          <w:sz w:val="22"/>
          <w:szCs w:val="22"/>
        </w:rPr>
        <w:t>. However, in</w:t>
      </w:r>
      <w:r w:rsidR="008E2E19" w:rsidRPr="530FC34E">
        <w:rPr>
          <w:rFonts w:asciiTheme="majorHAnsi" w:hAnsiTheme="majorHAnsi" w:cstheme="majorBidi"/>
          <w:sz w:val="22"/>
          <w:szCs w:val="22"/>
        </w:rPr>
        <w:t xml:space="preserve"> v</w:t>
      </w:r>
      <w:r w:rsidR="023FAEC1" w:rsidRPr="530FC34E">
        <w:rPr>
          <w:rFonts w:asciiTheme="majorHAnsi" w:hAnsiTheme="majorHAnsi" w:cstheme="majorBidi"/>
          <w:sz w:val="22"/>
          <w:szCs w:val="22"/>
        </w:rPr>
        <w:t xml:space="preserve">erse </w:t>
      </w:r>
      <w:r w:rsidR="00E122A6" w:rsidRPr="530FC34E">
        <w:rPr>
          <w:rFonts w:asciiTheme="majorHAnsi" w:hAnsiTheme="majorHAnsi" w:cstheme="majorBidi"/>
          <w:sz w:val="22"/>
          <w:szCs w:val="22"/>
        </w:rPr>
        <w:t xml:space="preserve">7, </w:t>
      </w:r>
      <w:r w:rsidR="006740DA" w:rsidRPr="530FC34E">
        <w:rPr>
          <w:rFonts w:asciiTheme="majorHAnsi" w:hAnsiTheme="majorHAnsi" w:cstheme="majorBidi"/>
          <w:sz w:val="22"/>
          <w:szCs w:val="22"/>
        </w:rPr>
        <w:t>we learn</w:t>
      </w:r>
      <w:r w:rsidR="00FD336D" w:rsidRPr="530FC34E">
        <w:rPr>
          <w:rFonts w:asciiTheme="majorHAnsi" w:hAnsiTheme="majorHAnsi" w:cstheme="majorBidi"/>
          <w:sz w:val="22"/>
          <w:szCs w:val="22"/>
        </w:rPr>
        <w:t xml:space="preserve"> the “</w:t>
      </w:r>
      <w:r w:rsidR="00E84FA8" w:rsidRPr="530FC34E">
        <w:rPr>
          <w:rFonts w:asciiTheme="majorHAnsi" w:hAnsiTheme="majorHAnsi" w:cstheme="majorBidi"/>
          <w:sz w:val="22"/>
          <w:szCs w:val="22"/>
        </w:rPr>
        <w:t>H</w:t>
      </w:r>
      <w:r w:rsidR="00FD336D" w:rsidRPr="530FC34E">
        <w:rPr>
          <w:rFonts w:asciiTheme="majorHAnsi" w:hAnsiTheme="majorHAnsi" w:cstheme="majorBidi"/>
          <w:sz w:val="22"/>
          <w:szCs w:val="22"/>
        </w:rPr>
        <w:t>elper</w:t>
      </w:r>
      <w:r w:rsidR="00E84FA8" w:rsidRPr="530FC34E">
        <w:rPr>
          <w:rFonts w:asciiTheme="majorHAnsi" w:hAnsiTheme="majorHAnsi" w:cstheme="majorBidi"/>
          <w:sz w:val="22"/>
          <w:szCs w:val="22"/>
        </w:rPr>
        <w:t>” will be more advantageous to the d</w:t>
      </w:r>
      <w:r w:rsidR="00A11BD5" w:rsidRPr="530FC34E">
        <w:rPr>
          <w:rFonts w:asciiTheme="majorHAnsi" w:hAnsiTheme="majorHAnsi" w:cstheme="majorBidi"/>
          <w:sz w:val="22"/>
          <w:szCs w:val="22"/>
        </w:rPr>
        <w:t>is</w:t>
      </w:r>
      <w:r w:rsidR="00E84FA8" w:rsidRPr="530FC34E">
        <w:rPr>
          <w:rFonts w:asciiTheme="majorHAnsi" w:hAnsiTheme="majorHAnsi" w:cstheme="majorBidi"/>
          <w:sz w:val="22"/>
          <w:szCs w:val="22"/>
        </w:rPr>
        <w:t>ciples than Jesus</w:t>
      </w:r>
      <w:r w:rsidR="00745CF1" w:rsidRPr="530FC34E">
        <w:rPr>
          <w:rFonts w:asciiTheme="majorHAnsi" w:hAnsiTheme="majorHAnsi" w:cstheme="majorBidi"/>
          <w:sz w:val="22"/>
          <w:szCs w:val="22"/>
        </w:rPr>
        <w:t xml:space="preserve"> living with them</w:t>
      </w:r>
      <w:r w:rsidR="00E84FA8" w:rsidRPr="530FC34E">
        <w:rPr>
          <w:rFonts w:asciiTheme="majorHAnsi" w:hAnsiTheme="majorHAnsi" w:cstheme="majorBidi"/>
          <w:sz w:val="22"/>
          <w:szCs w:val="22"/>
        </w:rPr>
        <w:t xml:space="preserve">.  </w:t>
      </w:r>
    </w:p>
    <w:p w14:paraId="4CC57DAF" w14:textId="38C76CB2" w:rsidR="000851F9" w:rsidRPr="00E81FF8" w:rsidRDefault="000851F9" w:rsidP="530FC34E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530FC34E">
        <w:rPr>
          <w:rFonts w:asciiTheme="majorHAnsi" w:hAnsiTheme="majorHAnsi" w:cstheme="majorBidi"/>
          <w:b/>
          <w:bCs/>
          <w:sz w:val="22"/>
          <w:szCs w:val="22"/>
        </w:rPr>
        <w:t>Read Galati</w:t>
      </w:r>
      <w:r w:rsidR="00A11BD5" w:rsidRPr="530FC34E">
        <w:rPr>
          <w:rFonts w:asciiTheme="majorHAnsi" w:hAnsiTheme="majorHAnsi" w:cstheme="majorBidi"/>
          <w:b/>
          <w:bCs/>
          <w:sz w:val="22"/>
          <w:szCs w:val="22"/>
        </w:rPr>
        <w:t>a</w:t>
      </w:r>
      <w:r w:rsidRPr="530FC34E">
        <w:rPr>
          <w:rFonts w:asciiTheme="majorHAnsi" w:hAnsiTheme="majorHAnsi" w:cstheme="majorBidi"/>
          <w:b/>
          <w:bCs/>
          <w:sz w:val="22"/>
          <w:szCs w:val="22"/>
        </w:rPr>
        <w:t>ns 5</w:t>
      </w:r>
      <w:r w:rsidR="00C81026" w:rsidRPr="530FC34E">
        <w:rPr>
          <w:rFonts w:asciiTheme="majorHAnsi" w:hAnsiTheme="majorHAnsi" w:cstheme="majorBidi"/>
          <w:b/>
          <w:bCs/>
          <w:sz w:val="22"/>
          <w:szCs w:val="22"/>
        </w:rPr>
        <w:t>:</w:t>
      </w:r>
      <w:r w:rsidR="00C45077" w:rsidRPr="530FC34E">
        <w:rPr>
          <w:rFonts w:asciiTheme="majorHAnsi" w:hAnsiTheme="majorHAnsi" w:cstheme="majorBidi"/>
          <w:b/>
          <w:bCs/>
          <w:sz w:val="22"/>
          <w:szCs w:val="22"/>
        </w:rPr>
        <w:t>13</w:t>
      </w:r>
      <w:r w:rsidR="00C81026" w:rsidRPr="530FC34E">
        <w:rPr>
          <w:rFonts w:asciiTheme="majorHAnsi" w:hAnsiTheme="majorHAnsi" w:cstheme="majorBidi"/>
          <w:b/>
          <w:bCs/>
          <w:sz w:val="22"/>
          <w:szCs w:val="22"/>
        </w:rPr>
        <w:t>-1</w:t>
      </w:r>
      <w:r w:rsidR="00D870AC" w:rsidRPr="530FC34E">
        <w:rPr>
          <w:rFonts w:asciiTheme="majorHAnsi" w:hAnsiTheme="majorHAnsi" w:cstheme="majorBidi"/>
          <w:b/>
          <w:bCs/>
          <w:sz w:val="22"/>
          <w:szCs w:val="22"/>
        </w:rPr>
        <w:t>8</w:t>
      </w:r>
      <w:r w:rsidR="00686158" w:rsidRPr="530FC34E">
        <w:rPr>
          <w:rFonts w:asciiTheme="majorHAnsi" w:hAnsiTheme="majorHAnsi" w:cstheme="majorBidi"/>
          <w:b/>
          <w:bCs/>
          <w:sz w:val="22"/>
          <w:szCs w:val="22"/>
        </w:rPr>
        <w:t xml:space="preserve">. </w:t>
      </w:r>
      <w:r w:rsidR="00C45077" w:rsidRPr="530FC34E">
        <w:rPr>
          <w:rFonts w:asciiTheme="majorHAnsi" w:hAnsiTheme="majorHAnsi" w:cstheme="majorBidi"/>
          <w:sz w:val="22"/>
          <w:szCs w:val="22"/>
        </w:rPr>
        <w:t xml:space="preserve"> (</w:t>
      </w:r>
      <w:r w:rsidR="00603BBF" w:rsidRPr="530FC34E">
        <w:rPr>
          <w:rFonts w:asciiTheme="majorHAnsi" w:hAnsiTheme="majorHAnsi" w:cstheme="majorBidi"/>
          <w:sz w:val="22"/>
          <w:szCs w:val="22"/>
        </w:rPr>
        <w:t xml:space="preserve">Tip: </w:t>
      </w:r>
      <w:proofErr w:type="gramStart"/>
      <w:r w:rsidR="00603BBF" w:rsidRPr="530FC34E">
        <w:rPr>
          <w:rFonts w:asciiTheme="majorHAnsi" w:hAnsiTheme="majorHAnsi" w:cstheme="majorBidi"/>
          <w:sz w:val="22"/>
          <w:szCs w:val="22"/>
        </w:rPr>
        <w:t>Y</w:t>
      </w:r>
      <w:r w:rsidR="00FB4E84" w:rsidRPr="530FC34E">
        <w:rPr>
          <w:rFonts w:asciiTheme="majorHAnsi" w:hAnsiTheme="majorHAnsi" w:cstheme="majorBidi"/>
          <w:sz w:val="22"/>
          <w:szCs w:val="22"/>
        </w:rPr>
        <w:t>ou’ll</w:t>
      </w:r>
      <w:proofErr w:type="gramEnd"/>
      <w:r w:rsidR="00FB4E84" w:rsidRPr="530FC34E">
        <w:rPr>
          <w:rFonts w:asciiTheme="majorHAnsi" w:hAnsiTheme="majorHAnsi" w:cstheme="majorBidi"/>
          <w:sz w:val="22"/>
          <w:szCs w:val="22"/>
        </w:rPr>
        <w:t xml:space="preserve"> return to this chapter in the next question, so keep this chapter</w:t>
      </w:r>
      <w:r w:rsidR="000B2D53" w:rsidRPr="530FC34E">
        <w:rPr>
          <w:rFonts w:asciiTheme="majorHAnsi" w:hAnsiTheme="majorHAnsi" w:cstheme="majorBidi"/>
          <w:sz w:val="22"/>
          <w:szCs w:val="22"/>
        </w:rPr>
        <w:t xml:space="preserve"> bookmarked</w:t>
      </w:r>
      <w:r w:rsidR="00603BBF" w:rsidRPr="530FC34E">
        <w:rPr>
          <w:rFonts w:asciiTheme="majorHAnsi" w:hAnsiTheme="majorHAnsi" w:cstheme="majorBidi"/>
          <w:sz w:val="22"/>
          <w:szCs w:val="22"/>
        </w:rPr>
        <w:t>.</w:t>
      </w:r>
      <w:r w:rsidR="000B2D53" w:rsidRPr="530FC34E">
        <w:rPr>
          <w:rFonts w:asciiTheme="majorHAnsi" w:hAnsiTheme="majorHAnsi" w:cstheme="majorBidi"/>
          <w:sz w:val="22"/>
          <w:szCs w:val="22"/>
        </w:rPr>
        <w:t>)</w:t>
      </w:r>
    </w:p>
    <w:p w14:paraId="7927C0AD" w14:textId="6F01D854" w:rsidR="530FC34E" w:rsidRDefault="530FC34E" w:rsidP="530FC34E">
      <w:pPr>
        <w:pStyle w:val="ListParagraph"/>
        <w:spacing w:before="120" w:after="0"/>
        <w:rPr>
          <w:rFonts w:asciiTheme="majorHAnsi" w:hAnsiTheme="majorHAnsi" w:cstheme="majorBidi"/>
          <w:sz w:val="22"/>
          <w:szCs w:val="22"/>
        </w:rPr>
      </w:pPr>
    </w:p>
    <w:p w14:paraId="66B39D30" w14:textId="19879C11" w:rsidR="00391F21" w:rsidRPr="00391F21" w:rsidRDefault="001C43DE" w:rsidP="580E70E9">
      <w:pPr>
        <w:pStyle w:val="ListParagraph"/>
        <w:numPr>
          <w:ilvl w:val="1"/>
          <w:numId w:val="5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Where</w:t>
      </w:r>
      <w:r w:rsidR="00564477">
        <w:rPr>
          <w:rFonts w:asciiTheme="majorHAnsi" w:hAnsiTheme="majorHAnsi" w:cstheme="majorBidi"/>
          <w:sz w:val="22"/>
          <w:szCs w:val="22"/>
        </w:rPr>
        <w:t xml:space="preserve"> or what</w:t>
      </w:r>
      <w:r>
        <w:rPr>
          <w:rFonts w:asciiTheme="majorHAnsi" w:hAnsiTheme="majorHAnsi" w:cstheme="majorBidi"/>
          <w:sz w:val="22"/>
          <w:szCs w:val="22"/>
        </w:rPr>
        <w:t xml:space="preserve"> do you tur</w:t>
      </w:r>
      <w:r w:rsidR="00F100E1">
        <w:rPr>
          <w:rFonts w:asciiTheme="majorHAnsi" w:hAnsiTheme="majorHAnsi" w:cstheme="majorBidi"/>
          <w:sz w:val="22"/>
          <w:szCs w:val="22"/>
        </w:rPr>
        <w:t>n</w:t>
      </w:r>
      <w:r w:rsidR="001E2062">
        <w:rPr>
          <w:rFonts w:asciiTheme="majorHAnsi" w:hAnsiTheme="majorHAnsi" w:cstheme="majorBidi"/>
          <w:sz w:val="22"/>
          <w:szCs w:val="22"/>
        </w:rPr>
        <w:t xml:space="preserve"> to</w:t>
      </w:r>
      <w:r w:rsidR="00F100E1">
        <w:rPr>
          <w:rFonts w:asciiTheme="majorHAnsi" w:hAnsiTheme="majorHAnsi" w:cstheme="majorBidi"/>
          <w:sz w:val="22"/>
          <w:szCs w:val="22"/>
        </w:rPr>
        <w:t xml:space="preserve"> </w:t>
      </w:r>
      <w:r w:rsidR="00152CF9">
        <w:rPr>
          <w:rFonts w:asciiTheme="majorHAnsi" w:hAnsiTheme="majorHAnsi" w:cstheme="majorBidi"/>
          <w:sz w:val="22"/>
          <w:szCs w:val="22"/>
        </w:rPr>
        <w:t xml:space="preserve">in </w:t>
      </w:r>
      <w:r w:rsidR="00E64BE5">
        <w:rPr>
          <w:rFonts w:asciiTheme="majorHAnsi" w:hAnsiTheme="majorHAnsi" w:cstheme="majorBidi"/>
          <w:sz w:val="22"/>
          <w:szCs w:val="22"/>
        </w:rPr>
        <w:t>y</w:t>
      </w:r>
      <w:r w:rsidR="00F100E1">
        <w:rPr>
          <w:rFonts w:asciiTheme="majorHAnsi" w:hAnsiTheme="majorHAnsi" w:cstheme="majorBidi"/>
          <w:sz w:val="22"/>
          <w:szCs w:val="22"/>
        </w:rPr>
        <w:t xml:space="preserve">our moments of fear, failure, </w:t>
      </w:r>
      <w:r w:rsidR="00380F5C">
        <w:rPr>
          <w:rFonts w:asciiTheme="majorHAnsi" w:hAnsiTheme="majorHAnsi" w:cstheme="majorBidi"/>
          <w:sz w:val="22"/>
          <w:szCs w:val="22"/>
        </w:rPr>
        <w:t xml:space="preserve">confusion, </w:t>
      </w:r>
      <w:r w:rsidR="00F100E1">
        <w:rPr>
          <w:rFonts w:asciiTheme="majorHAnsi" w:hAnsiTheme="majorHAnsi" w:cstheme="majorBidi"/>
          <w:sz w:val="22"/>
          <w:szCs w:val="22"/>
        </w:rPr>
        <w:t>and defeat</w:t>
      </w:r>
      <w:r>
        <w:rPr>
          <w:rFonts w:asciiTheme="majorHAnsi" w:hAnsiTheme="majorHAnsi" w:cstheme="majorBidi"/>
          <w:sz w:val="22"/>
          <w:szCs w:val="22"/>
        </w:rPr>
        <w:t>?</w:t>
      </w:r>
      <w:r w:rsidR="007E070A">
        <w:rPr>
          <w:rFonts w:asciiTheme="majorHAnsi" w:hAnsiTheme="majorHAnsi" w:cstheme="majorBidi"/>
          <w:sz w:val="22"/>
          <w:szCs w:val="22"/>
        </w:rPr>
        <w:t xml:space="preserve">  Can you think of a recent exampl</w:t>
      </w:r>
      <w:r w:rsidR="00152CF9">
        <w:rPr>
          <w:rFonts w:asciiTheme="majorHAnsi" w:hAnsiTheme="majorHAnsi" w:cstheme="majorBidi"/>
          <w:sz w:val="22"/>
          <w:szCs w:val="22"/>
        </w:rPr>
        <w:t>e that you would be willing to share with the group?</w:t>
      </w:r>
    </w:p>
    <w:p w14:paraId="04C7F81F" w14:textId="182AA946" w:rsidR="00391F21" w:rsidRDefault="00391F21" w:rsidP="00391F21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7A238118" w14:textId="182AA946" w:rsidR="42065EAD" w:rsidRDefault="42065EAD" w:rsidP="42065EAD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4D909750" w14:textId="5AB4F9BA" w:rsidR="00786690" w:rsidRPr="00C93321" w:rsidRDefault="3E38493F" w:rsidP="3FF34510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3FF34510">
        <w:rPr>
          <w:rFonts w:asciiTheme="majorHAnsi" w:hAnsiTheme="majorHAnsi" w:cstheme="majorBidi"/>
          <w:sz w:val="22"/>
          <w:szCs w:val="22"/>
        </w:rPr>
        <w:t>In the</w:t>
      </w:r>
      <w:r w:rsidR="1618ADDD" w:rsidRPr="3FF34510">
        <w:rPr>
          <w:rFonts w:asciiTheme="majorHAnsi" w:hAnsiTheme="majorHAnsi" w:cstheme="majorBidi"/>
          <w:sz w:val="22"/>
          <w:szCs w:val="22"/>
        </w:rPr>
        <w:t>se</w:t>
      </w:r>
      <w:r w:rsidRPr="3FF34510">
        <w:rPr>
          <w:rFonts w:asciiTheme="majorHAnsi" w:hAnsiTheme="majorHAnsi" w:cstheme="majorBidi"/>
          <w:sz w:val="22"/>
          <w:szCs w:val="22"/>
        </w:rPr>
        <w:t xml:space="preserve"> moments</w:t>
      </w:r>
      <w:r w:rsidR="050E5B74" w:rsidRPr="3FF34510">
        <w:rPr>
          <w:rFonts w:asciiTheme="majorHAnsi" w:hAnsiTheme="majorHAnsi" w:cstheme="majorBidi"/>
          <w:sz w:val="22"/>
          <w:szCs w:val="22"/>
        </w:rPr>
        <w:t>,</w:t>
      </w:r>
      <w:r w:rsidRPr="3FF34510">
        <w:rPr>
          <w:rFonts w:asciiTheme="majorHAnsi" w:hAnsiTheme="majorHAnsi" w:cstheme="majorBidi"/>
          <w:sz w:val="22"/>
          <w:szCs w:val="22"/>
        </w:rPr>
        <w:t xml:space="preserve"> </w:t>
      </w:r>
      <w:r w:rsidR="1618ADDD" w:rsidRPr="3FF34510">
        <w:rPr>
          <w:rFonts w:asciiTheme="majorHAnsi" w:hAnsiTheme="majorHAnsi" w:cstheme="majorBidi"/>
          <w:sz w:val="22"/>
          <w:szCs w:val="22"/>
        </w:rPr>
        <w:t xml:space="preserve">if </w:t>
      </w:r>
      <w:r w:rsidRPr="3FF34510">
        <w:rPr>
          <w:rFonts w:asciiTheme="majorHAnsi" w:hAnsiTheme="majorHAnsi" w:cstheme="majorBidi"/>
          <w:sz w:val="22"/>
          <w:szCs w:val="22"/>
        </w:rPr>
        <w:t xml:space="preserve">you turn to </w:t>
      </w:r>
      <w:r w:rsidR="0438674A" w:rsidRPr="3FF34510">
        <w:rPr>
          <w:rFonts w:asciiTheme="majorHAnsi" w:hAnsiTheme="majorHAnsi" w:cstheme="majorBidi"/>
          <w:sz w:val="22"/>
          <w:szCs w:val="22"/>
        </w:rPr>
        <w:t>som</w:t>
      </w:r>
      <w:r w:rsidR="050E5B74" w:rsidRPr="3FF34510">
        <w:rPr>
          <w:rFonts w:asciiTheme="majorHAnsi" w:hAnsiTheme="majorHAnsi" w:cstheme="majorBidi"/>
          <w:sz w:val="22"/>
          <w:szCs w:val="22"/>
        </w:rPr>
        <w:t>e</w:t>
      </w:r>
      <w:r w:rsidR="0438674A" w:rsidRPr="3FF34510">
        <w:rPr>
          <w:rFonts w:asciiTheme="majorHAnsi" w:hAnsiTheme="majorHAnsi" w:cstheme="majorBidi"/>
          <w:sz w:val="22"/>
          <w:szCs w:val="22"/>
        </w:rPr>
        <w:t>thing</w:t>
      </w:r>
      <w:r w:rsidRPr="3FF34510">
        <w:rPr>
          <w:rFonts w:asciiTheme="majorHAnsi" w:hAnsiTheme="majorHAnsi" w:cstheme="majorBidi"/>
          <w:sz w:val="22"/>
          <w:szCs w:val="22"/>
        </w:rPr>
        <w:t xml:space="preserve"> other than the Holy Spirit,</w:t>
      </w:r>
      <w:r w:rsidR="1618ADDD" w:rsidRPr="3FF34510">
        <w:rPr>
          <w:rFonts w:asciiTheme="majorHAnsi" w:hAnsiTheme="majorHAnsi" w:cstheme="majorBidi"/>
          <w:sz w:val="22"/>
          <w:szCs w:val="22"/>
        </w:rPr>
        <w:t xml:space="preserve"> </w:t>
      </w:r>
      <w:r w:rsidR="0F89C125" w:rsidRPr="3FF34510">
        <w:rPr>
          <w:rFonts w:asciiTheme="majorHAnsi" w:hAnsiTheme="majorHAnsi" w:cstheme="majorBidi"/>
          <w:sz w:val="22"/>
          <w:szCs w:val="22"/>
        </w:rPr>
        <w:t>what keep</w:t>
      </w:r>
      <w:r w:rsidR="1618ADDD" w:rsidRPr="3FF34510">
        <w:rPr>
          <w:rFonts w:asciiTheme="majorHAnsi" w:hAnsiTheme="majorHAnsi" w:cstheme="majorBidi"/>
          <w:sz w:val="22"/>
          <w:szCs w:val="22"/>
        </w:rPr>
        <w:t>s</w:t>
      </w:r>
      <w:r w:rsidR="0F89C125" w:rsidRPr="3FF34510">
        <w:rPr>
          <w:rFonts w:asciiTheme="majorHAnsi" w:hAnsiTheme="majorHAnsi" w:cstheme="majorBidi"/>
          <w:sz w:val="22"/>
          <w:szCs w:val="22"/>
        </w:rPr>
        <w:t xml:space="preserve"> you from turning to </w:t>
      </w:r>
      <w:r w:rsidR="5BCA974E" w:rsidRPr="3FF34510">
        <w:rPr>
          <w:rFonts w:asciiTheme="majorHAnsi" w:hAnsiTheme="majorHAnsi" w:cstheme="majorBidi"/>
          <w:sz w:val="22"/>
          <w:szCs w:val="22"/>
        </w:rPr>
        <w:t>H</w:t>
      </w:r>
      <w:r w:rsidR="48496393" w:rsidRPr="3FF34510">
        <w:rPr>
          <w:rFonts w:asciiTheme="majorHAnsi" w:hAnsiTheme="majorHAnsi" w:cstheme="majorBidi"/>
          <w:sz w:val="22"/>
          <w:szCs w:val="22"/>
        </w:rPr>
        <w:t>im</w:t>
      </w:r>
      <w:r w:rsidR="0438674A" w:rsidRPr="3FF34510">
        <w:rPr>
          <w:rFonts w:asciiTheme="majorHAnsi" w:hAnsiTheme="majorHAnsi" w:cstheme="majorBidi"/>
          <w:sz w:val="22"/>
          <w:szCs w:val="22"/>
        </w:rPr>
        <w:t>?</w:t>
      </w:r>
    </w:p>
    <w:p w14:paraId="43E1F73D" w14:textId="77777777" w:rsidR="00C93321" w:rsidRPr="00C93321" w:rsidRDefault="00C93321" w:rsidP="00C93321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332C448D" w14:textId="7E96908A" w:rsidR="580E70E9" w:rsidRDefault="580E70E9" w:rsidP="580E70E9">
      <w:pPr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3031BBAB" w14:textId="1C805791" w:rsidR="00F65EAE" w:rsidRDefault="00D87B10" w:rsidP="530FC34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rPr>
          <w:rFonts w:asciiTheme="majorHAnsi" w:hAnsiTheme="majorHAnsi" w:cstheme="majorBidi"/>
          <w:sz w:val="22"/>
          <w:szCs w:val="22"/>
        </w:rPr>
      </w:pPr>
      <w:r w:rsidRPr="530FC34E">
        <w:rPr>
          <w:rFonts w:asciiTheme="majorHAnsi" w:hAnsiTheme="majorHAnsi" w:cstheme="majorBidi"/>
          <w:sz w:val="22"/>
          <w:szCs w:val="22"/>
        </w:rPr>
        <w:t>Last week</w:t>
      </w:r>
      <w:r w:rsidR="00D51122" w:rsidRPr="530FC34E">
        <w:rPr>
          <w:rFonts w:asciiTheme="majorHAnsi" w:hAnsiTheme="majorHAnsi" w:cstheme="majorBidi"/>
          <w:sz w:val="22"/>
          <w:szCs w:val="22"/>
        </w:rPr>
        <w:t xml:space="preserve">, </w:t>
      </w:r>
      <w:r w:rsidR="00836E3C" w:rsidRPr="530FC34E">
        <w:rPr>
          <w:rFonts w:asciiTheme="majorHAnsi" w:hAnsiTheme="majorHAnsi" w:cstheme="majorBidi"/>
          <w:sz w:val="22"/>
          <w:szCs w:val="22"/>
        </w:rPr>
        <w:t xml:space="preserve">we learned </w:t>
      </w:r>
      <w:r w:rsidR="008C21EE" w:rsidRPr="530FC34E">
        <w:rPr>
          <w:rFonts w:asciiTheme="majorHAnsi" w:hAnsiTheme="majorHAnsi" w:cstheme="majorBidi"/>
          <w:sz w:val="22"/>
          <w:szCs w:val="22"/>
        </w:rPr>
        <w:t>t</w:t>
      </w:r>
      <w:r w:rsidR="00A11BD5" w:rsidRPr="530FC34E">
        <w:rPr>
          <w:rFonts w:asciiTheme="majorHAnsi" w:hAnsiTheme="majorHAnsi" w:cstheme="majorBidi"/>
          <w:sz w:val="22"/>
          <w:szCs w:val="22"/>
        </w:rPr>
        <w:t xml:space="preserve">hat </w:t>
      </w:r>
      <w:r w:rsidR="001D67CA" w:rsidRPr="530FC34E">
        <w:rPr>
          <w:rFonts w:asciiTheme="majorHAnsi" w:hAnsiTheme="majorHAnsi" w:cstheme="majorBidi"/>
          <w:sz w:val="22"/>
          <w:szCs w:val="22"/>
        </w:rPr>
        <w:t>the world loves its own</w:t>
      </w:r>
      <w:r w:rsidR="00A11BD5" w:rsidRPr="530FC34E">
        <w:rPr>
          <w:rFonts w:asciiTheme="majorHAnsi" w:hAnsiTheme="majorHAnsi" w:cstheme="majorBidi"/>
          <w:sz w:val="22"/>
          <w:szCs w:val="22"/>
        </w:rPr>
        <w:t>. However,</w:t>
      </w:r>
      <w:r w:rsidR="00AE5A53" w:rsidRPr="530FC34E">
        <w:rPr>
          <w:rFonts w:asciiTheme="majorHAnsi" w:hAnsiTheme="majorHAnsi" w:cstheme="majorBidi"/>
          <w:sz w:val="22"/>
          <w:szCs w:val="22"/>
        </w:rPr>
        <w:t xml:space="preserve"> we were chosen out of the world</w:t>
      </w:r>
      <w:r w:rsidR="00B767C5" w:rsidRPr="530FC34E">
        <w:rPr>
          <w:rFonts w:asciiTheme="majorHAnsi" w:hAnsiTheme="majorHAnsi" w:cstheme="majorBidi"/>
          <w:sz w:val="22"/>
          <w:szCs w:val="22"/>
        </w:rPr>
        <w:t xml:space="preserve">, and </w:t>
      </w:r>
      <w:r w:rsidR="006F0473">
        <w:rPr>
          <w:rFonts w:asciiTheme="majorHAnsi" w:hAnsiTheme="majorHAnsi" w:cstheme="majorBidi"/>
          <w:sz w:val="22"/>
          <w:szCs w:val="22"/>
        </w:rPr>
        <w:t>we are hated for</w:t>
      </w:r>
      <w:r w:rsidR="00B767C5" w:rsidRPr="530FC34E">
        <w:rPr>
          <w:rFonts w:asciiTheme="majorHAnsi" w:hAnsiTheme="majorHAnsi" w:cstheme="majorBidi"/>
          <w:sz w:val="22"/>
          <w:szCs w:val="22"/>
        </w:rPr>
        <w:t xml:space="preserve"> </w:t>
      </w:r>
      <w:r w:rsidR="006F0473">
        <w:rPr>
          <w:rFonts w:asciiTheme="majorHAnsi" w:hAnsiTheme="majorHAnsi" w:cstheme="majorBidi"/>
          <w:sz w:val="22"/>
          <w:szCs w:val="22"/>
        </w:rPr>
        <w:t>it</w:t>
      </w:r>
      <w:r w:rsidR="00AE5A53" w:rsidRPr="530FC34E">
        <w:rPr>
          <w:rFonts w:asciiTheme="majorHAnsi" w:hAnsiTheme="majorHAnsi" w:cstheme="majorBidi"/>
          <w:sz w:val="22"/>
          <w:szCs w:val="22"/>
        </w:rPr>
        <w:t xml:space="preserve">. </w:t>
      </w:r>
      <w:r w:rsidR="008F3F0D">
        <w:rPr>
          <w:rFonts w:asciiTheme="majorHAnsi" w:hAnsiTheme="majorHAnsi" w:cstheme="majorBidi"/>
          <w:sz w:val="22"/>
          <w:szCs w:val="22"/>
        </w:rPr>
        <w:t xml:space="preserve">This is </w:t>
      </w:r>
      <w:r w:rsidR="00CF18AB">
        <w:rPr>
          <w:rFonts w:asciiTheme="majorHAnsi" w:hAnsiTheme="majorHAnsi" w:cstheme="majorBidi"/>
          <w:sz w:val="22"/>
          <w:szCs w:val="22"/>
        </w:rPr>
        <w:t xml:space="preserve">because </w:t>
      </w:r>
      <w:r w:rsidR="008F3F0D">
        <w:rPr>
          <w:rFonts w:asciiTheme="majorHAnsi" w:hAnsiTheme="majorHAnsi" w:cstheme="majorBidi"/>
          <w:sz w:val="22"/>
          <w:szCs w:val="22"/>
        </w:rPr>
        <w:t xml:space="preserve">people </w:t>
      </w:r>
      <w:proofErr w:type="gramStart"/>
      <w:r w:rsidR="008F3F0D">
        <w:rPr>
          <w:rFonts w:asciiTheme="majorHAnsi" w:hAnsiTheme="majorHAnsi" w:cstheme="majorBidi"/>
          <w:sz w:val="22"/>
          <w:szCs w:val="22"/>
        </w:rPr>
        <w:t>don’t</w:t>
      </w:r>
      <w:proofErr w:type="gramEnd"/>
      <w:r w:rsidR="008F3F0D">
        <w:rPr>
          <w:rFonts w:asciiTheme="majorHAnsi" w:hAnsiTheme="majorHAnsi" w:cstheme="majorBidi"/>
          <w:sz w:val="22"/>
          <w:szCs w:val="22"/>
        </w:rPr>
        <w:t xml:space="preserve"> </w:t>
      </w:r>
      <w:r w:rsidR="00CF18AB">
        <w:rPr>
          <w:rFonts w:asciiTheme="majorHAnsi" w:hAnsiTheme="majorHAnsi" w:cstheme="majorBidi"/>
          <w:sz w:val="22"/>
          <w:szCs w:val="22"/>
        </w:rPr>
        <w:t>want</w:t>
      </w:r>
      <w:r w:rsidR="008F3F0D">
        <w:rPr>
          <w:rFonts w:asciiTheme="majorHAnsi" w:hAnsiTheme="majorHAnsi" w:cstheme="majorBidi"/>
          <w:sz w:val="22"/>
          <w:szCs w:val="22"/>
        </w:rPr>
        <w:t xml:space="preserve"> their rats exposed to the light</w:t>
      </w:r>
      <w:r w:rsidR="0057722D" w:rsidRPr="530FC34E">
        <w:rPr>
          <w:rFonts w:asciiTheme="majorHAnsi" w:hAnsiTheme="majorHAnsi" w:cstheme="majorBidi"/>
          <w:sz w:val="22"/>
          <w:szCs w:val="22"/>
        </w:rPr>
        <w:t xml:space="preserve">, </w:t>
      </w:r>
      <w:r w:rsidR="0070014D" w:rsidRPr="530FC34E">
        <w:rPr>
          <w:rFonts w:asciiTheme="majorHAnsi" w:hAnsiTheme="majorHAnsi" w:cstheme="majorBidi"/>
          <w:sz w:val="22"/>
          <w:szCs w:val="22"/>
        </w:rPr>
        <w:t xml:space="preserve">but in </w:t>
      </w:r>
      <w:r w:rsidR="005216E8" w:rsidRPr="530FC34E">
        <w:rPr>
          <w:rFonts w:asciiTheme="majorHAnsi" w:hAnsiTheme="majorHAnsi" w:cstheme="majorBidi"/>
          <w:sz w:val="22"/>
          <w:szCs w:val="22"/>
        </w:rPr>
        <w:t>v</w:t>
      </w:r>
      <w:r w:rsidR="2CC1C5C7" w:rsidRPr="530FC34E">
        <w:rPr>
          <w:rFonts w:asciiTheme="majorHAnsi" w:hAnsiTheme="majorHAnsi" w:cstheme="majorBidi"/>
          <w:sz w:val="22"/>
          <w:szCs w:val="22"/>
        </w:rPr>
        <w:t xml:space="preserve">erses </w:t>
      </w:r>
      <w:r w:rsidR="00743F3C" w:rsidRPr="530FC34E">
        <w:rPr>
          <w:rFonts w:asciiTheme="majorHAnsi" w:hAnsiTheme="majorHAnsi" w:cstheme="majorBidi"/>
          <w:sz w:val="22"/>
          <w:szCs w:val="22"/>
        </w:rPr>
        <w:t>8-11, Jesus s</w:t>
      </w:r>
      <w:r w:rsidR="00A541C4" w:rsidRPr="530FC34E">
        <w:rPr>
          <w:rFonts w:asciiTheme="majorHAnsi" w:hAnsiTheme="majorHAnsi" w:cstheme="majorBidi"/>
          <w:sz w:val="22"/>
          <w:szCs w:val="22"/>
        </w:rPr>
        <w:t xml:space="preserve">ays the Helper </w:t>
      </w:r>
      <w:r w:rsidR="00B767C5" w:rsidRPr="530FC34E">
        <w:rPr>
          <w:rFonts w:asciiTheme="majorHAnsi" w:hAnsiTheme="majorHAnsi" w:cstheme="majorBidi"/>
          <w:sz w:val="22"/>
          <w:szCs w:val="22"/>
        </w:rPr>
        <w:t xml:space="preserve">will convict </w:t>
      </w:r>
      <w:r w:rsidR="0037252A" w:rsidRPr="530FC34E">
        <w:rPr>
          <w:rFonts w:asciiTheme="majorHAnsi" w:hAnsiTheme="majorHAnsi" w:cstheme="majorBidi"/>
          <w:sz w:val="22"/>
          <w:szCs w:val="22"/>
        </w:rPr>
        <w:t>the world</w:t>
      </w:r>
      <w:r w:rsidR="00190A38" w:rsidRPr="530FC34E">
        <w:rPr>
          <w:rFonts w:asciiTheme="majorHAnsi" w:hAnsiTheme="majorHAnsi" w:cstheme="majorBidi"/>
          <w:sz w:val="22"/>
          <w:szCs w:val="22"/>
        </w:rPr>
        <w:t xml:space="preserve"> </w:t>
      </w:r>
      <w:r w:rsidR="00B8273E" w:rsidRPr="530FC34E">
        <w:rPr>
          <w:rFonts w:asciiTheme="majorHAnsi" w:hAnsiTheme="majorHAnsi" w:cstheme="majorBidi"/>
          <w:sz w:val="22"/>
          <w:szCs w:val="22"/>
        </w:rPr>
        <w:t>concerning sin and righteousness</w:t>
      </w:r>
      <w:r w:rsidR="00A541C4" w:rsidRPr="530FC34E">
        <w:rPr>
          <w:rFonts w:asciiTheme="majorHAnsi" w:hAnsiTheme="majorHAnsi" w:cstheme="majorBidi"/>
          <w:sz w:val="22"/>
          <w:szCs w:val="22"/>
        </w:rPr>
        <w:t>.</w:t>
      </w:r>
    </w:p>
    <w:p w14:paraId="635405E2" w14:textId="6C15E986" w:rsidR="00A11BD5" w:rsidRPr="009056C0" w:rsidRDefault="00A11BD5" w:rsidP="00A11BD5">
      <w:pPr>
        <w:pStyle w:val="ListParagraph"/>
        <w:autoSpaceDE w:val="0"/>
        <w:autoSpaceDN w:val="0"/>
        <w:adjustRightInd w:val="0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530FC34E">
        <w:rPr>
          <w:rFonts w:asciiTheme="majorHAnsi" w:hAnsiTheme="majorHAnsi" w:cstheme="majorBidi"/>
          <w:b/>
          <w:bCs/>
          <w:sz w:val="22"/>
          <w:szCs w:val="22"/>
        </w:rPr>
        <w:t>Read Galatians 5</w:t>
      </w:r>
      <w:r w:rsidR="008B0A4B" w:rsidRPr="530FC34E">
        <w:rPr>
          <w:rFonts w:asciiTheme="majorHAnsi" w:hAnsiTheme="majorHAnsi" w:cstheme="majorBidi"/>
          <w:b/>
          <w:bCs/>
          <w:sz w:val="22"/>
          <w:szCs w:val="22"/>
        </w:rPr>
        <w:t>:</w:t>
      </w:r>
      <w:r w:rsidR="009056C0" w:rsidRPr="530FC34E">
        <w:rPr>
          <w:rFonts w:asciiTheme="majorHAnsi" w:hAnsiTheme="majorHAnsi" w:cstheme="majorBidi"/>
          <w:b/>
          <w:bCs/>
          <w:sz w:val="22"/>
          <w:szCs w:val="22"/>
        </w:rPr>
        <w:t>19-</w:t>
      </w:r>
      <w:r w:rsidR="003F0AE1" w:rsidRPr="530FC34E">
        <w:rPr>
          <w:rFonts w:asciiTheme="majorHAnsi" w:hAnsiTheme="majorHAnsi" w:cstheme="majorBidi"/>
          <w:b/>
          <w:bCs/>
          <w:sz w:val="22"/>
          <w:szCs w:val="22"/>
        </w:rPr>
        <w:t>2</w:t>
      </w:r>
      <w:r w:rsidR="009056C0" w:rsidRPr="530FC34E">
        <w:rPr>
          <w:rFonts w:asciiTheme="majorHAnsi" w:hAnsiTheme="majorHAnsi" w:cstheme="majorBidi"/>
          <w:b/>
          <w:bCs/>
          <w:sz w:val="22"/>
          <w:szCs w:val="22"/>
        </w:rPr>
        <w:t>6.</w:t>
      </w:r>
    </w:p>
    <w:p w14:paraId="6DBEF168" w14:textId="00689266" w:rsidR="530FC34E" w:rsidRDefault="530FC34E" w:rsidP="530FC34E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74C1BFD6" w14:textId="253C6AD3" w:rsidR="00F65EAE" w:rsidRDefault="006F5D65" w:rsidP="530FC34E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530FC34E">
        <w:rPr>
          <w:rFonts w:asciiTheme="majorHAnsi" w:hAnsiTheme="majorHAnsi" w:cstheme="majorBidi"/>
          <w:sz w:val="22"/>
          <w:szCs w:val="22"/>
        </w:rPr>
        <w:t>In what ways</w:t>
      </w:r>
      <w:r w:rsidR="004E4FEE" w:rsidRPr="530FC34E">
        <w:rPr>
          <w:rFonts w:asciiTheme="majorHAnsi" w:hAnsiTheme="majorHAnsi" w:cstheme="majorBidi"/>
          <w:sz w:val="22"/>
          <w:szCs w:val="22"/>
        </w:rPr>
        <w:t xml:space="preserve"> (actions </w:t>
      </w:r>
      <w:r w:rsidR="004C04FD" w:rsidRPr="530FC34E">
        <w:rPr>
          <w:rFonts w:asciiTheme="majorHAnsi" w:hAnsiTheme="majorHAnsi" w:cstheme="majorBidi"/>
          <w:sz w:val="22"/>
          <w:szCs w:val="22"/>
        </w:rPr>
        <w:t>or</w:t>
      </w:r>
      <w:r w:rsidR="004E4FEE" w:rsidRPr="530FC34E">
        <w:rPr>
          <w:rFonts w:asciiTheme="majorHAnsi" w:hAnsiTheme="majorHAnsi" w:cstheme="majorBidi"/>
          <w:sz w:val="22"/>
          <w:szCs w:val="22"/>
        </w:rPr>
        <w:t xml:space="preserve"> </w:t>
      </w:r>
      <w:r w:rsidR="004C04FD" w:rsidRPr="530FC34E">
        <w:rPr>
          <w:rFonts w:asciiTheme="majorHAnsi" w:hAnsiTheme="majorHAnsi" w:cstheme="majorBidi"/>
          <w:sz w:val="22"/>
          <w:szCs w:val="22"/>
        </w:rPr>
        <w:t>beliefs</w:t>
      </w:r>
      <w:r w:rsidR="004E4FEE" w:rsidRPr="530FC34E">
        <w:rPr>
          <w:rFonts w:asciiTheme="majorHAnsi" w:hAnsiTheme="majorHAnsi" w:cstheme="majorBidi"/>
          <w:sz w:val="22"/>
          <w:szCs w:val="22"/>
        </w:rPr>
        <w:t xml:space="preserve">) </w:t>
      </w:r>
      <w:r w:rsidR="00D806B3" w:rsidRPr="530FC34E">
        <w:rPr>
          <w:rFonts w:asciiTheme="majorHAnsi" w:hAnsiTheme="majorHAnsi" w:cstheme="majorBidi"/>
          <w:sz w:val="22"/>
          <w:szCs w:val="22"/>
        </w:rPr>
        <w:t>or places</w:t>
      </w:r>
      <w:r w:rsidRPr="530FC34E">
        <w:rPr>
          <w:rFonts w:asciiTheme="majorHAnsi" w:hAnsiTheme="majorHAnsi" w:cstheme="majorBidi"/>
          <w:sz w:val="22"/>
          <w:szCs w:val="22"/>
        </w:rPr>
        <w:t xml:space="preserve"> </w:t>
      </w:r>
      <w:r w:rsidR="004E4FEE" w:rsidRPr="530FC34E">
        <w:rPr>
          <w:rFonts w:asciiTheme="majorHAnsi" w:hAnsiTheme="majorHAnsi" w:cstheme="majorBidi"/>
          <w:sz w:val="22"/>
          <w:szCs w:val="22"/>
        </w:rPr>
        <w:t>(environments</w:t>
      </w:r>
      <w:r w:rsidR="00B95311" w:rsidRPr="530FC34E">
        <w:rPr>
          <w:rFonts w:asciiTheme="majorHAnsi" w:hAnsiTheme="majorHAnsi" w:cstheme="majorBidi"/>
          <w:sz w:val="22"/>
          <w:szCs w:val="22"/>
        </w:rPr>
        <w:t xml:space="preserve"> or gatherings) </w:t>
      </w:r>
      <w:r w:rsidRPr="530FC34E">
        <w:rPr>
          <w:rFonts w:asciiTheme="majorHAnsi" w:hAnsiTheme="majorHAnsi" w:cstheme="majorBidi"/>
          <w:sz w:val="22"/>
          <w:szCs w:val="22"/>
        </w:rPr>
        <w:t xml:space="preserve">do you find </w:t>
      </w:r>
      <w:r w:rsidR="3E844CAD" w:rsidRPr="530FC34E">
        <w:rPr>
          <w:rFonts w:asciiTheme="majorHAnsi" w:hAnsiTheme="majorHAnsi" w:cstheme="majorBidi"/>
          <w:sz w:val="22"/>
          <w:szCs w:val="22"/>
        </w:rPr>
        <w:t>yourself</w:t>
      </w:r>
      <w:r w:rsidRPr="530FC34E">
        <w:rPr>
          <w:rFonts w:asciiTheme="majorHAnsi" w:hAnsiTheme="majorHAnsi" w:cstheme="majorBidi"/>
          <w:sz w:val="22"/>
          <w:szCs w:val="22"/>
        </w:rPr>
        <w:t xml:space="preserve"> falling more in step with </w:t>
      </w:r>
      <w:r w:rsidR="00691D09" w:rsidRPr="530FC34E">
        <w:rPr>
          <w:rFonts w:asciiTheme="majorHAnsi" w:hAnsiTheme="majorHAnsi" w:cstheme="majorBidi"/>
          <w:sz w:val="22"/>
          <w:szCs w:val="22"/>
        </w:rPr>
        <w:t>the</w:t>
      </w:r>
      <w:r w:rsidRPr="530FC34E">
        <w:rPr>
          <w:rFonts w:asciiTheme="majorHAnsi" w:hAnsiTheme="majorHAnsi" w:cstheme="majorBidi"/>
          <w:sz w:val="22"/>
          <w:szCs w:val="22"/>
        </w:rPr>
        <w:t xml:space="preserve"> culture than the </w:t>
      </w:r>
      <w:r w:rsidR="001D3DB7" w:rsidRPr="530FC34E">
        <w:rPr>
          <w:rFonts w:asciiTheme="majorHAnsi" w:hAnsiTheme="majorHAnsi" w:cstheme="majorBidi"/>
          <w:sz w:val="22"/>
          <w:szCs w:val="22"/>
        </w:rPr>
        <w:t>S</w:t>
      </w:r>
      <w:r w:rsidRPr="530FC34E">
        <w:rPr>
          <w:rFonts w:asciiTheme="majorHAnsi" w:hAnsiTheme="majorHAnsi" w:cstheme="majorBidi"/>
          <w:sz w:val="22"/>
          <w:szCs w:val="22"/>
        </w:rPr>
        <w:t>pirit</w:t>
      </w:r>
      <w:r w:rsidR="00F65EAE" w:rsidRPr="530FC34E">
        <w:rPr>
          <w:rFonts w:asciiTheme="majorHAnsi" w:hAnsiTheme="majorHAnsi" w:cstheme="majorBidi"/>
          <w:sz w:val="22"/>
          <w:szCs w:val="22"/>
        </w:rPr>
        <w:t>?</w:t>
      </w:r>
    </w:p>
    <w:p w14:paraId="673AA28C" w14:textId="0CA2AEAF" w:rsidR="00F65EAE" w:rsidRDefault="00F65EAE" w:rsidP="00F65EAE">
      <w:pPr>
        <w:autoSpaceDE w:val="0"/>
        <w:autoSpaceDN w:val="0"/>
        <w:adjustRightInd w:val="0"/>
        <w:spacing w:before="120"/>
        <w:rPr>
          <w:rFonts w:asciiTheme="majorHAnsi" w:hAnsiTheme="majorHAnsi" w:cstheme="majorBidi"/>
          <w:sz w:val="22"/>
          <w:szCs w:val="22"/>
        </w:rPr>
      </w:pPr>
    </w:p>
    <w:p w14:paraId="58141D0E" w14:textId="77777777" w:rsidR="00282FAB" w:rsidRDefault="00282FAB" w:rsidP="00F65EAE">
      <w:pPr>
        <w:autoSpaceDE w:val="0"/>
        <w:autoSpaceDN w:val="0"/>
        <w:adjustRightInd w:val="0"/>
        <w:spacing w:before="120"/>
        <w:rPr>
          <w:rFonts w:asciiTheme="majorHAnsi" w:hAnsiTheme="majorHAnsi" w:cstheme="majorBidi"/>
          <w:sz w:val="22"/>
          <w:szCs w:val="22"/>
        </w:rPr>
      </w:pPr>
    </w:p>
    <w:p w14:paraId="7AF4A5B6" w14:textId="6096BC83" w:rsidR="00D11F86" w:rsidRPr="00B62ABE" w:rsidRDefault="00282FAB" w:rsidP="530FC34E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530FC34E">
        <w:rPr>
          <w:rFonts w:asciiTheme="majorHAnsi" w:hAnsiTheme="majorHAnsi" w:cstheme="majorBidi"/>
          <w:sz w:val="22"/>
          <w:szCs w:val="22"/>
        </w:rPr>
        <w:t xml:space="preserve">What are the reasons you </w:t>
      </w:r>
      <w:r w:rsidR="00C642BF" w:rsidRPr="530FC34E">
        <w:rPr>
          <w:rFonts w:asciiTheme="majorHAnsi" w:hAnsiTheme="majorHAnsi" w:cstheme="majorBidi"/>
          <w:sz w:val="22"/>
          <w:szCs w:val="22"/>
        </w:rPr>
        <w:t>find</w:t>
      </w:r>
      <w:r w:rsidRPr="530FC34E">
        <w:rPr>
          <w:rFonts w:asciiTheme="majorHAnsi" w:hAnsiTheme="majorHAnsi" w:cstheme="majorBidi"/>
          <w:sz w:val="22"/>
          <w:szCs w:val="22"/>
        </w:rPr>
        <w:t xml:space="preserve"> yourself doing that</w:t>
      </w:r>
      <w:r w:rsidR="00C22E8D" w:rsidRPr="530FC34E">
        <w:rPr>
          <w:rFonts w:asciiTheme="majorHAnsi" w:hAnsiTheme="majorHAnsi" w:cstheme="majorBidi"/>
          <w:sz w:val="22"/>
          <w:szCs w:val="22"/>
        </w:rPr>
        <w:t xml:space="preserve">? (Fear of persecution, wanting to be liked, avoid conflict, </w:t>
      </w:r>
      <w:r w:rsidR="00B62ABE" w:rsidRPr="530FC34E">
        <w:rPr>
          <w:rFonts w:asciiTheme="majorHAnsi" w:hAnsiTheme="majorHAnsi" w:cstheme="majorBidi"/>
          <w:sz w:val="22"/>
          <w:szCs w:val="22"/>
        </w:rPr>
        <w:t>lack of belief, etc.)</w:t>
      </w:r>
    </w:p>
    <w:p w14:paraId="10FCAC4D" w14:textId="4759EFE4" w:rsidR="00B62ABE" w:rsidRDefault="00B62ABE" w:rsidP="00B62ABE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6054E4DA" w14:textId="77777777" w:rsidR="00B62ABE" w:rsidRPr="00B62ABE" w:rsidRDefault="00B62ABE" w:rsidP="00B62ABE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14D70DF1" w14:textId="3882FE57" w:rsidR="00B62ABE" w:rsidRDefault="00B62ABE" w:rsidP="580E70E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lastRenderedPageBreak/>
        <w:t>What would it look like in th</w:t>
      </w:r>
      <w:r w:rsidR="00C642BF">
        <w:rPr>
          <w:rFonts w:asciiTheme="majorHAnsi" w:eastAsiaTheme="majorEastAsia" w:hAnsiTheme="majorHAnsi" w:cstheme="majorBidi"/>
          <w:sz w:val="22"/>
          <w:szCs w:val="22"/>
        </w:rPr>
        <w:t>ese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moments </w:t>
      </w:r>
      <w:r w:rsidR="004C04FD">
        <w:rPr>
          <w:rFonts w:asciiTheme="majorHAnsi" w:eastAsiaTheme="majorEastAsia" w:hAnsiTheme="majorHAnsi" w:cstheme="majorBidi"/>
          <w:sz w:val="22"/>
          <w:szCs w:val="22"/>
        </w:rPr>
        <w:t>to follow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the Helper and not the current of the culture?</w:t>
      </w:r>
    </w:p>
    <w:p w14:paraId="6C7192BB" w14:textId="3A9668F1" w:rsidR="001A0FA0" w:rsidRDefault="001A0FA0" w:rsidP="059AF5F5">
      <w:pPr>
        <w:autoSpaceDE w:val="0"/>
        <w:autoSpaceDN w:val="0"/>
        <w:adjustRightInd w:val="0"/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6B8083D6" w14:textId="7B8CED6C" w:rsidR="42065EAD" w:rsidRPr="00C642BF" w:rsidRDefault="42065EAD" w:rsidP="530FC34E">
      <w:pPr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2E966B93" w14:textId="317E5595" w:rsidR="6FBBA31D" w:rsidRDefault="6FBBA31D" w:rsidP="3FF34510">
      <w:pPr>
        <w:pStyle w:val="ListParagraph"/>
        <w:numPr>
          <w:ilvl w:val="0"/>
          <w:numId w:val="7"/>
        </w:numPr>
        <w:spacing w:before="120"/>
        <w:rPr>
          <w:rFonts w:asciiTheme="majorHAnsi" w:hAnsiTheme="majorHAnsi" w:cstheme="majorBidi"/>
          <w:sz w:val="22"/>
          <w:szCs w:val="22"/>
        </w:rPr>
      </w:pPr>
      <w:r w:rsidRPr="3FF34510">
        <w:rPr>
          <w:rFonts w:asciiTheme="majorHAnsi" w:hAnsiTheme="majorHAnsi" w:cstheme="majorBidi"/>
          <w:sz w:val="22"/>
          <w:szCs w:val="22"/>
        </w:rPr>
        <w:t>Even though we were</w:t>
      </w:r>
      <w:r w:rsidR="6B41E0C8" w:rsidRPr="3FF34510">
        <w:rPr>
          <w:rFonts w:asciiTheme="majorHAnsi" w:hAnsiTheme="majorHAnsi" w:cstheme="majorBidi"/>
          <w:sz w:val="22"/>
          <w:szCs w:val="22"/>
        </w:rPr>
        <w:t xml:space="preserve"> called out of this world</w:t>
      </w:r>
      <w:r w:rsidR="6319D322" w:rsidRPr="3FF34510">
        <w:rPr>
          <w:rFonts w:asciiTheme="majorHAnsi" w:hAnsiTheme="majorHAnsi" w:cstheme="majorBidi"/>
          <w:sz w:val="22"/>
          <w:szCs w:val="22"/>
        </w:rPr>
        <w:t>, liberated from the ways of our flesh,</w:t>
      </w:r>
      <w:r w:rsidR="6B41E0C8" w:rsidRPr="3FF34510">
        <w:rPr>
          <w:rFonts w:asciiTheme="majorHAnsi" w:hAnsiTheme="majorHAnsi" w:cstheme="majorBidi"/>
          <w:sz w:val="22"/>
          <w:szCs w:val="22"/>
        </w:rPr>
        <w:t xml:space="preserve"> and </w:t>
      </w:r>
      <w:r w:rsidR="6B7F75A1" w:rsidRPr="3FF34510">
        <w:rPr>
          <w:rFonts w:asciiTheme="majorHAnsi" w:hAnsiTheme="majorHAnsi" w:cstheme="majorBidi"/>
          <w:sz w:val="22"/>
          <w:szCs w:val="22"/>
        </w:rPr>
        <w:t>provided the scriptures, it can still be hard to</w:t>
      </w:r>
      <w:r w:rsidR="6319D322" w:rsidRPr="3FF34510">
        <w:rPr>
          <w:rFonts w:asciiTheme="majorHAnsi" w:hAnsiTheme="majorHAnsi" w:cstheme="majorBidi"/>
          <w:sz w:val="22"/>
          <w:szCs w:val="22"/>
        </w:rPr>
        <w:t xml:space="preserve"> know the will of God.</w:t>
      </w:r>
      <w:r w:rsidR="472477DA" w:rsidRPr="3FF34510">
        <w:rPr>
          <w:rFonts w:asciiTheme="majorHAnsi" w:hAnsiTheme="majorHAnsi" w:cstheme="majorBidi"/>
          <w:sz w:val="22"/>
          <w:szCs w:val="22"/>
        </w:rPr>
        <w:t xml:space="preserve"> </w:t>
      </w:r>
      <w:r w:rsidR="65369AF2" w:rsidRPr="3FF34510">
        <w:rPr>
          <w:rFonts w:asciiTheme="majorHAnsi" w:hAnsiTheme="majorHAnsi" w:cstheme="majorBidi"/>
          <w:sz w:val="22"/>
          <w:szCs w:val="22"/>
        </w:rPr>
        <w:t xml:space="preserve">Everything seems so murky! </w:t>
      </w:r>
      <w:r w:rsidR="2BFB5D7A" w:rsidRPr="3FF34510">
        <w:rPr>
          <w:rFonts w:asciiTheme="majorHAnsi" w:hAnsiTheme="majorHAnsi" w:cstheme="majorBidi"/>
          <w:sz w:val="22"/>
          <w:szCs w:val="22"/>
        </w:rPr>
        <w:t xml:space="preserve">Making decisions can be hard when the </w:t>
      </w:r>
      <w:r w:rsidR="65369AF2" w:rsidRPr="3FF34510">
        <w:rPr>
          <w:rFonts w:asciiTheme="majorHAnsi" w:hAnsiTheme="majorHAnsi" w:cstheme="majorBidi"/>
          <w:sz w:val="22"/>
          <w:szCs w:val="22"/>
        </w:rPr>
        <w:t xml:space="preserve">cultural narrative and the desires of our flesh </w:t>
      </w:r>
      <w:r w:rsidR="2BFB5D7A" w:rsidRPr="3FF34510">
        <w:rPr>
          <w:rFonts w:asciiTheme="majorHAnsi" w:hAnsiTheme="majorHAnsi" w:cstheme="majorBidi"/>
          <w:sz w:val="22"/>
          <w:szCs w:val="22"/>
        </w:rPr>
        <w:t>are so loud</w:t>
      </w:r>
      <w:r w:rsidR="65369AF2" w:rsidRPr="3FF34510">
        <w:rPr>
          <w:rFonts w:asciiTheme="majorHAnsi" w:hAnsiTheme="majorHAnsi" w:cstheme="majorBidi"/>
          <w:sz w:val="22"/>
          <w:szCs w:val="22"/>
        </w:rPr>
        <w:t xml:space="preserve">. </w:t>
      </w:r>
      <w:r w:rsidR="2DA799C7" w:rsidRPr="3FF34510">
        <w:rPr>
          <w:rFonts w:asciiTheme="majorHAnsi" w:hAnsiTheme="majorHAnsi" w:cstheme="majorBidi"/>
          <w:sz w:val="22"/>
          <w:szCs w:val="22"/>
        </w:rPr>
        <w:t>B</w:t>
      </w:r>
      <w:r w:rsidR="472477DA" w:rsidRPr="3FF34510">
        <w:rPr>
          <w:rFonts w:asciiTheme="majorHAnsi" w:hAnsiTheme="majorHAnsi" w:cstheme="majorBidi"/>
          <w:sz w:val="22"/>
          <w:szCs w:val="22"/>
        </w:rPr>
        <w:t xml:space="preserve">ut in </w:t>
      </w:r>
      <w:r w:rsidR="47A5B3F3" w:rsidRPr="3FF34510">
        <w:rPr>
          <w:rFonts w:asciiTheme="majorHAnsi" w:hAnsiTheme="majorHAnsi" w:cstheme="majorBidi"/>
          <w:sz w:val="22"/>
          <w:szCs w:val="22"/>
        </w:rPr>
        <w:t>John 16:</w:t>
      </w:r>
      <w:r w:rsidR="472477DA" w:rsidRPr="3FF34510">
        <w:rPr>
          <w:rFonts w:asciiTheme="majorHAnsi" w:hAnsiTheme="majorHAnsi" w:cstheme="majorBidi"/>
          <w:sz w:val="22"/>
          <w:szCs w:val="22"/>
        </w:rPr>
        <w:t>13-15</w:t>
      </w:r>
      <w:r w:rsidR="2DA799C7" w:rsidRPr="3FF34510">
        <w:rPr>
          <w:rFonts w:asciiTheme="majorHAnsi" w:hAnsiTheme="majorHAnsi" w:cstheme="majorBidi"/>
          <w:sz w:val="22"/>
          <w:szCs w:val="22"/>
        </w:rPr>
        <w:t>, Jesus says the Spirit of truth will help bring clarity.</w:t>
      </w:r>
    </w:p>
    <w:p w14:paraId="2B0CFBB4" w14:textId="3FB8904A" w:rsidR="3FF34510" w:rsidRDefault="3FF34510" w:rsidP="3FF34510">
      <w:pPr>
        <w:spacing w:before="120"/>
        <w:ind w:left="360"/>
        <w:rPr>
          <w:rFonts w:asciiTheme="majorHAnsi" w:hAnsiTheme="majorHAnsi" w:cstheme="majorBidi"/>
          <w:sz w:val="22"/>
          <w:szCs w:val="22"/>
        </w:rPr>
      </w:pPr>
    </w:p>
    <w:p w14:paraId="6EF66BFA" w14:textId="288906C8" w:rsidR="003B2AE8" w:rsidRDefault="00682A6D" w:rsidP="530FC34E">
      <w:pPr>
        <w:pStyle w:val="ListParagraph"/>
        <w:numPr>
          <w:ilvl w:val="1"/>
          <w:numId w:val="1"/>
        </w:num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What would look different if the Holy Spirit suddenly left you</w:t>
      </w:r>
      <w:r w:rsidR="5DDC05BB" w:rsidRPr="530FC34E">
        <w:rPr>
          <w:rFonts w:asciiTheme="majorHAnsi" w:hAnsiTheme="majorHAnsi" w:cstheme="majorBidi"/>
          <w:sz w:val="22"/>
          <w:szCs w:val="22"/>
        </w:rPr>
        <w:t>?</w:t>
      </w:r>
    </w:p>
    <w:p w14:paraId="706B495D" w14:textId="6543D204" w:rsidR="002B12BA" w:rsidRDefault="002B12BA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2FA4C98E" w14:textId="2FE003D1" w:rsidR="580E70E9" w:rsidRDefault="580E70E9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75DCCBFA" w14:textId="7334CF0E" w:rsidR="002B12BA" w:rsidRPr="002B12BA" w:rsidRDefault="2CF0FA24" w:rsidP="3FF34510">
      <w:pPr>
        <w:pStyle w:val="ListParagraph"/>
        <w:numPr>
          <w:ilvl w:val="1"/>
          <w:numId w:val="1"/>
        </w:num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3FF34510">
        <w:rPr>
          <w:rFonts w:asciiTheme="majorHAnsi" w:hAnsiTheme="majorHAnsi" w:cstheme="majorBidi"/>
          <w:sz w:val="22"/>
          <w:szCs w:val="22"/>
        </w:rPr>
        <w:t>What do you feel is missing in your relationship and dependence on the Spirit?</w:t>
      </w:r>
      <w:r w:rsidR="41D02AE2" w:rsidRPr="3FF34510">
        <w:rPr>
          <w:rFonts w:asciiTheme="majorHAnsi" w:hAnsiTheme="majorHAnsi" w:cstheme="majorBidi"/>
          <w:sz w:val="22"/>
          <w:szCs w:val="22"/>
        </w:rPr>
        <w:t xml:space="preserve"> </w:t>
      </w:r>
      <w:proofErr w:type="gramStart"/>
      <w:r w:rsidR="57E777BD" w:rsidRPr="3FF34510">
        <w:rPr>
          <w:rFonts w:asciiTheme="majorHAnsi" w:hAnsiTheme="majorHAnsi" w:cstheme="majorBidi"/>
          <w:sz w:val="22"/>
          <w:szCs w:val="22"/>
        </w:rPr>
        <w:t>Wha</w:t>
      </w:r>
      <w:r w:rsidR="2A279B5F" w:rsidRPr="3FF34510">
        <w:rPr>
          <w:rFonts w:asciiTheme="majorHAnsi" w:hAnsiTheme="majorHAnsi" w:cstheme="majorBidi"/>
          <w:sz w:val="22"/>
          <w:szCs w:val="22"/>
        </w:rPr>
        <w:t>t’s</w:t>
      </w:r>
      <w:proofErr w:type="gramEnd"/>
      <w:r w:rsidR="2A279B5F" w:rsidRPr="3FF34510">
        <w:rPr>
          <w:rFonts w:asciiTheme="majorHAnsi" w:hAnsiTheme="majorHAnsi" w:cstheme="majorBidi"/>
          <w:sz w:val="22"/>
          <w:szCs w:val="22"/>
        </w:rPr>
        <w:t xml:space="preserve"> one thing you can do this week to become more dependent on the Spirit</w:t>
      </w:r>
      <w:r w:rsidR="57E777BD" w:rsidRPr="3FF34510">
        <w:rPr>
          <w:rFonts w:asciiTheme="majorHAnsi" w:hAnsiTheme="majorHAnsi" w:cstheme="majorBidi"/>
          <w:sz w:val="22"/>
          <w:szCs w:val="22"/>
        </w:rPr>
        <w:t>?</w:t>
      </w:r>
    </w:p>
    <w:p w14:paraId="6B3FD131" w14:textId="14E55A65" w:rsidR="003B2AE8" w:rsidRPr="003B2AE8" w:rsidRDefault="003B2AE8" w:rsidP="001D3DB7">
      <w:pPr>
        <w:spacing w:before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0BD431E1" w14:textId="7ABA9EF0" w:rsidR="059AF5F5" w:rsidRDefault="059AF5F5" w:rsidP="059AF5F5">
      <w:pPr>
        <w:spacing w:before="120" w:line="276" w:lineRule="auto"/>
        <w:ind w:left="720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036DE24" w14:textId="788FE309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2260F087"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04072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10 min)</w:t>
      </w:r>
    </w:p>
    <w:p w14:paraId="530D3D7B" w14:textId="40C20C5A" w:rsidR="003B2AE8" w:rsidRPr="003B2AE8" w:rsidRDefault="58A9DCB0" w:rsidP="33E1B33D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</w:rPr>
      </w:pPr>
      <w:r w:rsidRPr="33E1B33D">
        <w:rPr>
          <w:rFonts w:asciiTheme="majorHAnsi" w:hAnsiTheme="majorHAnsi" w:cstheme="majorBidi"/>
          <w:sz w:val="22"/>
          <w:szCs w:val="22"/>
        </w:rPr>
        <w:t xml:space="preserve">Take a few moments to prepare a prayer request. </w:t>
      </w:r>
    </w:p>
    <w:p w14:paraId="0727583D" w14:textId="138EAFCC" w:rsidR="003B2AE8" w:rsidRPr="003B2AE8" w:rsidRDefault="58A9DCB0" w:rsidP="530FC34E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30FC34E">
        <w:rPr>
          <w:rFonts w:asciiTheme="majorHAnsi" w:hAnsiTheme="majorHAnsi" w:cstheme="majorBidi"/>
          <w:sz w:val="22"/>
          <w:szCs w:val="22"/>
        </w:rPr>
        <w:t xml:space="preserve">A significant part of </w:t>
      </w:r>
      <w:r w:rsidR="0079406F" w:rsidRPr="530FC34E">
        <w:rPr>
          <w:rFonts w:asciiTheme="majorHAnsi" w:hAnsiTheme="majorHAnsi" w:cstheme="majorBidi"/>
          <w:sz w:val="22"/>
          <w:szCs w:val="22"/>
        </w:rPr>
        <w:t>relying on the Spirit is</w:t>
      </w:r>
      <w:r w:rsidRPr="530FC34E">
        <w:rPr>
          <w:rFonts w:asciiTheme="majorHAnsi" w:hAnsiTheme="majorHAnsi" w:cstheme="majorBidi"/>
          <w:sz w:val="22"/>
          <w:szCs w:val="22"/>
        </w:rPr>
        <w:t xml:space="preserve"> </w:t>
      </w:r>
      <w:r w:rsidR="0079406F" w:rsidRPr="530FC34E">
        <w:rPr>
          <w:rFonts w:asciiTheme="majorHAnsi" w:hAnsiTheme="majorHAnsi" w:cstheme="majorBidi"/>
          <w:sz w:val="22"/>
          <w:szCs w:val="22"/>
        </w:rPr>
        <w:t xml:space="preserve">following </w:t>
      </w:r>
      <w:r w:rsidR="4C8B629A" w:rsidRPr="530FC34E">
        <w:rPr>
          <w:rFonts w:asciiTheme="majorHAnsi" w:hAnsiTheme="majorHAnsi" w:cstheme="majorBidi"/>
          <w:sz w:val="22"/>
          <w:szCs w:val="22"/>
        </w:rPr>
        <w:t>H</w:t>
      </w:r>
      <w:r w:rsidR="0079406F" w:rsidRPr="530FC34E">
        <w:rPr>
          <w:rFonts w:asciiTheme="majorHAnsi" w:hAnsiTheme="majorHAnsi" w:cstheme="majorBidi"/>
          <w:sz w:val="22"/>
          <w:szCs w:val="22"/>
        </w:rPr>
        <w:t>is leading even when it is scary or uncomfortable</w:t>
      </w:r>
      <w:r w:rsidRPr="530FC34E">
        <w:rPr>
          <w:rFonts w:asciiTheme="majorHAnsi" w:hAnsiTheme="majorHAnsi" w:cstheme="majorBidi"/>
          <w:sz w:val="22"/>
          <w:szCs w:val="22"/>
        </w:rPr>
        <w:t xml:space="preserve">. </w:t>
      </w:r>
      <w:r w:rsidR="00F941B3" w:rsidRPr="530FC34E">
        <w:rPr>
          <w:rFonts w:asciiTheme="majorHAnsi" w:hAnsiTheme="majorHAnsi" w:cstheme="majorBidi"/>
          <w:sz w:val="22"/>
          <w:szCs w:val="22"/>
        </w:rPr>
        <w:t>Praying with a</w:t>
      </w:r>
      <w:r w:rsidRPr="530FC34E">
        <w:rPr>
          <w:rFonts w:asciiTheme="majorHAnsi" w:hAnsiTheme="majorHAnsi" w:cstheme="majorBidi"/>
          <w:sz w:val="22"/>
          <w:szCs w:val="22"/>
        </w:rPr>
        <w:t xml:space="preserve"> group of people may be </w:t>
      </w:r>
      <w:r w:rsidR="00F941B3" w:rsidRPr="530FC34E">
        <w:rPr>
          <w:rFonts w:asciiTheme="majorHAnsi" w:hAnsiTheme="majorHAnsi" w:cstheme="majorBidi"/>
          <w:sz w:val="22"/>
          <w:szCs w:val="22"/>
        </w:rPr>
        <w:t>a new experience for you</w:t>
      </w:r>
      <w:r w:rsidR="008C24AD" w:rsidRPr="530FC34E">
        <w:rPr>
          <w:rFonts w:asciiTheme="majorHAnsi" w:hAnsiTheme="majorHAnsi" w:cstheme="majorBidi"/>
          <w:sz w:val="22"/>
          <w:szCs w:val="22"/>
        </w:rPr>
        <w:t>,</w:t>
      </w:r>
      <w:r w:rsidRPr="530FC34E">
        <w:rPr>
          <w:rFonts w:asciiTheme="majorHAnsi" w:hAnsiTheme="majorHAnsi" w:cstheme="majorBidi"/>
          <w:sz w:val="22"/>
          <w:szCs w:val="22"/>
        </w:rPr>
        <w:t xml:space="preserve"> or it may be familiar.</w:t>
      </w:r>
      <w:r w:rsidR="008C24AD" w:rsidRPr="530FC34E">
        <w:rPr>
          <w:rFonts w:asciiTheme="majorHAnsi" w:hAnsiTheme="majorHAnsi" w:cstheme="majorBidi"/>
          <w:sz w:val="22"/>
          <w:szCs w:val="22"/>
        </w:rPr>
        <w:t xml:space="preserve"> </w:t>
      </w:r>
      <w:r w:rsidR="007759A3" w:rsidRPr="530FC34E">
        <w:rPr>
          <w:rFonts w:asciiTheme="majorHAnsi" w:hAnsiTheme="majorHAnsi" w:cstheme="majorBidi"/>
          <w:sz w:val="22"/>
          <w:szCs w:val="22"/>
        </w:rPr>
        <w:t>Try trusting the Spirit if he is leading you to share. Either way, w</w:t>
      </w:r>
      <w:r w:rsidRPr="530FC34E">
        <w:rPr>
          <w:rFonts w:asciiTheme="majorHAnsi" w:hAnsiTheme="majorHAnsi" w:cstheme="majorBidi"/>
          <w:sz w:val="22"/>
          <w:szCs w:val="22"/>
        </w:rPr>
        <w:t xml:space="preserve">hether </w:t>
      </w:r>
      <w:r w:rsidR="007759A3" w:rsidRPr="530FC34E">
        <w:rPr>
          <w:rFonts w:asciiTheme="majorHAnsi" w:hAnsiTheme="majorHAnsi" w:cstheme="majorBidi"/>
          <w:sz w:val="22"/>
          <w:szCs w:val="22"/>
        </w:rPr>
        <w:t>you feel led to</w:t>
      </w:r>
      <w:r w:rsidRPr="530FC34E">
        <w:rPr>
          <w:rFonts w:asciiTheme="majorHAnsi" w:hAnsiTheme="majorHAnsi" w:cstheme="majorBidi"/>
          <w:sz w:val="22"/>
          <w:szCs w:val="22"/>
        </w:rPr>
        <w:t xml:space="preserve"> verbalize your prayer</w:t>
      </w:r>
      <w:r w:rsidR="007759A3" w:rsidRPr="530FC34E">
        <w:rPr>
          <w:rFonts w:asciiTheme="majorHAnsi" w:hAnsiTheme="majorHAnsi" w:cstheme="majorBidi"/>
          <w:sz w:val="22"/>
          <w:szCs w:val="22"/>
        </w:rPr>
        <w:t xml:space="preserve"> or not</w:t>
      </w:r>
      <w:r w:rsidRPr="530FC34E">
        <w:rPr>
          <w:rFonts w:asciiTheme="majorHAnsi" w:hAnsiTheme="majorHAnsi" w:cstheme="majorBidi"/>
          <w:sz w:val="22"/>
          <w:szCs w:val="22"/>
        </w:rPr>
        <w:t xml:space="preserve">, </w:t>
      </w:r>
      <w:r w:rsidR="00F405EF" w:rsidRPr="530FC34E">
        <w:rPr>
          <w:rFonts w:asciiTheme="majorHAnsi" w:hAnsiTheme="majorHAnsi" w:cstheme="majorBidi"/>
          <w:sz w:val="22"/>
          <w:szCs w:val="22"/>
        </w:rPr>
        <w:t xml:space="preserve">you can </w:t>
      </w:r>
      <w:r w:rsidR="007F48D5" w:rsidRPr="530FC34E">
        <w:rPr>
          <w:rFonts w:asciiTheme="majorHAnsi" w:hAnsiTheme="majorHAnsi" w:cstheme="majorBidi"/>
          <w:sz w:val="22"/>
          <w:szCs w:val="22"/>
        </w:rPr>
        <w:t>pray for</w:t>
      </w:r>
      <w:r w:rsidR="003725CC" w:rsidRPr="530FC34E">
        <w:rPr>
          <w:rFonts w:asciiTheme="majorHAnsi" w:hAnsiTheme="majorHAnsi" w:cstheme="majorBidi"/>
          <w:sz w:val="22"/>
          <w:szCs w:val="22"/>
        </w:rPr>
        <w:t xml:space="preserve"> both yourself and</w:t>
      </w:r>
      <w:r w:rsidR="007F48D5" w:rsidRPr="530FC34E">
        <w:rPr>
          <w:rFonts w:asciiTheme="majorHAnsi" w:hAnsiTheme="majorHAnsi" w:cstheme="majorBidi"/>
          <w:sz w:val="22"/>
          <w:szCs w:val="22"/>
        </w:rPr>
        <w:t xml:space="preserve"> your group throughout the week</w:t>
      </w:r>
      <w:r w:rsidRPr="530FC34E">
        <w:rPr>
          <w:rFonts w:asciiTheme="majorHAnsi" w:hAnsiTheme="majorHAnsi" w:cstheme="majorBidi"/>
          <w:sz w:val="22"/>
          <w:szCs w:val="22"/>
        </w:rPr>
        <w:t>.</w:t>
      </w:r>
    </w:p>
    <w:p w14:paraId="67842E57" w14:textId="4B4B0966" w:rsidR="003B2AE8" w:rsidRPr="003B2AE8" w:rsidRDefault="003B2AE8" w:rsidP="2D8C87BE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Bidi"/>
          <w:sz w:val="22"/>
          <w:szCs w:val="22"/>
        </w:rPr>
      </w:pPr>
    </w:p>
    <w:p w14:paraId="23AE0134" w14:textId="1025820D" w:rsidR="0028581B" w:rsidRPr="003B3CC8" w:rsidRDefault="0028581B" w:rsidP="003B2AE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4EAC6789" w14:textId="7F9EED9A" w:rsidR="00D35216" w:rsidRDefault="00D35216" w:rsidP="009D4191">
      <w:pPr>
        <w:pStyle w:val="NormalWeb"/>
        <w:snapToGrid w:val="0"/>
        <w:spacing w:before="120" w:beforeAutospacing="0" w:after="120" w:afterAutospacing="0" w:line="276" w:lineRule="auto"/>
        <w:ind w:left="1080"/>
        <w:rPr>
          <w:rFonts w:asciiTheme="majorHAnsi" w:hAnsiTheme="majorHAnsi" w:cstheme="majorHAnsi"/>
          <w:sz w:val="22"/>
          <w:szCs w:val="22"/>
        </w:rPr>
      </w:pPr>
    </w:p>
    <w:p w14:paraId="3D42EBFF" w14:textId="4B64789E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8741D36" w14:textId="77777777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sectPr w:rsidR="00476E6D" w:rsidRPr="003B3CC8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0353F6" w14:textId="77777777" w:rsidR="00034A57" w:rsidRDefault="00034A57" w:rsidP="008A4BE3">
      <w:r>
        <w:separator/>
      </w:r>
    </w:p>
  </w:endnote>
  <w:endnote w:type="continuationSeparator" w:id="0">
    <w:p w14:paraId="144F83B8" w14:textId="77777777" w:rsidR="00034A57" w:rsidRDefault="00034A57" w:rsidP="008A4BE3">
      <w:r>
        <w:continuationSeparator/>
      </w:r>
    </w:p>
  </w:endnote>
  <w:endnote w:type="continuationNotice" w:id="1">
    <w:p w14:paraId="56408497" w14:textId="77777777" w:rsidR="00034A57" w:rsidRDefault="00034A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6B38CB" w14:textId="77777777" w:rsidR="00034A57" w:rsidRDefault="00034A57" w:rsidP="008A4BE3">
      <w:r>
        <w:separator/>
      </w:r>
    </w:p>
  </w:footnote>
  <w:footnote w:type="continuationSeparator" w:id="0">
    <w:p w14:paraId="46A6406A" w14:textId="77777777" w:rsidR="00034A57" w:rsidRDefault="00034A57" w:rsidP="008A4BE3">
      <w:r>
        <w:continuationSeparator/>
      </w:r>
    </w:p>
  </w:footnote>
  <w:footnote w:type="continuationNotice" w:id="1">
    <w:p w14:paraId="30291DC3" w14:textId="77777777" w:rsidR="00034A57" w:rsidRDefault="00034A5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C31EF"/>
    <w:multiLevelType w:val="hybridMultilevel"/>
    <w:tmpl w:val="6C8467A2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F1CFC"/>
    <w:multiLevelType w:val="hybridMultilevel"/>
    <w:tmpl w:val="5DAE57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6479"/>
    <w:multiLevelType w:val="hybridMultilevel"/>
    <w:tmpl w:val="7B504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F11"/>
    <w:multiLevelType w:val="hybridMultilevel"/>
    <w:tmpl w:val="BCBAAC5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53B10"/>
    <w:multiLevelType w:val="hybridMultilevel"/>
    <w:tmpl w:val="FFFFFFFF"/>
    <w:lvl w:ilvl="0" w:tplc="461273A0">
      <w:start w:val="1"/>
      <w:numFmt w:val="lowerLetter"/>
      <w:lvlText w:val="%1."/>
      <w:lvlJc w:val="left"/>
      <w:pPr>
        <w:ind w:left="720" w:hanging="360"/>
      </w:pPr>
    </w:lvl>
    <w:lvl w:ilvl="1" w:tplc="5ABC5BE0">
      <w:start w:val="1"/>
      <w:numFmt w:val="lowerLetter"/>
      <w:lvlText w:val="%2."/>
      <w:lvlJc w:val="left"/>
      <w:pPr>
        <w:ind w:left="1440" w:hanging="360"/>
      </w:pPr>
    </w:lvl>
    <w:lvl w:ilvl="2" w:tplc="06A069A0">
      <w:start w:val="1"/>
      <w:numFmt w:val="lowerRoman"/>
      <w:lvlText w:val="%3."/>
      <w:lvlJc w:val="right"/>
      <w:pPr>
        <w:ind w:left="2160" w:hanging="180"/>
      </w:pPr>
    </w:lvl>
    <w:lvl w:ilvl="3" w:tplc="759EBD42">
      <w:start w:val="1"/>
      <w:numFmt w:val="decimal"/>
      <w:lvlText w:val="%4."/>
      <w:lvlJc w:val="left"/>
      <w:pPr>
        <w:ind w:left="2880" w:hanging="360"/>
      </w:pPr>
    </w:lvl>
    <w:lvl w:ilvl="4" w:tplc="04A0EF70">
      <w:start w:val="1"/>
      <w:numFmt w:val="lowerLetter"/>
      <w:lvlText w:val="%5."/>
      <w:lvlJc w:val="left"/>
      <w:pPr>
        <w:ind w:left="3600" w:hanging="360"/>
      </w:pPr>
    </w:lvl>
    <w:lvl w:ilvl="5" w:tplc="5D6C766E">
      <w:start w:val="1"/>
      <w:numFmt w:val="lowerRoman"/>
      <w:lvlText w:val="%6."/>
      <w:lvlJc w:val="right"/>
      <w:pPr>
        <w:ind w:left="4320" w:hanging="180"/>
      </w:pPr>
    </w:lvl>
    <w:lvl w:ilvl="6" w:tplc="E5B85618">
      <w:start w:val="1"/>
      <w:numFmt w:val="decimal"/>
      <w:lvlText w:val="%7."/>
      <w:lvlJc w:val="left"/>
      <w:pPr>
        <w:ind w:left="5040" w:hanging="360"/>
      </w:pPr>
    </w:lvl>
    <w:lvl w:ilvl="7" w:tplc="27D8F0B2">
      <w:start w:val="1"/>
      <w:numFmt w:val="lowerLetter"/>
      <w:lvlText w:val="%8."/>
      <w:lvlJc w:val="left"/>
      <w:pPr>
        <w:ind w:left="5760" w:hanging="360"/>
      </w:pPr>
    </w:lvl>
    <w:lvl w:ilvl="8" w:tplc="88E650D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E54E2"/>
    <w:multiLevelType w:val="hybridMultilevel"/>
    <w:tmpl w:val="80D263AE"/>
    <w:lvl w:ilvl="0" w:tplc="2E004278">
      <w:start w:val="1"/>
      <w:numFmt w:val="none"/>
      <w:lvlText w:val="%1→"/>
      <w:lvlJc w:val="left"/>
      <w:pPr>
        <w:ind w:left="576" w:hanging="288"/>
      </w:pPr>
      <w:rPr>
        <w:rFonts w:ascii="Montserrat Light" w:hAnsi="Montserrat Light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5232C3"/>
    <w:multiLevelType w:val="hybridMultilevel"/>
    <w:tmpl w:val="54E0B18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C6487"/>
    <w:multiLevelType w:val="hybridMultilevel"/>
    <w:tmpl w:val="BBD2FA3E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857EB59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C06D2"/>
    <w:multiLevelType w:val="hybridMultilevel"/>
    <w:tmpl w:val="BE926478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C12942"/>
    <w:multiLevelType w:val="hybridMultilevel"/>
    <w:tmpl w:val="29AE41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C755CA5"/>
    <w:multiLevelType w:val="hybridMultilevel"/>
    <w:tmpl w:val="00E813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75B88"/>
    <w:multiLevelType w:val="hybridMultilevel"/>
    <w:tmpl w:val="9684CB64"/>
    <w:lvl w:ilvl="0" w:tplc="4964F3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9B6C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6A6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4C7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EF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4238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828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A62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E87E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2D5E41"/>
    <w:multiLevelType w:val="hybridMultilevel"/>
    <w:tmpl w:val="7EDAE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6AA7C3F"/>
    <w:multiLevelType w:val="hybridMultilevel"/>
    <w:tmpl w:val="969A14E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385013"/>
    <w:multiLevelType w:val="hybridMultilevel"/>
    <w:tmpl w:val="796A45E2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A775E"/>
    <w:multiLevelType w:val="hybridMultilevel"/>
    <w:tmpl w:val="47C848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9BE0E48"/>
    <w:multiLevelType w:val="hybridMultilevel"/>
    <w:tmpl w:val="1CAA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C9A52E2"/>
    <w:multiLevelType w:val="hybridMultilevel"/>
    <w:tmpl w:val="F25EAC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94525"/>
    <w:multiLevelType w:val="hybridMultilevel"/>
    <w:tmpl w:val="C4964336"/>
    <w:lvl w:ilvl="0" w:tplc="FFFFFFFF">
      <w:start w:val="1"/>
      <w:numFmt w:val="decimal"/>
      <w:lvlText w:val="%1→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3F1252"/>
    <w:multiLevelType w:val="hybridMultilevel"/>
    <w:tmpl w:val="32B6DF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5734213"/>
    <w:multiLevelType w:val="hybridMultilevel"/>
    <w:tmpl w:val="2FECD9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557A30"/>
    <w:multiLevelType w:val="hybridMultilevel"/>
    <w:tmpl w:val="AB5C574C"/>
    <w:lvl w:ilvl="0" w:tplc="DB8AD99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E451D2"/>
    <w:multiLevelType w:val="hybridMultilevel"/>
    <w:tmpl w:val="34422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B696FE1"/>
    <w:multiLevelType w:val="hybridMultilevel"/>
    <w:tmpl w:val="FFFFFFFF"/>
    <w:lvl w:ilvl="0" w:tplc="93E40C36">
      <w:start w:val="1"/>
      <w:numFmt w:val="decimal"/>
      <w:lvlText w:val="%1."/>
      <w:lvlJc w:val="left"/>
      <w:pPr>
        <w:ind w:left="720" w:hanging="360"/>
      </w:pPr>
    </w:lvl>
    <w:lvl w:ilvl="1" w:tplc="EDF8E2F0">
      <w:start w:val="1"/>
      <w:numFmt w:val="lowerLetter"/>
      <w:lvlText w:val="%2."/>
      <w:lvlJc w:val="left"/>
      <w:pPr>
        <w:ind w:left="1440" w:hanging="360"/>
      </w:pPr>
    </w:lvl>
    <w:lvl w:ilvl="2" w:tplc="98EAB34C">
      <w:start w:val="1"/>
      <w:numFmt w:val="lowerRoman"/>
      <w:lvlText w:val="%3."/>
      <w:lvlJc w:val="right"/>
      <w:pPr>
        <w:ind w:left="2160" w:hanging="180"/>
      </w:pPr>
    </w:lvl>
    <w:lvl w:ilvl="3" w:tplc="ECA892A2">
      <w:start w:val="1"/>
      <w:numFmt w:val="decimal"/>
      <w:lvlText w:val="%4."/>
      <w:lvlJc w:val="left"/>
      <w:pPr>
        <w:ind w:left="2880" w:hanging="360"/>
      </w:pPr>
    </w:lvl>
    <w:lvl w:ilvl="4" w:tplc="F92E23C6">
      <w:start w:val="1"/>
      <w:numFmt w:val="lowerLetter"/>
      <w:lvlText w:val="%5."/>
      <w:lvlJc w:val="left"/>
      <w:pPr>
        <w:ind w:left="3600" w:hanging="360"/>
      </w:pPr>
    </w:lvl>
    <w:lvl w:ilvl="5" w:tplc="E6445E56">
      <w:start w:val="1"/>
      <w:numFmt w:val="lowerRoman"/>
      <w:lvlText w:val="%6."/>
      <w:lvlJc w:val="right"/>
      <w:pPr>
        <w:ind w:left="4320" w:hanging="180"/>
      </w:pPr>
    </w:lvl>
    <w:lvl w:ilvl="6" w:tplc="8FD42286">
      <w:start w:val="1"/>
      <w:numFmt w:val="decimal"/>
      <w:lvlText w:val="%7."/>
      <w:lvlJc w:val="left"/>
      <w:pPr>
        <w:ind w:left="5040" w:hanging="360"/>
      </w:pPr>
    </w:lvl>
    <w:lvl w:ilvl="7" w:tplc="DCCADAA6">
      <w:start w:val="1"/>
      <w:numFmt w:val="lowerLetter"/>
      <w:lvlText w:val="%8."/>
      <w:lvlJc w:val="left"/>
      <w:pPr>
        <w:ind w:left="5760" w:hanging="360"/>
      </w:pPr>
    </w:lvl>
    <w:lvl w:ilvl="8" w:tplc="C40C749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3926D3"/>
    <w:multiLevelType w:val="hybridMultilevel"/>
    <w:tmpl w:val="9E2A2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8A0AB7"/>
    <w:multiLevelType w:val="hybridMultilevel"/>
    <w:tmpl w:val="FFFFFFFF"/>
    <w:lvl w:ilvl="0" w:tplc="7EFE4F6C">
      <w:start w:val="1"/>
      <w:numFmt w:val="decimal"/>
      <w:lvlText w:val="%1)"/>
      <w:lvlJc w:val="left"/>
      <w:pPr>
        <w:ind w:left="720" w:hanging="360"/>
      </w:pPr>
    </w:lvl>
    <w:lvl w:ilvl="1" w:tplc="61D22278">
      <w:start w:val="1"/>
      <w:numFmt w:val="lowerLetter"/>
      <w:lvlText w:val="%2."/>
      <w:lvlJc w:val="left"/>
      <w:pPr>
        <w:ind w:left="1440" w:hanging="360"/>
      </w:p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EF12AA"/>
    <w:multiLevelType w:val="hybridMultilevel"/>
    <w:tmpl w:val="5CE63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9992F25"/>
    <w:multiLevelType w:val="hybridMultilevel"/>
    <w:tmpl w:val="68A288A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664420"/>
    <w:multiLevelType w:val="hybridMultilevel"/>
    <w:tmpl w:val="803868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AF6873"/>
    <w:multiLevelType w:val="hybridMultilevel"/>
    <w:tmpl w:val="8D129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4F36D4"/>
    <w:multiLevelType w:val="hybridMultilevel"/>
    <w:tmpl w:val="5BECE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8C82F0B"/>
    <w:multiLevelType w:val="hybridMultilevel"/>
    <w:tmpl w:val="FFFFFFFF"/>
    <w:lvl w:ilvl="0" w:tplc="C708F264">
      <w:start w:val="1"/>
      <w:numFmt w:val="decimal"/>
      <w:lvlText w:val="%1."/>
      <w:lvlJc w:val="left"/>
      <w:pPr>
        <w:ind w:left="720" w:hanging="360"/>
      </w:pPr>
    </w:lvl>
    <w:lvl w:ilvl="1" w:tplc="741E048C">
      <w:start w:val="1"/>
      <w:numFmt w:val="lowerLetter"/>
      <w:lvlText w:val="%2."/>
      <w:lvlJc w:val="left"/>
      <w:pPr>
        <w:ind w:left="1440" w:hanging="360"/>
      </w:pPr>
    </w:lvl>
    <w:lvl w:ilvl="2" w:tplc="D9B0C94E">
      <w:start w:val="1"/>
      <w:numFmt w:val="lowerRoman"/>
      <w:lvlText w:val="%3."/>
      <w:lvlJc w:val="right"/>
      <w:pPr>
        <w:ind w:left="2160" w:hanging="180"/>
      </w:pPr>
    </w:lvl>
    <w:lvl w:ilvl="3" w:tplc="2E8E6070">
      <w:start w:val="1"/>
      <w:numFmt w:val="decimal"/>
      <w:lvlText w:val="%4."/>
      <w:lvlJc w:val="left"/>
      <w:pPr>
        <w:ind w:left="2880" w:hanging="360"/>
      </w:pPr>
    </w:lvl>
    <w:lvl w:ilvl="4" w:tplc="31ACE622">
      <w:start w:val="1"/>
      <w:numFmt w:val="lowerLetter"/>
      <w:lvlText w:val="%5."/>
      <w:lvlJc w:val="left"/>
      <w:pPr>
        <w:ind w:left="3600" w:hanging="360"/>
      </w:pPr>
    </w:lvl>
    <w:lvl w:ilvl="5" w:tplc="33A0EFFC">
      <w:start w:val="1"/>
      <w:numFmt w:val="lowerRoman"/>
      <w:lvlText w:val="%6."/>
      <w:lvlJc w:val="right"/>
      <w:pPr>
        <w:ind w:left="4320" w:hanging="180"/>
      </w:pPr>
    </w:lvl>
    <w:lvl w:ilvl="6" w:tplc="4D9251DC">
      <w:start w:val="1"/>
      <w:numFmt w:val="decimal"/>
      <w:lvlText w:val="%7."/>
      <w:lvlJc w:val="left"/>
      <w:pPr>
        <w:ind w:left="5040" w:hanging="360"/>
      </w:pPr>
    </w:lvl>
    <w:lvl w:ilvl="7" w:tplc="DEF020F6">
      <w:start w:val="1"/>
      <w:numFmt w:val="lowerLetter"/>
      <w:lvlText w:val="%8."/>
      <w:lvlJc w:val="left"/>
      <w:pPr>
        <w:ind w:left="5760" w:hanging="360"/>
      </w:pPr>
    </w:lvl>
    <w:lvl w:ilvl="8" w:tplc="D32AB2C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B122A0"/>
    <w:multiLevelType w:val="hybridMultilevel"/>
    <w:tmpl w:val="2FFC43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E760F3"/>
    <w:multiLevelType w:val="hybridMultilevel"/>
    <w:tmpl w:val="106ECF8C"/>
    <w:lvl w:ilvl="0" w:tplc="EAA2F4D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72605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5C71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E04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00CD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2A9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23B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E9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FA84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866608"/>
    <w:multiLevelType w:val="hybridMultilevel"/>
    <w:tmpl w:val="0450EC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1416C6"/>
    <w:multiLevelType w:val="hybridMultilevel"/>
    <w:tmpl w:val="A1188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5D0AD0"/>
    <w:multiLevelType w:val="hybridMultilevel"/>
    <w:tmpl w:val="D07C9D96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DD56B3C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274229"/>
    <w:multiLevelType w:val="hybridMultilevel"/>
    <w:tmpl w:val="AF92F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6BD2E35"/>
    <w:multiLevelType w:val="hybridMultilevel"/>
    <w:tmpl w:val="A54609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A5282B"/>
    <w:multiLevelType w:val="hybridMultilevel"/>
    <w:tmpl w:val="856C232E"/>
    <w:lvl w:ilvl="0" w:tplc="FE92DCCE">
      <w:start w:val="1"/>
      <w:numFmt w:val="decimal"/>
      <w:lvlText w:val="%1."/>
      <w:lvlJc w:val="left"/>
      <w:pPr>
        <w:ind w:left="720" w:hanging="360"/>
      </w:pPr>
    </w:lvl>
    <w:lvl w:ilvl="1" w:tplc="61E2B646">
      <w:start w:val="1"/>
      <w:numFmt w:val="lowerLetter"/>
      <w:lvlText w:val="%2."/>
      <w:lvlJc w:val="left"/>
      <w:pPr>
        <w:ind w:left="1440" w:hanging="360"/>
      </w:pPr>
    </w:lvl>
    <w:lvl w:ilvl="2" w:tplc="1B74A0A8">
      <w:start w:val="1"/>
      <w:numFmt w:val="lowerRoman"/>
      <w:lvlText w:val="%3."/>
      <w:lvlJc w:val="right"/>
      <w:pPr>
        <w:ind w:left="2160" w:hanging="180"/>
      </w:pPr>
    </w:lvl>
    <w:lvl w:ilvl="3" w:tplc="FC3AD6D4">
      <w:start w:val="1"/>
      <w:numFmt w:val="decimal"/>
      <w:lvlText w:val="%4."/>
      <w:lvlJc w:val="left"/>
      <w:pPr>
        <w:ind w:left="2880" w:hanging="360"/>
      </w:pPr>
    </w:lvl>
    <w:lvl w:ilvl="4" w:tplc="44A03EA4">
      <w:start w:val="1"/>
      <w:numFmt w:val="lowerLetter"/>
      <w:lvlText w:val="%5."/>
      <w:lvlJc w:val="left"/>
      <w:pPr>
        <w:ind w:left="3600" w:hanging="360"/>
      </w:pPr>
    </w:lvl>
    <w:lvl w:ilvl="5" w:tplc="74905528">
      <w:start w:val="1"/>
      <w:numFmt w:val="lowerRoman"/>
      <w:lvlText w:val="%6."/>
      <w:lvlJc w:val="right"/>
      <w:pPr>
        <w:ind w:left="4320" w:hanging="180"/>
      </w:pPr>
    </w:lvl>
    <w:lvl w:ilvl="6" w:tplc="628E4344">
      <w:start w:val="1"/>
      <w:numFmt w:val="decimal"/>
      <w:lvlText w:val="%7."/>
      <w:lvlJc w:val="left"/>
      <w:pPr>
        <w:ind w:left="5040" w:hanging="360"/>
      </w:pPr>
    </w:lvl>
    <w:lvl w:ilvl="7" w:tplc="D93C73D4">
      <w:start w:val="1"/>
      <w:numFmt w:val="lowerLetter"/>
      <w:lvlText w:val="%8."/>
      <w:lvlJc w:val="left"/>
      <w:pPr>
        <w:ind w:left="5760" w:hanging="360"/>
      </w:pPr>
    </w:lvl>
    <w:lvl w:ilvl="8" w:tplc="0450B4AC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40604B"/>
    <w:multiLevelType w:val="hybridMultilevel"/>
    <w:tmpl w:val="FFFFFFFF"/>
    <w:lvl w:ilvl="0" w:tplc="B7BC3B14">
      <w:start w:val="1"/>
      <w:numFmt w:val="lowerLetter"/>
      <w:lvlText w:val="%1."/>
      <w:lvlJc w:val="left"/>
      <w:pPr>
        <w:ind w:left="720" w:hanging="360"/>
      </w:pPr>
    </w:lvl>
    <w:lvl w:ilvl="1" w:tplc="F82421EA">
      <w:start w:val="1"/>
      <w:numFmt w:val="lowerLetter"/>
      <w:lvlText w:val="%2."/>
      <w:lvlJc w:val="left"/>
      <w:pPr>
        <w:ind w:left="1440" w:hanging="360"/>
      </w:pPr>
    </w:lvl>
    <w:lvl w:ilvl="2" w:tplc="6C4E8828">
      <w:start w:val="1"/>
      <w:numFmt w:val="lowerRoman"/>
      <w:lvlText w:val="%3."/>
      <w:lvlJc w:val="right"/>
      <w:pPr>
        <w:ind w:left="2160" w:hanging="180"/>
      </w:pPr>
    </w:lvl>
    <w:lvl w:ilvl="3" w:tplc="EF60FF12">
      <w:start w:val="1"/>
      <w:numFmt w:val="decimal"/>
      <w:lvlText w:val="%4."/>
      <w:lvlJc w:val="left"/>
      <w:pPr>
        <w:ind w:left="2880" w:hanging="360"/>
      </w:pPr>
    </w:lvl>
    <w:lvl w:ilvl="4" w:tplc="DB3ACEFA">
      <w:start w:val="1"/>
      <w:numFmt w:val="lowerLetter"/>
      <w:lvlText w:val="%5."/>
      <w:lvlJc w:val="left"/>
      <w:pPr>
        <w:ind w:left="3600" w:hanging="360"/>
      </w:pPr>
    </w:lvl>
    <w:lvl w:ilvl="5" w:tplc="EE667FBE">
      <w:start w:val="1"/>
      <w:numFmt w:val="lowerRoman"/>
      <w:lvlText w:val="%6."/>
      <w:lvlJc w:val="right"/>
      <w:pPr>
        <w:ind w:left="4320" w:hanging="180"/>
      </w:pPr>
    </w:lvl>
    <w:lvl w:ilvl="6" w:tplc="437C5C40">
      <w:start w:val="1"/>
      <w:numFmt w:val="decimal"/>
      <w:lvlText w:val="%7."/>
      <w:lvlJc w:val="left"/>
      <w:pPr>
        <w:ind w:left="5040" w:hanging="360"/>
      </w:pPr>
    </w:lvl>
    <w:lvl w:ilvl="7" w:tplc="8ECA6500">
      <w:start w:val="1"/>
      <w:numFmt w:val="lowerLetter"/>
      <w:lvlText w:val="%8."/>
      <w:lvlJc w:val="left"/>
      <w:pPr>
        <w:ind w:left="5760" w:hanging="360"/>
      </w:pPr>
    </w:lvl>
    <w:lvl w:ilvl="8" w:tplc="33C438F2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BE74AD"/>
    <w:multiLevelType w:val="hybridMultilevel"/>
    <w:tmpl w:val="91B43AE4"/>
    <w:lvl w:ilvl="0" w:tplc="D6344926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 w:tplc="7C900224">
      <w:start w:val="1"/>
      <w:numFmt w:val="none"/>
      <w:lvlText w:val="%2→"/>
      <w:lvlJc w:val="left"/>
      <w:pPr>
        <w:ind w:left="576" w:hanging="360"/>
      </w:pPr>
      <w:rPr>
        <w:rFonts w:ascii="Montserrat Light" w:hAnsi="Montserrat Light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11C0605"/>
    <w:multiLevelType w:val="hybridMultilevel"/>
    <w:tmpl w:val="18E8DF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201675"/>
    <w:multiLevelType w:val="hybridMultilevel"/>
    <w:tmpl w:val="56AA46EA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9C064F"/>
    <w:multiLevelType w:val="hybridMultilevel"/>
    <w:tmpl w:val="FFFFFFFF"/>
    <w:lvl w:ilvl="0" w:tplc="639E0132">
      <w:start w:val="1"/>
      <w:numFmt w:val="decimal"/>
      <w:lvlText w:val="%1."/>
      <w:lvlJc w:val="left"/>
      <w:pPr>
        <w:ind w:left="720" w:hanging="360"/>
      </w:pPr>
    </w:lvl>
    <w:lvl w:ilvl="1" w:tplc="35043CF4">
      <w:start w:val="1"/>
      <w:numFmt w:val="lowerLetter"/>
      <w:lvlText w:val="%2."/>
      <w:lvlJc w:val="left"/>
      <w:pPr>
        <w:ind w:left="1440" w:hanging="360"/>
      </w:pPr>
    </w:lvl>
    <w:lvl w:ilvl="2" w:tplc="EF867342">
      <w:start w:val="1"/>
      <w:numFmt w:val="lowerRoman"/>
      <w:lvlText w:val="%3."/>
      <w:lvlJc w:val="right"/>
      <w:pPr>
        <w:ind w:left="2160" w:hanging="180"/>
      </w:pPr>
    </w:lvl>
    <w:lvl w:ilvl="3" w:tplc="0DBC4FA6">
      <w:start w:val="1"/>
      <w:numFmt w:val="decimal"/>
      <w:lvlText w:val="%4."/>
      <w:lvlJc w:val="left"/>
      <w:pPr>
        <w:ind w:left="2880" w:hanging="360"/>
      </w:pPr>
    </w:lvl>
    <w:lvl w:ilvl="4" w:tplc="217E2BDC">
      <w:start w:val="1"/>
      <w:numFmt w:val="lowerLetter"/>
      <w:lvlText w:val="%5."/>
      <w:lvlJc w:val="left"/>
      <w:pPr>
        <w:ind w:left="3600" w:hanging="360"/>
      </w:pPr>
    </w:lvl>
    <w:lvl w:ilvl="5" w:tplc="0674DE9C">
      <w:start w:val="1"/>
      <w:numFmt w:val="lowerRoman"/>
      <w:lvlText w:val="%6."/>
      <w:lvlJc w:val="right"/>
      <w:pPr>
        <w:ind w:left="4320" w:hanging="180"/>
      </w:pPr>
    </w:lvl>
    <w:lvl w:ilvl="6" w:tplc="9E709788">
      <w:start w:val="1"/>
      <w:numFmt w:val="decimal"/>
      <w:lvlText w:val="%7."/>
      <w:lvlJc w:val="left"/>
      <w:pPr>
        <w:ind w:left="5040" w:hanging="360"/>
      </w:pPr>
    </w:lvl>
    <w:lvl w:ilvl="7" w:tplc="A3E4F118">
      <w:start w:val="1"/>
      <w:numFmt w:val="lowerLetter"/>
      <w:lvlText w:val="%8."/>
      <w:lvlJc w:val="left"/>
      <w:pPr>
        <w:ind w:left="5760" w:hanging="360"/>
      </w:pPr>
    </w:lvl>
    <w:lvl w:ilvl="8" w:tplc="B9128F3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825EE9"/>
    <w:multiLevelType w:val="hybridMultilevel"/>
    <w:tmpl w:val="D5CED698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47" w15:restartNumberingAfterBreak="0">
    <w:nsid w:val="76BD0099"/>
    <w:multiLevelType w:val="hybridMultilevel"/>
    <w:tmpl w:val="3186357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32"/>
  </w:num>
  <w:num w:numId="4">
    <w:abstractNumId w:val="41"/>
  </w:num>
  <w:num w:numId="5">
    <w:abstractNumId w:val="45"/>
  </w:num>
  <w:num w:numId="6">
    <w:abstractNumId w:val="40"/>
  </w:num>
  <w:num w:numId="7">
    <w:abstractNumId w:val="25"/>
  </w:num>
  <w:num w:numId="8">
    <w:abstractNumId w:val="34"/>
  </w:num>
  <w:num w:numId="9">
    <w:abstractNumId w:val="11"/>
  </w:num>
  <w:num w:numId="10">
    <w:abstractNumId w:val="36"/>
  </w:num>
  <w:num w:numId="11">
    <w:abstractNumId w:val="24"/>
  </w:num>
  <w:num w:numId="12">
    <w:abstractNumId w:val="43"/>
  </w:num>
  <w:num w:numId="13">
    <w:abstractNumId w:val="42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31"/>
  </w:num>
  <w:num w:numId="22">
    <w:abstractNumId w:val="12"/>
  </w:num>
  <w:num w:numId="23">
    <w:abstractNumId w:val="22"/>
  </w:num>
  <w:num w:numId="24">
    <w:abstractNumId w:val="26"/>
  </w:num>
  <w:num w:numId="25">
    <w:abstractNumId w:val="16"/>
  </w:num>
  <w:num w:numId="26">
    <w:abstractNumId w:val="14"/>
  </w:num>
  <w:num w:numId="27">
    <w:abstractNumId w:val="44"/>
  </w:num>
  <w:num w:numId="28">
    <w:abstractNumId w:val="30"/>
  </w:num>
  <w:num w:numId="29">
    <w:abstractNumId w:val="13"/>
  </w:num>
  <w:num w:numId="30">
    <w:abstractNumId w:val="46"/>
  </w:num>
  <w:num w:numId="31">
    <w:abstractNumId w:val="6"/>
  </w:num>
  <w:num w:numId="32">
    <w:abstractNumId w:val="29"/>
  </w:num>
  <w:num w:numId="33">
    <w:abstractNumId w:val="20"/>
  </w:num>
  <w:num w:numId="34">
    <w:abstractNumId w:val="3"/>
  </w:num>
  <w:num w:numId="35">
    <w:abstractNumId w:val="2"/>
  </w:num>
  <w:num w:numId="36">
    <w:abstractNumId w:val="47"/>
  </w:num>
  <w:num w:numId="37">
    <w:abstractNumId w:val="27"/>
  </w:num>
  <w:num w:numId="38">
    <w:abstractNumId w:val="15"/>
  </w:num>
  <w:num w:numId="39">
    <w:abstractNumId w:val="19"/>
  </w:num>
  <w:num w:numId="40">
    <w:abstractNumId w:val="1"/>
  </w:num>
  <w:num w:numId="41">
    <w:abstractNumId w:val="33"/>
  </w:num>
  <w:num w:numId="42">
    <w:abstractNumId w:val="10"/>
  </w:num>
  <w:num w:numId="43">
    <w:abstractNumId w:val="28"/>
  </w:num>
  <w:num w:numId="44">
    <w:abstractNumId w:val="35"/>
  </w:num>
  <w:num w:numId="45">
    <w:abstractNumId w:val="17"/>
  </w:num>
  <w:num w:numId="46">
    <w:abstractNumId w:val="39"/>
  </w:num>
  <w:num w:numId="47">
    <w:abstractNumId w:val="38"/>
  </w:num>
  <w:num w:numId="48">
    <w:abstractNumId w:val="9"/>
  </w:num>
  <w:num w:numId="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KsFAKXfsD0tAAAA"/>
  </w:docVars>
  <w:rsids>
    <w:rsidRoot w:val="0093748E"/>
    <w:rsid w:val="00001082"/>
    <w:rsid w:val="00001E3E"/>
    <w:rsid w:val="00002D43"/>
    <w:rsid w:val="00004330"/>
    <w:rsid w:val="00011A2A"/>
    <w:rsid w:val="000122B1"/>
    <w:rsid w:val="00014639"/>
    <w:rsid w:val="0001483D"/>
    <w:rsid w:val="00016976"/>
    <w:rsid w:val="0001724B"/>
    <w:rsid w:val="0002043B"/>
    <w:rsid w:val="00020BD0"/>
    <w:rsid w:val="00021ECE"/>
    <w:rsid w:val="000229E4"/>
    <w:rsid w:val="00022FDB"/>
    <w:rsid w:val="00026724"/>
    <w:rsid w:val="00026A34"/>
    <w:rsid w:val="00026A99"/>
    <w:rsid w:val="00026DE2"/>
    <w:rsid w:val="00031129"/>
    <w:rsid w:val="00033895"/>
    <w:rsid w:val="00034A57"/>
    <w:rsid w:val="00034FF4"/>
    <w:rsid w:val="00036C38"/>
    <w:rsid w:val="00036CC0"/>
    <w:rsid w:val="00037303"/>
    <w:rsid w:val="00042C9E"/>
    <w:rsid w:val="000444F4"/>
    <w:rsid w:val="00052430"/>
    <w:rsid w:val="00052F1F"/>
    <w:rsid w:val="00053EC9"/>
    <w:rsid w:val="0006185B"/>
    <w:rsid w:val="0006191A"/>
    <w:rsid w:val="00061D83"/>
    <w:rsid w:val="000624B7"/>
    <w:rsid w:val="0006632C"/>
    <w:rsid w:val="0006642F"/>
    <w:rsid w:val="000706B4"/>
    <w:rsid w:val="000709C0"/>
    <w:rsid w:val="00070A43"/>
    <w:rsid w:val="00070CD8"/>
    <w:rsid w:val="00072452"/>
    <w:rsid w:val="00081DA8"/>
    <w:rsid w:val="0008315F"/>
    <w:rsid w:val="000839C4"/>
    <w:rsid w:val="00085081"/>
    <w:rsid w:val="0008512A"/>
    <w:rsid w:val="000851F9"/>
    <w:rsid w:val="00085E4C"/>
    <w:rsid w:val="000905CF"/>
    <w:rsid w:val="000914E7"/>
    <w:rsid w:val="00092E3A"/>
    <w:rsid w:val="00095572"/>
    <w:rsid w:val="00095D22"/>
    <w:rsid w:val="00096ABE"/>
    <w:rsid w:val="000A05CA"/>
    <w:rsid w:val="000A18D3"/>
    <w:rsid w:val="000A7274"/>
    <w:rsid w:val="000A72AC"/>
    <w:rsid w:val="000A7E48"/>
    <w:rsid w:val="000B2D53"/>
    <w:rsid w:val="000B2E88"/>
    <w:rsid w:val="000B4126"/>
    <w:rsid w:val="000B4E20"/>
    <w:rsid w:val="000B535A"/>
    <w:rsid w:val="000B5B60"/>
    <w:rsid w:val="000B7ED4"/>
    <w:rsid w:val="000C062A"/>
    <w:rsid w:val="000C549D"/>
    <w:rsid w:val="000D33B3"/>
    <w:rsid w:val="000D4CDC"/>
    <w:rsid w:val="000D6396"/>
    <w:rsid w:val="000E1286"/>
    <w:rsid w:val="000E351A"/>
    <w:rsid w:val="000E5A85"/>
    <w:rsid w:val="000E77AA"/>
    <w:rsid w:val="000E7CF3"/>
    <w:rsid w:val="000F0A25"/>
    <w:rsid w:val="000F2A2A"/>
    <w:rsid w:val="000F38D0"/>
    <w:rsid w:val="000F5B6E"/>
    <w:rsid w:val="000F68E3"/>
    <w:rsid w:val="000F70B9"/>
    <w:rsid w:val="00100066"/>
    <w:rsid w:val="00103845"/>
    <w:rsid w:val="001043ED"/>
    <w:rsid w:val="00104FBD"/>
    <w:rsid w:val="00111777"/>
    <w:rsid w:val="00111EB0"/>
    <w:rsid w:val="001124DD"/>
    <w:rsid w:val="001134D5"/>
    <w:rsid w:val="00113953"/>
    <w:rsid w:val="00115328"/>
    <w:rsid w:val="00120961"/>
    <w:rsid w:val="00121576"/>
    <w:rsid w:val="0012210A"/>
    <w:rsid w:val="0012262F"/>
    <w:rsid w:val="0012395C"/>
    <w:rsid w:val="00123D61"/>
    <w:rsid w:val="00125470"/>
    <w:rsid w:val="00127EBD"/>
    <w:rsid w:val="001318FC"/>
    <w:rsid w:val="0013226E"/>
    <w:rsid w:val="001356D1"/>
    <w:rsid w:val="0013597C"/>
    <w:rsid w:val="001408B6"/>
    <w:rsid w:val="001424AC"/>
    <w:rsid w:val="00144503"/>
    <w:rsid w:val="0015142E"/>
    <w:rsid w:val="00152CF9"/>
    <w:rsid w:val="00153B13"/>
    <w:rsid w:val="0015425E"/>
    <w:rsid w:val="00154911"/>
    <w:rsid w:val="0015618F"/>
    <w:rsid w:val="00157F9F"/>
    <w:rsid w:val="00160363"/>
    <w:rsid w:val="00160F48"/>
    <w:rsid w:val="00162287"/>
    <w:rsid w:val="0016447A"/>
    <w:rsid w:val="00165924"/>
    <w:rsid w:val="00166A2F"/>
    <w:rsid w:val="00166CE7"/>
    <w:rsid w:val="00166D32"/>
    <w:rsid w:val="001710CB"/>
    <w:rsid w:val="001711E4"/>
    <w:rsid w:val="001718EE"/>
    <w:rsid w:val="0017196B"/>
    <w:rsid w:val="00172E70"/>
    <w:rsid w:val="001739B2"/>
    <w:rsid w:val="00174C5A"/>
    <w:rsid w:val="00174F04"/>
    <w:rsid w:val="00175E64"/>
    <w:rsid w:val="00177D98"/>
    <w:rsid w:val="00181F24"/>
    <w:rsid w:val="00183C6B"/>
    <w:rsid w:val="00183D62"/>
    <w:rsid w:val="001843D5"/>
    <w:rsid w:val="001844FC"/>
    <w:rsid w:val="00185CB0"/>
    <w:rsid w:val="0018676A"/>
    <w:rsid w:val="00187B5B"/>
    <w:rsid w:val="00190A38"/>
    <w:rsid w:val="001917ED"/>
    <w:rsid w:val="0019311C"/>
    <w:rsid w:val="001935F8"/>
    <w:rsid w:val="001967BD"/>
    <w:rsid w:val="001A0206"/>
    <w:rsid w:val="001A0FA0"/>
    <w:rsid w:val="001A1656"/>
    <w:rsid w:val="001A2C7D"/>
    <w:rsid w:val="001A2FEE"/>
    <w:rsid w:val="001A3235"/>
    <w:rsid w:val="001B646E"/>
    <w:rsid w:val="001C07D2"/>
    <w:rsid w:val="001C12B6"/>
    <w:rsid w:val="001C204E"/>
    <w:rsid w:val="001C3167"/>
    <w:rsid w:val="001C31D9"/>
    <w:rsid w:val="001C40EA"/>
    <w:rsid w:val="001C43DE"/>
    <w:rsid w:val="001C4904"/>
    <w:rsid w:val="001C522B"/>
    <w:rsid w:val="001CE7C2"/>
    <w:rsid w:val="001D0CC0"/>
    <w:rsid w:val="001D149C"/>
    <w:rsid w:val="001D3DB7"/>
    <w:rsid w:val="001D67AF"/>
    <w:rsid w:val="001D67CA"/>
    <w:rsid w:val="001D6F8B"/>
    <w:rsid w:val="001E005B"/>
    <w:rsid w:val="001E032D"/>
    <w:rsid w:val="001E0DE6"/>
    <w:rsid w:val="001E1AF4"/>
    <w:rsid w:val="001E1D68"/>
    <w:rsid w:val="001E2062"/>
    <w:rsid w:val="001E25DC"/>
    <w:rsid w:val="001E54CD"/>
    <w:rsid w:val="001F043A"/>
    <w:rsid w:val="001F0DEA"/>
    <w:rsid w:val="001F17B2"/>
    <w:rsid w:val="001F395A"/>
    <w:rsid w:val="001F49D9"/>
    <w:rsid w:val="001F6D73"/>
    <w:rsid w:val="002007D1"/>
    <w:rsid w:val="00205BFF"/>
    <w:rsid w:val="00205EA3"/>
    <w:rsid w:val="00205F66"/>
    <w:rsid w:val="0021011E"/>
    <w:rsid w:val="002108D7"/>
    <w:rsid w:val="002117A5"/>
    <w:rsid w:val="0021248E"/>
    <w:rsid w:val="00212D9F"/>
    <w:rsid w:val="0021305B"/>
    <w:rsid w:val="00213C41"/>
    <w:rsid w:val="00213C69"/>
    <w:rsid w:val="00215814"/>
    <w:rsid w:val="00215924"/>
    <w:rsid w:val="00217D73"/>
    <w:rsid w:val="00220801"/>
    <w:rsid w:val="0022167F"/>
    <w:rsid w:val="00221BC3"/>
    <w:rsid w:val="002232DE"/>
    <w:rsid w:val="00223481"/>
    <w:rsid w:val="002258BB"/>
    <w:rsid w:val="00225EF3"/>
    <w:rsid w:val="00231FD2"/>
    <w:rsid w:val="0023217A"/>
    <w:rsid w:val="002321A5"/>
    <w:rsid w:val="0023229B"/>
    <w:rsid w:val="00232963"/>
    <w:rsid w:val="00233D3E"/>
    <w:rsid w:val="00234530"/>
    <w:rsid w:val="00234C67"/>
    <w:rsid w:val="002355F6"/>
    <w:rsid w:val="002369F8"/>
    <w:rsid w:val="002370D7"/>
    <w:rsid w:val="002373FC"/>
    <w:rsid w:val="0024072E"/>
    <w:rsid w:val="0024118E"/>
    <w:rsid w:val="002415E3"/>
    <w:rsid w:val="0024463B"/>
    <w:rsid w:val="0024484C"/>
    <w:rsid w:val="00244D27"/>
    <w:rsid w:val="0024513E"/>
    <w:rsid w:val="00245713"/>
    <w:rsid w:val="0024629F"/>
    <w:rsid w:val="002465ED"/>
    <w:rsid w:val="00246663"/>
    <w:rsid w:val="0024767F"/>
    <w:rsid w:val="00247887"/>
    <w:rsid w:val="002512A7"/>
    <w:rsid w:val="0025423C"/>
    <w:rsid w:val="00256A61"/>
    <w:rsid w:val="00260345"/>
    <w:rsid w:val="002611AB"/>
    <w:rsid w:val="0026192E"/>
    <w:rsid w:val="0026273E"/>
    <w:rsid w:val="00262C62"/>
    <w:rsid w:val="00264D4F"/>
    <w:rsid w:val="002652A2"/>
    <w:rsid w:val="00270544"/>
    <w:rsid w:val="00270CE2"/>
    <w:rsid w:val="00273DE6"/>
    <w:rsid w:val="002745AE"/>
    <w:rsid w:val="00275935"/>
    <w:rsid w:val="002771C5"/>
    <w:rsid w:val="00277FA8"/>
    <w:rsid w:val="002810CE"/>
    <w:rsid w:val="00281CA2"/>
    <w:rsid w:val="00282FAB"/>
    <w:rsid w:val="00283CFF"/>
    <w:rsid w:val="0028581B"/>
    <w:rsid w:val="002878CD"/>
    <w:rsid w:val="002915E4"/>
    <w:rsid w:val="00291802"/>
    <w:rsid w:val="0029378A"/>
    <w:rsid w:val="00294ED5"/>
    <w:rsid w:val="002951B0"/>
    <w:rsid w:val="00297A24"/>
    <w:rsid w:val="002A0637"/>
    <w:rsid w:val="002A1A38"/>
    <w:rsid w:val="002A2A33"/>
    <w:rsid w:val="002A38AD"/>
    <w:rsid w:val="002A52AE"/>
    <w:rsid w:val="002A58B3"/>
    <w:rsid w:val="002B02D2"/>
    <w:rsid w:val="002B12BA"/>
    <w:rsid w:val="002B18C1"/>
    <w:rsid w:val="002B2C2E"/>
    <w:rsid w:val="002B57A6"/>
    <w:rsid w:val="002B750C"/>
    <w:rsid w:val="002C2449"/>
    <w:rsid w:val="002C3D38"/>
    <w:rsid w:val="002C670B"/>
    <w:rsid w:val="002C7C4C"/>
    <w:rsid w:val="002D0183"/>
    <w:rsid w:val="002D0F5D"/>
    <w:rsid w:val="002D2850"/>
    <w:rsid w:val="002D5DED"/>
    <w:rsid w:val="002E1413"/>
    <w:rsid w:val="002E2610"/>
    <w:rsid w:val="002E5FA5"/>
    <w:rsid w:val="002E71BF"/>
    <w:rsid w:val="002E74ED"/>
    <w:rsid w:val="002F34D1"/>
    <w:rsid w:val="002F38AC"/>
    <w:rsid w:val="002F3D07"/>
    <w:rsid w:val="002F5115"/>
    <w:rsid w:val="002F5A20"/>
    <w:rsid w:val="0030007D"/>
    <w:rsid w:val="00302677"/>
    <w:rsid w:val="00302713"/>
    <w:rsid w:val="0030397A"/>
    <w:rsid w:val="00310B25"/>
    <w:rsid w:val="00311FB1"/>
    <w:rsid w:val="00314D61"/>
    <w:rsid w:val="003150A2"/>
    <w:rsid w:val="00320ADA"/>
    <w:rsid w:val="00320F0E"/>
    <w:rsid w:val="00321D58"/>
    <w:rsid w:val="00322A12"/>
    <w:rsid w:val="00322F1B"/>
    <w:rsid w:val="00323A13"/>
    <w:rsid w:val="00326BCE"/>
    <w:rsid w:val="003309F1"/>
    <w:rsid w:val="003315B0"/>
    <w:rsid w:val="003318A4"/>
    <w:rsid w:val="00336790"/>
    <w:rsid w:val="003371F7"/>
    <w:rsid w:val="00341E9B"/>
    <w:rsid w:val="0034247D"/>
    <w:rsid w:val="00342E0E"/>
    <w:rsid w:val="0034341B"/>
    <w:rsid w:val="0034490D"/>
    <w:rsid w:val="00345185"/>
    <w:rsid w:val="00350556"/>
    <w:rsid w:val="003507FF"/>
    <w:rsid w:val="00350B24"/>
    <w:rsid w:val="0035111E"/>
    <w:rsid w:val="0035244F"/>
    <w:rsid w:val="00354AE4"/>
    <w:rsid w:val="0035635C"/>
    <w:rsid w:val="003630F9"/>
    <w:rsid w:val="00363BBC"/>
    <w:rsid w:val="003643B0"/>
    <w:rsid w:val="003657C6"/>
    <w:rsid w:val="00365ECE"/>
    <w:rsid w:val="00366D53"/>
    <w:rsid w:val="00371426"/>
    <w:rsid w:val="003714FC"/>
    <w:rsid w:val="0037252A"/>
    <w:rsid w:val="003725CC"/>
    <w:rsid w:val="00372DE9"/>
    <w:rsid w:val="0037644B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FD6"/>
    <w:rsid w:val="003860B0"/>
    <w:rsid w:val="00387650"/>
    <w:rsid w:val="0039085C"/>
    <w:rsid w:val="00391F21"/>
    <w:rsid w:val="0039665D"/>
    <w:rsid w:val="00397D02"/>
    <w:rsid w:val="003A06AF"/>
    <w:rsid w:val="003A7524"/>
    <w:rsid w:val="003B2AE8"/>
    <w:rsid w:val="003B37DE"/>
    <w:rsid w:val="003B3CC8"/>
    <w:rsid w:val="003B7D91"/>
    <w:rsid w:val="003C0121"/>
    <w:rsid w:val="003C03DD"/>
    <w:rsid w:val="003C06C0"/>
    <w:rsid w:val="003C3A93"/>
    <w:rsid w:val="003C3C7E"/>
    <w:rsid w:val="003C7E9A"/>
    <w:rsid w:val="003D19D0"/>
    <w:rsid w:val="003D1AC2"/>
    <w:rsid w:val="003D1DAA"/>
    <w:rsid w:val="003D3399"/>
    <w:rsid w:val="003D42B3"/>
    <w:rsid w:val="003D447A"/>
    <w:rsid w:val="003D67D1"/>
    <w:rsid w:val="003D69E5"/>
    <w:rsid w:val="003E01EC"/>
    <w:rsid w:val="003E0455"/>
    <w:rsid w:val="003E61C8"/>
    <w:rsid w:val="003E6822"/>
    <w:rsid w:val="003F011F"/>
    <w:rsid w:val="003F0186"/>
    <w:rsid w:val="003F03F0"/>
    <w:rsid w:val="003F0AE1"/>
    <w:rsid w:val="003F5B3D"/>
    <w:rsid w:val="0040071A"/>
    <w:rsid w:val="0040168E"/>
    <w:rsid w:val="00402E27"/>
    <w:rsid w:val="00403813"/>
    <w:rsid w:val="00403AA3"/>
    <w:rsid w:val="00407D3D"/>
    <w:rsid w:val="00407FD7"/>
    <w:rsid w:val="004148D1"/>
    <w:rsid w:val="00414DCC"/>
    <w:rsid w:val="00415CB7"/>
    <w:rsid w:val="00416BA8"/>
    <w:rsid w:val="00416CDD"/>
    <w:rsid w:val="00426CDC"/>
    <w:rsid w:val="00427229"/>
    <w:rsid w:val="00427D37"/>
    <w:rsid w:val="00427DF9"/>
    <w:rsid w:val="004315B3"/>
    <w:rsid w:val="004320A7"/>
    <w:rsid w:val="00432DC5"/>
    <w:rsid w:val="00434EBD"/>
    <w:rsid w:val="00437061"/>
    <w:rsid w:val="00437A5A"/>
    <w:rsid w:val="004414CD"/>
    <w:rsid w:val="00441D9D"/>
    <w:rsid w:val="00445421"/>
    <w:rsid w:val="004468E3"/>
    <w:rsid w:val="004502DD"/>
    <w:rsid w:val="00451C62"/>
    <w:rsid w:val="00452C9E"/>
    <w:rsid w:val="00454B58"/>
    <w:rsid w:val="00454BFA"/>
    <w:rsid w:val="00457BAE"/>
    <w:rsid w:val="0045AFC2"/>
    <w:rsid w:val="00461A99"/>
    <w:rsid w:val="00462284"/>
    <w:rsid w:val="004627E5"/>
    <w:rsid w:val="00464D30"/>
    <w:rsid w:val="0046774A"/>
    <w:rsid w:val="00467F44"/>
    <w:rsid w:val="004702C5"/>
    <w:rsid w:val="004707BF"/>
    <w:rsid w:val="00471C26"/>
    <w:rsid w:val="00472B33"/>
    <w:rsid w:val="00472B86"/>
    <w:rsid w:val="00472CEF"/>
    <w:rsid w:val="00473912"/>
    <w:rsid w:val="00473B9F"/>
    <w:rsid w:val="00476E6D"/>
    <w:rsid w:val="004867A7"/>
    <w:rsid w:val="00487088"/>
    <w:rsid w:val="00487B3E"/>
    <w:rsid w:val="00490592"/>
    <w:rsid w:val="00492637"/>
    <w:rsid w:val="004933ED"/>
    <w:rsid w:val="00493FF0"/>
    <w:rsid w:val="004943B1"/>
    <w:rsid w:val="00495323"/>
    <w:rsid w:val="004959E3"/>
    <w:rsid w:val="00497EC2"/>
    <w:rsid w:val="004A1DBD"/>
    <w:rsid w:val="004A4790"/>
    <w:rsid w:val="004A4E34"/>
    <w:rsid w:val="004A5A11"/>
    <w:rsid w:val="004B25B7"/>
    <w:rsid w:val="004B40BE"/>
    <w:rsid w:val="004B4DAB"/>
    <w:rsid w:val="004B5E00"/>
    <w:rsid w:val="004B5E1C"/>
    <w:rsid w:val="004B6388"/>
    <w:rsid w:val="004B77C5"/>
    <w:rsid w:val="004B7B93"/>
    <w:rsid w:val="004B7BF4"/>
    <w:rsid w:val="004C033C"/>
    <w:rsid w:val="004C04FD"/>
    <w:rsid w:val="004C182E"/>
    <w:rsid w:val="004C3C3B"/>
    <w:rsid w:val="004C3E35"/>
    <w:rsid w:val="004C49D1"/>
    <w:rsid w:val="004C5054"/>
    <w:rsid w:val="004C775B"/>
    <w:rsid w:val="004C7A7E"/>
    <w:rsid w:val="004D07A0"/>
    <w:rsid w:val="004D147B"/>
    <w:rsid w:val="004D4452"/>
    <w:rsid w:val="004D5C53"/>
    <w:rsid w:val="004D76C6"/>
    <w:rsid w:val="004E0DFA"/>
    <w:rsid w:val="004E0DFC"/>
    <w:rsid w:val="004E14A2"/>
    <w:rsid w:val="004E2A64"/>
    <w:rsid w:val="004E301C"/>
    <w:rsid w:val="004E4FEE"/>
    <w:rsid w:val="004E522C"/>
    <w:rsid w:val="004E5676"/>
    <w:rsid w:val="004E7E17"/>
    <w:rsid w:val="004F0B0B"/>
    <w:rsid w:val="004F475E"/>
    <w:rsid w:val="004F5876"/>
    <w:rsid w:val="00501B8F"/>
    <w:rsid w:val="00505540"/>
    <w:rsid w:val="00506BD4"/>
    <w:rsid w:val="005100D1"/>
    <w:rsid w:val="00513EB6"/>
    <w:rsid w:val="00514C6C"/>
    <w:rsid w:val="005151F0"/>
    <w:rsid w:val="00516118"/>
    <w:rsid w:val="00517960"/>
    <w:rsid w:val="005216E8"/>
    <w:rsid w:val="005241E2"/>
    <w:rsid w:val="0052445D"/>
    <w:rsid w:val="00527D64"/>
    <w:rsid w:val="00530ACD"/>
    <w:rsid w:val="00531C52"/>
    <w:rsid w:val="00533ADC"/>
    <w:rsid w:val="00533E4B"/>
    <w:rsid w:val="00535076"/>
    <w:rsid w:val="00535D09"/>
    <w:rsid w:val="00536465"/>
    <w:rsid w:val="00536BE9"/>
    <w:rsid w:val="00537B32"/>
    <w:rsid w:val="00540414"/>
    <w:rsid w:val="005420C3"/>
    <w:rsid w:val="0054263E"/>
    <w:rsid w:val="005440C7"/>
    <w:rsid w:val="0054489D"/>
    <w:rsid w:val="00546706"/>
    <w:rsid w:val="00547658"/>
    <w:rsid w:val="005515D8"/>
    <w:rsid w:val="0055294C"/>
    <w:rsid w:val="0055300C"/>
    <w:rsid w:val="005564CF"/>
    <w:rsid w:val="005567D7"/>
    <w:rsid w:val="005575F3"/>
    <w:rsid w:val="0056140F"/>
    <w:rsid w:val="005618C3"/>
    <w:rsid w:val="00562761"/>
    <w:rsid w:val="00564477"/>
    <w:rsid w:val="00565EEF"/>
    <w:rsid w:val="00567E45"/>
    <w:rsid w:val="005705A2"/>
    <w:rsid w:val="00570BC0"/>
    <w:rsid w:val="00571138"/>
    <w:rsid w:val="00571C1F"/>
    <w:rsid w:val="00572426"/>
    <w:rsid w:val="00574015"/>
    <w:rsid w:val="00574C48"/>
    <w:rsid w:val="00575002"/>
    <w:rsid w:val="0057722D"/>
    <w:rsid w:val="00580000"/>
    <w:rsid w:val="005807CD"/>
    <w:rsid w:val="00582875"/>
    <w:rsid w:val="0058472C"/>
    <w:rsid w:val="00584C7A"/>
    <w:rsid w:val="00590647"/>
    <w:rsid w:val="00591EF8"/>
    <w:rsid w:val="005949EE"/>
    <w:rsid w:val="00596079"/>
    <w:rsid w:val="005966E8"/>
    <w:rsid w:val="005A5583"/>
    <w:rsid w:val="005B10F4"/>
    <w:rsid w:val="005B316C"/>
    <w:rsid w:val="005B3E22"/>
    <w:rsid w:val="005B4DD4"/>
    <w:rsid w:val="005B52AF"/>
    <w:rsid w:val="005B5E4F"/>
    <w:rsid w:val="005B62F3"/>
    <w:rsid w:val="005C067A"/>
    <w:rsid w:val="005C2420"/>
    <w:rsid w:val="005C2B12"/>
    <w:rsid w:val="005C5B83"/>
    <w:rsid w:val="005C5CFD"/>
    <w:rsid w:val="005C6972"/>
    <w:rsid w:val="005C7363"/>
    <w:rsid w:val="005D2163"/>
    <w:rsid w:val="005D533E"/>
    <w:rsid w:val="005D7CB3"/>
    <w:rsid w:val="005E1128"/>
    <w:rsid w:val="005E29FC"/>
    <w:rsid w:val="005E2D3D"/>
    <w:rsid w:val="005E2DC6"/>
    <w:rsid w:val="005E2E4E"/>
    <w:rsid w:val="005E3153"/>
    <w:rsid w:val="005E3361"/>
    <w:rsid w:val="005E3A56"/>
    <w:rsid w:val="005E54A1"/>
    <w:rsid w:val="005F27E5"/>
    <w:rsid w:val="005F3A38"/>
    <w:rsid w:val="005F49AC"/>
    <w:rsid w:val="005F4FDC"/>
    <w:rsid w:val="00600E3A"/>
    <w:rsid w:val="00601275"/>
    <w:rsid w:val="0060353A"/>
    <w:rsid w:val="00603BBF"/>
    <w:rsid w:val="00603F45"/>
    <w:rsid w:val="0060470D"/>
    <w:rsid w:val="006061D5"/>
    <w:rsid w:val="00606F32"/>
    <w:rsid w:val="0060711E"/>
    <w:rsid w:val="00611EA5"/>
    <w:rsid w:val="00612992"/>
    <w:rsid w:val="0061531C"/>
    <w:rsid w:val="00621BC7"/>
    <w:rsid w:val="00625190"/>
    <w:rsid w:val="0062601C"/>
    <w:rsid w:val="00626596"/>
    <w:rsid w:val="00631943"/>
    <w:rsid w:val="00631D21"/>
    <w:rsid w:val="0063245C"/>
    <w:rsid w:val="00632736"/>
    <w:rsid w:val="006328A4"/>
    <w:rsid w:val="006339B9"/>
    <w:rsid w:val="00634B9A"/>
    <w:rsid w:val="00635E10"/>
    <w:rsid w:val="006369DD"/>
    <w:rsid w:val="00640D4C"/>
    <w:rsid w:val="006426E1"/>
    <w:rsid w:val="00643A48"/>
    <w:rsid w:val="00643E3C"/>
    <w:rsid w:val="00644D9A"/>
    <w:rsid w:val="00650045"/>
    <w:rsid w:val="0065060C"/>
    <w:rsid w:val="00651CB1"/>
    <w:rsid w:val="00653A68"/>
    <w:rsid w:val="00655269"/>
    <w:rsid w:val="0065777F"/>
    <w:rsid w:val="00660457"/>
    <w:rsid w:val="006610A0"/>
    <w:rsid w:val="006645EA"/>
    <w:rsid w:val="0066553A"/>
    <w:rsid w:val="0066587F"/>
    <w:rsid w:val="00665F43"/>
    <w:rsid w:val="0066675E"/>
    <w:rsid w:val="00667A18"/>
    <w:rsid w:val="0067242C"/>
    <w:rsid w:val="006740DA"/>
    <w:rsid w:val="006746B9"/>
    <w:rsid w:val="006755FF"/>
    <w:rsid w:val="00675D09"/>
    <w:rsid w:val="0068022F"/>
    <w:rsid w:val="006810B2"/>
    <w:rsid w:val="0068180C"/>
    <w:rsid w:val="00682A6D"/>
    <w:rsid w:val="0068365E"/>
    <w:rsid w:val="00683BBE"/>
    <w:rsid w:val="00683C6F"/>
    <w:rsid w:val="00686158"/>
    <w:rsid w:val="006906E4"/>
    <w:rsid w:val="00691D09"/>
    <w:rsid w:val="00692396"/>
    <w:rsid w:val="00693AD9"/>
    <w:rsid w:val="006942E5"/>
    <w:rsid w:val="006A080A"/>
    <w:rsid w:val="006A11A0"/>
    <w:rsid w:val="006A38F4"/>
    <w:rsid w:val="006A5988"/>
    <w:rsid w:val="006A681C"/>
    <w:rsid w:val="006A780F"/>
    <w:rsid w:val="006B10EE"/>
    <w:rsid w:val="006B3557"/>
    <w:rsid w:val="006B4846"/>
    <w:rsid w:val="006B6E5D"/>
    <w:rsid w:val="006C0F90"/>
    <w:rsid w:val="006C4163"/>
    <w:rsid w:val="006C4CD4"/>
    <w:rsid w:val="006C4F9D"/>
    <w:rsid w:val="006C56E4"/>
    <w:rsid w:val="006C7AAA"/>
    <w:rsid w:val="006C7B7F"/>
    <w:rsid w:val="006D3C46"/>
    <w:rsid w:val="006D425A"/>
    <w:rsid w:val="006D6AD1"/>
    <w:rsid w:val="006D6DDC"/>
    <w:rsid w:val="006E00B1"/>
    <w:rsid w:val="006E086D"/>
    <w:rsid w:val="006E4B38"/>
    <w:rsid w:val="006E582B"/>
    <w:rsid w:val="006E5DF6"/>
    <w:rsid w:val="006E73B4"/>
    <w:rsid w:val="006F0473"/>
    <w:rsid w:val="006F09B6"/>
    <w:rsid w:val="006F27C4"/>
    <w:rsid w:val="006F52B1"/>
    <w:rsid w:val="006F5D65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2007"/>
    <w:rsid w:val="0070243B"/>
    <w:rsid w:val="0070309D"/>
    <w:rsid w:val="00703B15"/>
    <w:rsid w:val="00704A0E"/>
    <w:rsid w:val="007050FB"/>
    <w:rsid w:val="00707749"/>
    <w:rsid w:val="007102A1"/>
    <w:rsid w:val="00710D48"/>
    <w:rsid w:val="00710E60"/>
    <w:rsid w:val="00711211"/>
    <w:rsid w:val="00713D0C"/>
    <w:rsid w:val="00717808"/>
    <w:rsid w:val="00717D81"/>
    <w:rsid w:val="00720AD1"/>
    <w:rsid w:val="0072177F"/>
    <w:rsid w:val="00721EDA"/>
    <w:rsid w:val="00722E21"/>
    <w:rsid w:val="00722F92"/>
    <w:rsid w:val="0072368C"/>
    <w:rsid w:val="0072612B"/>
    <w:rsid w:val="00726B7F"/>
    <w:rsid w:val="007308BC"/>
    <w:rsid w:val="00730C2E"/>
    <w:rsid w:val="00735168"/>
    <w:rsid w:val="00736F4E"/>
    <w:rsid w:val="0074257A"/>
    <w:rsid w:val="00743F3C"/>
    <w:rsid w:val="00745CF1"/>
    <w:rsid w:val="00747B12"/>
    <w:rsid w:val="00753C14"/>
    <w:rsid w:val="00754E00"/>
    <w:rsid w:val="007550EB"/>
    <w:rsid w:val="00756D70"/>
    <w:rsid w:val="00756EB8"/>
    <w:rsid w:val="00757310"/>
    <w:rsid w:val="007613B4"/>
    <w:rsid w:val="00761E5F"/>
    <w:rsid w:val="00763EFE"/>
    <w:rsid w:val="00765B69"/>
    <w:rsid w:val="00765DD4"/>
    <w:rsid w:val="00767B72"/>
    <w:rsid w:val="0077061C"/>
    <w:rsid w:val="0077232D"/>
    <w:rsid w:val="007759A3"/>
    <w:rsid w:val="007804FA"/>
    <w:rsid w:val="00781D7E"/>
    <w:rsid w:val="00781DF2"/>
    <w:rsid w:val="0078224A"/>
    <w:rsid w:val="0078380E"/>
    <w:rsid w:val="0078546D"/>
    <w:rsid w:val="00786690"/>
    <w:rsid w:val="00787590"/>
    <w:rsid w:val="00790A1A"/>
    <w:rsid w:val="00790B86"/>
    <w:rsid w:val="00791874"/>
    <w:rsid w:val="007938C9"/>
    <w:rsid w:val="007939C5"/>
    <w:rsid w:val="0079406F"/>
    <w:rsid w:val="00795DF4"/>
    <w:rsid w:val="00796186"/>
    <w:rsid w:val="00796B66"/>
    <w:rsid w:val="007A0B7C"/>
    <w:rsid w:val="007A1DE1"/>
    <w:rsid w:val="007A2D8B"/>
    <w:rsid w:val="007B2684"/>
    <w:rsid w:val="007B2F49"/>
    <w:rsid w:val="007B458F"/>
    <w:rsid w:val="007B56D9"/>
    <w:rsid w:val="007B5BB3"/>
    <w:rsid w:val="007B5EFB"/>
    <w:rsid w:val="007B6A0D"/>
    <w:rsid w:val="007B6AC6"/>
    <w:rsid w:val="007C3663"/>
    <w:rsid w:val="007C48DE"/>
    <w:rsid w:val="007C49BE"/>
    <w:rsid w:val="007C4D12"/>
    <w:rsid w:val="007C5870"/>
    <w:rsid w:val="007C6FB1"/>
    <w:rsid w:val="007D00F2"/>
    <w:rsid w:val="007D26F5"/>
    <w:rsid w:val="007D2F41"/>
    <w:rsid w:val="007D4AAA"/>
    <w:rsid w:val="007D52EB"/>
    <w:rsid w:val="007D53DB"/>
    <w:rsid w:val="007D5C70"/>
    <w:rsid w:val="007D78A7"/>
    <w:rsid w:val="007E070A"/>
    <w:rsid w:val="007E0C5D"/>
    <w:rsid w:val="007E0D0C"/>
    <w:rsid w:val="007E3491"/>
    <w:rsid w:val="007E3B42"/>
    <w:rsid w:val="007E3CAB"/>
    <w:rsid w:val="007E6C1D"/>
    <w:rsid w:val="007E7DFB"/>
    <w:rsid w:val="007F0414"/>
    <w:rsid w:val="007F04E3"/>
    <w:rsid w:val="007F14FB"/>
    <w:rsid w:val="007F16BD"/>
    <w:rsid w:val="007F19AA"/>
    <w:rsid w:val="007F4199"/>
    <w:rsid w:val="007F48D5"/>
    <w:rsid w:val="007F4E9E"/>
    <w:rsid w:val="007F5195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F94"/>
    <w:rsid w:val="0081171D"/>
    <w:rsid w:val="00812DBA"/>
    <w:rsid w:val="00814964"/>
    <w:rsid w:val="00814A56"/>
    <w:rsid w:val="00815821"/>
    <w:rsid w:val="00816A19"/>
    <w:rsid w:val="00817276"/>
    <w:rsid w:val="00817959"/>
    <w:rsid w:val="00817AEB"/>
    <w:rsid w:val="00817E67"/>
    <w:rsid w:val="00820289"/>
    <w:rsid w:val="008202C4"/>
    <w:rsid w:val="00820474"/>
    <w:rsid w:val="00821C6B"/>
    <w:rsid w:val="00823A4C"/>
    <w:rsid w:val="00824A15"/>
    <w:rsid w:val="00826F7D"/>
    <w:rsid w:val="00831387"/>
    <w:rsid w:val="00831C6A"/>
    <w:rsid w:val="00833216"/>
    <w:rsid w:val="00833F66"/>
    <w:rsid w:val="00834542"/>
    <w:rsid w:val="00836638"/>
    <w:rsid w:val="00836E3C"/>
    <w:rsid w:val="00837F54"/>
    <w:rsid w:val="0084412D"/>
    <w:rsid w:val="00844D0B"/>
    <w:rsid w:val="008457B9"/>
    <w:rsid w:val="00850AD6"/>
    <w:rsid w:val="0085132D"/>
    <w:rsid w:val="00851C81"/>
    <w:rsid w:val="00851D07"/>
    <w:rsid w:val="00851DB9"/>
    <w:rsid w:val="00852233"/>
    <w:rsid w:val="00853F46"/>
    <w:rsid w:val="00855BA0"/>
    <w:rsid w:val="00856A05"/>
    <w:rsid w:val="008605DF"/>
    <w:rsid w:val="00866592"/>
    <w:rsid w:val="00866954"/>
    <w:rsid w:val="00867B69"/>
    <w:rsid w:val="0087105E"/>
    <w:rsid w:val="0087137C"/>
    <w:rsid w:val="00872082"/>
    <w:rsid w:val="0087369A"/>
    <w:rsid w:val="00875404"/>
    <w:rsid w:val="00875C07"/>
    <w:rsid w:val="00880882"/>
    <w:rsid w:val="008817B5"/>
    <w:rsid w:val="0088227C"/>
    <w:rsid w:val="00883355"/>
    <w:rsid w:val="00883D99"/>
    <w:rsid w:val="00885351"/>
    <w:rsid w:val="00885F68"/>
    <w:rsid w:val="00886454"/>
    <w:rsid w:val="00890B3F"/>
    <w:rsid w:val="00891004"/>
    <w:rsid w:val="00891E3F"/>
    <w:rsid w:val="008946E3"/>
    <w:rsid w:val="008954C2"/>
    <w:rsid w:val="00896893"/>
    <w:rsid w:val="008A24D0"/>
    <w:rsid w:val="008A2516"/>
    <w:rsid w:val="008A25F8"/>
    <w:rsid w:val="008A37E8"/>
    <w:rsid w:val="008A4678"/>
    <w:rsid w:val="008A4BE3"/>
    <w:rsid w:val="008A5762"/>
    <w:rsid w:val="008A61CA"/>
    <w:rsid w:val="008B0596"/>
    <w:rsid w:val="008B082C"/>
    <w:rsid w:val="008B0A4B"/>
    <w:rsid w:val="008B0FA8"/>
    <w:rsid w:val="008B28B3"/>
    <w:rsid w:val="008B3D71"/>
    <w:rsid w:val="008B67FA"/>
    <w:rsid w:val="008C14C0"/>
    <w:rsid w:val="008C21EE"/>
    <w:rsid w:val="008C24AD"/>
    <w:rsid w:val="008C6E80"/>
    <w:rsid w:val="008C6EAA"/>
    <w:rsid w:val="008C79CF"/>
    <w:rsid w:val="008D12B5"/>
    <w:rsid w:val="008D35C0"/>
    <w:rsid w:val="008D397D"/>
    <w:rsid w:val="008D4A56"/>
    <w:rsid w:val="008D5674"/>
    <w:rsid w:val="008D5C58"/>
    <w:rsid w:val="008D6440"/>
    <w:rsid w:val="008D70ED"/>
    <w:rsid w:val="008E14A6"/>
    <w:rsid w:val="008E2E19"/>
    <w:rsid w:val="008E3315"/>
    <w:rsid w:val="008E6486"/>
    <w:rsid w:val="008E6844"/>
    <w:rsid w:val="008E68E0"/>
    <w:rsid w:val="008E7009"/>
    <w:rsid w:val="008E7755"/>
    <w:rsid w:val="008E7B75"/>
    <w:rsid w:val="008F1D3B"/>
    <w:rsid w:val="008F3F0D"/>
    <w:rsid w:val="008F4453"/>
    <w:rsid w:val="008F4D69"/>
    <w:rsid w:val="0090049D"/>
    <w:rsid w:val="0090104F"/>
    <w:rsid w:val="00901F35"/>
    <w:rsid w:val="009027DF"/>
    <w:rsid w:val="009056C0"/>
    <w:rsid w:val="0090580E"/>
    <w:rsid w:val="00911DC4"/>
    <w:rsid w:val="009127A9"/>
    <w:rsid w:val="00914350"/>
    <w:rsid w:val="00914596"/>
    <w:rsid w:val="0091475A"/>
    <w:rsid w:val="009162A3"/>
    <w:rsid w:val="009174E4"/>
    <w:rsid w:val="009177BD"/>
    <w:rsid w:val="00922674"/>
    <w:rsid w:val="00922C49"/>
    <w:rsid w:val="00922E71"/>
    <w:rsid w:val="00923FEC"/>
    <w:rsid w:val="00924E39"/>
    <w:rsid w:val="00924F97"/>
    <w:rsid w:val="00931614"/>
    <w:rsid w:val="00933347"/>
    <w:rsid w:val="009343EB"/>
    <w:rsid w:val="00935124"/>
    <w:rsid w:val="0093527C"/>
    <w:rsid w:val="00937177"/>
    <w:rsid w:val="0093748E"/>
    <w:rsid w:val="00940610"/>
    <w:rsid w:val="0094079D"/>
    <w:rsid w:val="0094231B"/>
    <w:rsid w:val="0094793C"/>
    <w:rsid w:val="009501EA"/>
    <w:rsid w:val="00950805"/>
    <w:rsid w:val="00951CD6"/>
    <w:rsid w:val="00951ECF"/>
    <w:rsid w:val="0095370D"/>
    <w:rsid w:val="00954A1A"/>
    <w:rsid w:val="00955442"/>
    <w:rsid w:val="00956128"/>
    <w:rsid w:val="00956B28"/>
    <w:rsid w:val="00961532"/>
    <w:rsid w:val="0096192C"/>
    <w:rsid w:val="00963DB8"/>
    <w:rsid w:val="00967A9E"/>
    <w:rsid w:val="00967F8F"/>
    <w:rsid w:val="00971557"/>
    <w:rsid w:val="009716AB"/>
    <w:rsid w:val="0097252D"/>
    <w:rsid w:val="009734B3"/>
    <w:rsid w:val="00974844"/>
    <w:rsid w:val="00974D5E"/>
    <w:rsid w:val="00975359"/>
    <w:rsid w:val="0097642C"/>
    <w:rsid w:val="00976BE5"/>
    <w:rsid w:val="00977716"/>
    <w:rsid w:val="00981AC3"/>
    <w:rsid w:val="009829DC"/>
    <w:rsid w:val="00983ED9"/>
    <w:rsid w:val="00984241"/>
    <w:rsid w:val="009848C1"/>
    <w:rsid w:val="009875E9"/>
    <w:rsid w:val="00990954"/>
    <w:rsid w:val="009913BA"/>
    <w:rsid w:val="00995A5D"/>
    <w:rsid w:val="009A2412"/>
    <w:rsid w:val="009A2A27"/>
    <w:rsid w:val="009A35E9"/>
    <w:rsid w:val="009A3A49"/>
    <w:rsid w:val="009A7A8C"/>
    <w:rsid w:val="009B08DC"/>
    <w:rsid w:val="009B3F09"/>
    <w:rsid w:val="009B5CD7"/>
    <w:rsid w:val="009C1753"/>
    <w:rsid w:val="009C4B59"/>
    <w:rsid w:val="009C4BF8"/>
    <w:rsid w:val="009C583E"/>
    <w:rsid w:val="009C6130"/>
    <w:rsid w:val="009D036A"/>
    <w:rsid w:val="009D3905"/>
    <w:rsid w:val="009D4191"/>
    <w:rsid w:val="009D49D7"/>
    <w:rsid w:val="009D4DB9"/>
    <w:rsid w:val="009D5B3F"/>
    <w:rsid w:val="009E068B"/>
    <w:rsid w:val="009E0CD9"/>
    <w:rsid w:val="009E0EF5"/>
    <w:rsid w:val="009E2621"/>
    <w:rsid w:val="009E39FE"/>
    <w:rsid w:val="009E4562"/>
    <w:rsid w:val="009E5B9F"/>
    <w:rsid w:val="009E6462"/>
    <w:rsid w:val="009E6ABA"/>
    <w:rsid w:val="009E6D4B"/>
    <w:rsid w:val="009E7833"/>
    <w:rsid w:val="009E7F97"/>
    <w:rsid w:val="009F10A1"/>
    <w:rsid w:val="009F2B6F"/>
    <w:rsid w:val="009F3D61"/>
    <w:rsid w:val="009F5418"/>
    <w:rsid w:val="009F5ABF"/>
    <w:rsid w:val="009F606D"/>
    <w:rsid w:val="00A01FB0"/>
    <w:rsid w:val="00A02B9D"/>
    <w:rsid w:val="00A03A99"/>
    <w:rsid w:val="00A06A78"/>
    <w:rsid w:val="00A07074"/>
    <w:rsid w:val="00A070C9"/>
    <w:rsid w:val="00A11BD5"/>
    <w:rsid w:val="00A16006"/>
    <w:rsid w:val="00A16177"/>
    <w:rsid w:val="00A165D7"/>
    <w:rsid w:val="00A17148"/>
    <w:rsid w:val="00A20DAA"/>
    <w:rsid w:val="00A21283"/>
    <w:rsid w:val="00A223E5"/>
    <w:rsid w:val="00A2269B"/>
    <w:rsid w:val="00A23C63"/>
    <w:rsid w:val="00A245E4"/>
    <w:rsid w:val="00A2492D"/>
    <w:rsid w:val="00A26A7D"/>
    <w:rsid w:val="00A34DCB"/>
    <w:rsid w:val="00A36C68"/>
    <w:rsid w:val="00A423A5"/>
    <w:rsid w:val="00A4296C"/>
    <w:rsid w:val="00A4304D"/>
    <w:rsid w:val="00A47576"/>
    <w:rsid w:val="00A50D63"/>
    <w:rsid w:val="00A541C4"/>
    <w:rsid w:val="00A57AF1"/>
    <w:rsid w:val="00A609D5"/>
    <w:rsid w:val="00A60E5C"/>
    <w:rsid w:val="00A64331"/>
    <w:rsid w:val="00A64ACC"/>
    <w:rsid w:val="00A64D1C"/>
    <w:rsid w:val="00A67655"/>
    <w:rsid w:val="00A71384"/>
    <w:rsid w:val="00A72BC3"/>
    <w:rsid w:val="00A72F51"/>
    <w:rsid w:val="00A7602A"/>
    <w:rsid w:val="00A77AD0"/>
    <w:rsid w:val="00A80126"/>
    <w:rsid w:val="00A82B62"/>
    <w:rsid w:val="00A83E76"/>
    <w:rsid w:val="00A90C21"/>
    <w:rsid w:val="00A9307E"/>
    <w:rsid w:val="00A94FB2"/>
    <w:rsid w:val="00A97062"/>
    <w:rsid w:val="00A97352"/>
    <w:rsid w:val="00AA37D1"/>
    <w:rsid w:val="00AA4C9F"/>
    <w:rsid w:val="00AA4E63"/>
    <w:rsid w:val="00AA6648"/>
    <w:rsid w:val="00AA7497"/>
    <w:rsid w:val="00AB1305"/>
    <w:rsid w:val="00AB3905"/>
    <w:rsid w:val="00AC016E"/>
    <w:rsid w:val="00AC07DC"/>
    <w:rsid w:val="00AC0991"/>
    <w:rsid w:val="00AC373B"/>
    <w:rsid w:val="00AC4449"/>
    <w:rsid w:val="00AC51FE"/>
    <w:rsid w:val="00AD18B4"/>
    <w:rsid w:val="00AD6087"/>
    <w:rsid w:val="00AE0CCB"/>
    <w:rsid w:val="00AE49F8"/>
    <w:rsid w:val="00AE54D9"/>
    <w:rsid w:val="00AE5A53"/>
    <w:rsid w:val="00AE5E57"/>
    <w:rsid w:val="00AE7BFD"/>
    <w:rsid w:val="00AE7CEE"/>
    <w:rsid w:val="00AF0B52"/>
    <w:rsid w:val="00AF1022"/>
    <w:rsid w:val="00AF3020"/>
    <w:rsid w:val="00AF774C"/>
    <w:rsid w:val="00B011FF"/>
    <w:rsid w:val="00B02F3F"/>
    <w:rsid w:val="00B036D5"/>
    <w:rsid w:val="00B0372C"/>
    <w:rsid w:val="00B04A14"/>
    <w:rsid w:val="00B12268"/>
    <w:rsid w:val="00B14447"/>
    <w:rsid w:val="00B14C6F"/>
    <w:rsid w:val="00B1724E"/>
    <w:rsid w:val="00B179A4"/>
    <w:rsid w:val="00B212D1"/>
    <w:rsid w:val="00B23D9E"/>
    <w:rsid w:val="00B24443"/>
    <w:rsid w:val="00B252DB"/>
    <w:rsid w:val="00B301D3"/>
    <w:rsid w:val="00B309F9"/>
    <w:rsid w:val="00B30CA4"/>
    <w:rsid w:val="00B30F29"/>
    <w:rsid w:val="00B31539"/>
    <w:rsid w:val="00B34299"/>
    <w:rsid w:val="00B34941"/>
    <w:rsid w:val="00B34AC7"/>
    <w:rsid w:val="00B35C5A"/>
    <w:rsid w:val="00B35FD5"/>
    <w:rsid w:val="00B372F3"/>
    <w:rsid w:val="00B37A41"/>
    <w:rsid w:val="00B4169F"/>
    <w:rsid w:val="00B43D5C"/>
    <w:rsid w:val="00B443E7"/>
    <w:rsid w:val="00B44D00"/>
    <w:rsid w:val="00B44EE8"/>
    <w:rsid w:val="00B46EDB"/>
    <w:rsid w:val="00B476B1"/>
    <w:rsid w:val="00B47D17"/>
    <w:rsid w:val="00B50E46"/>
    <w:rsid w:val="00B51AC5"/>
    <w:rsid w:val="00B51B34"/>
    <w:rsid w:val="00B51BE9"/>
    <w:rsid w:val="00B52342"/>
    <w:rsid w:val="00B52B85"/>
    <w:rsid w:val="00B53428"/>
    <w:rsid w:val="00B538F6"/>
    <w:rsid w:val="00B53CA9"/>
    <w:rsid w:val="00B53F4F"/>
    <w:rsid w:val="00B56D0B"/>
    <w:rsid w:val="00B57B4C"/>
    <w:rsid w:val="00B62704"/>
    <w:rsid w:val="00B62781"/>
    <w:rsid w:val="00B62ABE"/>
    <w:rsid w:val="00B633CE"/>
    <w:rsid w:val="00B65732"/>
    <w:rsid w:val="00B700EC"/>
    <w:rsid w:val="00B70A01"/>
    <w:rsid w:val="00B7115C"/>
    <w:rsid w:val="00B72435"/>
    <w:rsid w:val="00B73903"/>
    <w:rsid w:val="00B74B0C"/>
    <w:rsid w:val="00B74BB7"/>
    <w:rsid w:val="00B75F50"/>
    <w:rsid w:val="00B762BF"/>
    <w:rsid w:val="00B767C5"/>
    <w:rsid w:val="00B7717F"/>
    <w:rsid w:val="00B8273E"/>
    <w:rsid w:val="00B82AD3"/>
    <w:rsid w:val="00B834BC"/>
    <w:rsid w:val="00B860F2"/>
    <w:rsid w:val="00B86BAF"/>
    <w:rsid w:val="00B87767"/>
    <w:rsid w:val="00B90039"/>
    <w:rsid w:val="00B90411"/>
    <w:rsid w:val="00B90F94"/>
    <w:rsid w:val="00B9166E"/>
    <w:rsid w:val="00B94714"/>
    <w:rsid w:val="00B95311"/>
    <w:rsid w:val="00B9567B"/>
    <w:rsid w:val="00B957B9"/>
    <w:rsid w:val="00BA13C0"/>
    <w:rsid w:val="00BA32CB"/>
    <w:rsid w:val="00BA3560"/>
    <w:rsid w:val="00BA7BE1"/>
    <w:rsid w:val="00BB1BDE"/>
    <w:rsid w:val="00BB315B"/>
    <w:rsid w:val="00BB3240"/>
    <w:rsid w:val="00BB6E45"/>
    <w:rsid w:val="00BB6E99"/>
    <w:rsid w:val="00BB7615"/>
    <w:rsid w:val="00BC289E"/>
    <w:rsid w:val="00BC2D41"/>
    <w:rsid w:val="00BC647D"/>
    <w:rsid w:val="00BD1D56"/>
    <w:rsid w:val="00BD37CE"/>
    <w:rsid w:val="00BD3ACA"/>
    <w:rsid w:val="00BD3EF9"/>
    <w:rsid w:val="00BD4F02"/>
    <w:rsid w:val="00BD51DB"/>
    <w:rsid w:val="00BE2046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3DE9"/>
    <w:rsid w:val="00BF5A0C"/>
    <w:rsid w:val="00C00475"/>
    <w:rsid w:val="00C00D79"/>
    <w:rsid w:val="00C0110F"/>
    <w:rsid w:val="00C018A1"/>
    <w:rsid w:val="00C01ED6"/>
    <w:rsid w:val="00C02157"/>
    <w:rsid w:val="00C02F27"/>
    <w:rsid w:val="00C05181"/>
    <w:rsid w:val="00C10D6B"/>
    <w:rsid w:val="00C119FC"/>
    <w:rsid w:val="00C14549"/>
    <w:rsid w:val="00C22D73"/>
    <w:rsid w:val="00C22E8D"/>
    <w:rsid w:val="00C249A9"/>
    <w:rsid w:val="00C24AA2"/>
    <w:rsid w:val="00C25DC6"/>
    <w:rsid w:val="00C263BE"/>
    <w:rsid w:val="00C26E98"/>
    <w:rsid w:val="00C314E5"/>
    <w:rsid w:val="00C33E7C"/>
    <w:rsid w:val="00C37821"/>
    <w:rsid w:val="00C41565"/>
    <w:rsid w:val="00C42F52"/>
    <w:rsid w:val="00C436E7"/>
    <w:rsid w:val="00C45077"/>
    <w:rsid w:val="00C46F8E"/>
    <w:rsid w:val="00C479A9"/>
    <w:rsid w:val="00C528AE"/>
    <w:rsid w:val="00C5648A"/>
    <w:rsid w:val="00C60E0D"/>
    <w:rsid w:val="00C60ED7"/>
    <w:rsid w:val="00C6224B"/>
    <w:rsid w:val="00C625C0"/>
    <w:rsid w:val="00C642BF"/>
    <w:rsid w:val="00C66D35"/>
    <w:rsid w:val="00C705AF"/>
    <w:rsid w:val="00C70E40"/>
    <w:rsid w:val="00C71F51"/>
    <w:rsid w:val="00C72C4A"/>
    <w:rsid w:val="00C746A0"/>
    <w:rsid w:val="00C76BB1"/>
    <w:rsid w:val="00C77DB6"/>
    <w:rsid w:val="00C77DD3"/>
    <w:rsid w:val="00C801B2"/>
    <w:rsid w:val="00C81026"/>
    <w:rsid w:val="00C812C9"/>
    <w:rsid w:val="00C8163A"/>
    <w:rsid w:val="00C8545E"/>
    <w:rsid w:val="00C85751"/>
    <w:rsid w:val="00C872DA"/>
    <w:rsid w:val="00C90DA8"/>
    <w:rsid w:val="00C9191A"/>
    <w:rsid w:val="00C91A89"/>
    <w:rsid w:val="00C93321"/>
    <w:rsid w:val="00C94D4C"/>
    <w:rsid w:val="00C94E08"/>
    <w:rsid w:val="00C97B9B"/>
    <w:rsid w:val="00CA0717"/>
    <w:rsid w:val="00CA7217"/>
    <w:rsid w:val="00CA7DF6"/>
    <w:rsid w:val="00CB0D9E"/>
    <w:rsid w:val="00CB1FF4"/>
    <w:rsid w:val="00CB2A46"/>
    <w:rsid w:val="00CB2F10"/>
    <w:rsid w:val="00CB4F25"/>
    <w:rsid w:val="00CB69AD"/>
    <w:rsid w:val="00CB6B0B"/>
    <w:rsid w:val="00CC53A6"/>
    <w:rsid w:val="00CC5F9B"/>
    <w:rsid w:val="00CC6335"/>
    <w:rsid w:val="00CD1B08"/>
    <w:rsid w:val="00CD33AC"/>
    <w:rsid w:val="00CD455E"/>
    <w:rsid w:val="00CD7674"/>
    <w:rsid w:val="00CE5067"/>
    <w:rsid w:val="00CF18AB"/>
    <w:rsid w:val="00CF2200"/>
    <w:rsid w:val="00CF3B44"/>
    <w:rsid w:val="00CF5356"/>
    <w:rsid w:val="00D00A54"/>
    <w:rsid w:val="00D01BE0"/>
    <w:rsid w:val="00D027BF"/>
    <w:rsid w:val="00D02EF0"/>
    <w:rsid w:val="00D0301D"/>
    <w:rsid w:val="00D0409C"/>
    <w:rsid w:val="00D04140"/>
    <w:rsid w:val="00D04E73"/>
    <w:rsid w:val="00D10D7A"/>
    <w:rsid w:val="00D1108F"/>
    <w:rsid w:val="00D11F86"/>
    <w:rsid w:val="00D137AC"/>
    <w:rsid w:val="00D14148"/>
    <w:rsid w:val="00D151B2"/>
    <w:rsid w:val="00D1563C"/>
    <w:rsid w:val="00D15AFD"/>
    <w:rsid w:val="00D216C1"/>
    <w:rsid w:val="00D21DE0"/>
    <w:rsid w:val="00D22E1D"/>
    <w:rsid w:val="00D2359A"/>
    <w:rsid w:val="00D2477F"/>
    <w:rsid w:val="00D251EB"/>
    <w:rsid w:val="00D26C4A"/>
    <w:rsid w:val="00D30767"/>
    <w:rsid w:val="00D31BA2"/>
    <w:rsid w:val="00D322B7"/>
    <w:rsid w:val="00D348D4"/>
    <w:rsid w:val="00D35216"/>
    <w:rsid w:val="00D36472"/>
    <w:rsid w:val="00D37F24"/>
    <w:rsid w:val="00D4088E"/>
    <w:rsid w:val="00D40F8A"/>
    <w:rsid w:val="00D42EFD"/>
    <w:rsid w:val="00D45DE1"/>
    <w:rsid w:val="00D47E4F"/>
    <w:rsid w:val="00D510D0"/>
    <w:rsid w:val="00D51122"/>
    <w:rsid w:val="00D520CD"/>
    <w:rsid w:val="00D54427"/>
    <w:rsid w:val="00D56370"/>
    <w:rsid w:val="00D56930"/>
    <w:rsid w:val="00D610EB"/>
    <w:rsid w:val="00D61A53"/>
    <w:rsid w:val="00D62419"/>
    <w:rsid w:val="00D62985"/>
    <w:rsid w:val="00D63228"/>
    <w:rsid w:val="00D64A73"/>
    <w:rsid w:val="00D654C3"/>
    <w:rsid w:val="00D658ED"/>
    <w:rsid w:val="00D708EC"/>
    <w:rsid w:val="00D7417D"/>
    <w:rsid w:val="00D7498A"/>
    <w:rsid w:val="00D7540F"/>
    <w:rsid w:val="00D75D29"/>
    <w:rsid w:val="00D806B3"/>
    <w:rsid w:val="00D82144"/>
    <w:rsid w:val="00D8407C"/>
    <w:rsid w:val="00D846FF"/>
    <w:rsid w:val="00D847D0"/>
    <w:rsid w:val="00D859A2"/>
    <w:rsid w:val="00D85E3B"/>
    <w:rsid w:val="00D870AC"/>
    <w:rsid w:val="00D87B10"/>
    <w:rsid w:val="00D90C81"/>
    <w:rsid w:val="00D91163"/>
    <w:rsid w:val="00D92359"/>
    <w:rsid w:val="00D92F82"/>
    <w:rsid w:val="00D93E3C"/>
    <w:rsid w:val="00D9417E"/>
    <w:rsid w:val="00D96661"/>
    <w:rsid w:val="00D97BA0"/>
    <w:rsid w:val="00DA23D7"/>
    <w:rsid w:val="00DA3992"/>
    <w:rsid w:val="00DA5B27"/>
    <w:rsid w:val="00DA5BBD"/>
    <w:rsid w:val="00DB0065"/>
    <w:rsid w:val="00DB4FC9"/>
    <w:rsid w:val="00DB5E7E"/>
    <w:rsid w:val="00DB6D04"/>
    <w:rsid w:val="00DB7493"/>
    <w:rsid w:val="00DC2DCC"/>
    <w:rsid w:val="00DC37EE"/>
    <w:rsid w:val="00DC3D0C"/>
    <w:rsid w:val="00DC4699"/>
    <w:rsid w:val="00DC6AA6"/>
    <w:rsid w:val="00DC7882"/>
    <w:rsid w:val="00DD00B5"/>
    <w:rsid w:val="00DD332D"/>
    <w:rsid w:val="00DD346E"/>
    <w:rsid w:val="00DD7E4B"/>
    <w:rsid w:val="00DE1207"/>
    <w:rsid w:val="00DE3019"/>
    <w:rsid w:val="00DE32A3"/>
    <w:rsid w:val="00DE37E7"/>
    <w:rsid w:val="00DE5772"/>
    <w:rsid w:val="00DE66A9"/>
    <w:rsid w:val="00DE6C84"/>
    <w:rsid w:val="00DF0995"/>
    <w:rsid w:val="00DF0FC7"/>
    <w:rsid w:val="00DF18BC"/>
    <w:rsid w:val="00DF2BB8"/>
    <w:rsid w:val="00DF78DA"/>
    <w:rsid w:val="00E00270"/>
    <w:rsid w:val="00E04238"/>
    <w:rsid w:val="00E0426C"/>
    <w:rsid w:val="00E0479D"/>
    <w:rsid w:val="00E04ED6"/>
    <w:rsid w:val="00E113CB"/>
    <w:rsid w:val="00E122A6"/>
    <w:rsid w:val="00E14F11"/>
    <w:rsid w:val="00E15540"/>
    <w:rsid w:val="00E20107"/>
    <w:rsid w:val="00E20661"/>
    <w:rsid w:val="00E20B63"/>
    <w:rsid w:val="00E2767B"/>
    <w:rsid w:val="00E30B41"/>
    <w:rsid w:val="00E3143E"/>
    <w:rsid w:val="00E319E3"/>
    <w:rsid w:val="00E323DB"/>
    <w:rsid w:val="00E33DA0"/>
    <w:rsid w:val="00E34313"/>
    <w:rsid w:val="00E34FBA"/>
    <w:rsid w:val="00E37734"/>
    <w:rsid w:val="00E40087"/>
    <w:rsid w:val="00E4011C"/>
    <w:rsid w:val="00E4241B"/>
    <w:rsid w:val="00E45065"/>
    <w:rsid w:val="00E463AC"/>
    <w:rsid w:val="00E47605"/>
    <w:rsid w:val="00E50B23"/>
    <w:rsid w:val="00E50C34"/>
    <w:rsid w:val="00E514BF"/>
    <w:rsid w:val="00E515E5"/>
    <w:rsid w:val="00E52E92"/>
    <w:rsid w:val="00E52F6C"/>
    <w:rsid w:val="00E54F96"/>
    <w:rsid w:val="00E55B18"/>
    <w:rsid w:val="00E560A8"/>
    <w:rsid w:val="00E56883"/>
    <w:rsid w:val="00E6023A"/>
    <w:rsid w:val="00E609ED"/>
    <w:rsid w:val="00E61636"/>
    <w:rsid w:val="00E64BE5"/>
    <w:rsid w:val="00E6549F"/>
    <w:rsid w:val="00E65CBD"/>
    <w:rsid w:val="00E676A6"/>
    <w:rsid w:val="00E67D6A"/>
    <w:rsid w:val="00E7114B"/>
    <w:rsid w:val="00E7505D"/>
    <w:rsid w:val="00E7546A"/>
    <w:rsid w:val="00E75F79"/>
    <w:rsid w:val="00E7766F"/>
    <w:rsid w:val="00E7791D"/>
    <w:rsid w:val="00E80C43"/>
    <w:rsid w:val="00E816F8"/>
    <w:rsid w:val="00E81FF8"/>
    <w:rsid w:val="00E82235"/>
    <w:rsid w:val="00E84FA8"/>
    <w:rsid w:val="00E86D4D"/>
    <w:rsid w:val="00E874CC"/>
    <w:rsid w:val="00E87551"/>
    <w:rsid w:val="00E878EE"/>
    <w:rsid w:val="00E87D3B"/>
    <w:rsid w:val="00E90D9B"/>
    <w:rsid w:val="00E911B4"/>
    <w:rsid w:val="00E93DA5"/>
    <w:rsid w:val="00E95ECC"/>
    <w:rsid w:val="00EA05DB"/>
    <w:rsid w:val="00EA063E"/>
    <w:rsid w:val="00EA0DAE"/>
    <w:rsid w:val="00EA1E32"/>
    <w:rsid w:val="00EA49AB"/>
    <w:rsid w:val="00EA4BD3"/>
    <w:rsid w:val="00EA7BCD"/>
    <w:rsid w:val="00EB1401"/>
    <w:rsid w:val="00EB1B93"/>
    <w:rsid w:val="00EB23A6"/>
    <w:rsid w:val="00EB4127"/>
    <w:rsid w:val="00EB4229"/>
    <w:rsid w:val="00EB4CEB"/>
    <w:rsid w:val="00EB50F4"/>
    <w:rsid w:val="00EB570F"/>
    <w:rsid w:val="00EB627B"/>
    <w:rsid w:val="00EB6B67"/>
    <w:rsid w:val="00EC2AE6"/>
    <w:rsid w:val="00EC2BB6"/>
    <w:rsid w:val="00EC4337"/>
    <w:rsid w:val="00ED0386"/>
    <w:rsid w:val="00ED1EC1"/>
    <w:rsid w:val="00ED38F5"/>
    <w:rsid w:val="00ED47EC"/>
    <w:rsid w:val="00ED5514"/>
    <w:rsid w:val="00ED5798"/>
    <w:rsid w:val="00EE2D2B"/>
    <w:rsid w:val="00EE4A49"/>
    <w:rsid w:val="00EE4FDE"/>
    <w:rsid w:val="00EE6B98"/>
    <w:rsid w:val="00EE7C14"/>
    <w:rsid w:val="00EF1C76"/>
    <w:rsid w:val="00EF5110"/>
    <w:rsid w:val="00EF5F34"/>
    <w:rsid w:val="00EF6F73"/>
    <w:rsid w:val="00F036DF"/>
    <w:rsid w:val="00F05827"/>
    <w:rsid w:val="00F060C3"/>
    <w:rsid w:val="00F07ED7"/>
    <w:rsid w:val="00F100E1"/>
    <w:rsid w:val="00F1027E"/>
    <w:rsid w:val="00F11E92"/>
    <w:rsid w:val="00F12B40"/>
    <w:rsid w:val="00F1316B"/>
    <w:rsid w:val="00F13B14"/>
    <w:rsid w:val="00F1570E"/>
    <w:rsid w:val="00F15F01"/>
    <w:rsid w:val="00F16F5A"/>
    <w:rsid w:val="00F1733F"/>
    <w:rsid w:val="00F23BFB"/>
    <w:rsid w:val="00F252EC"/>
    <w:rsid w:val="00F27905"/>
    <w:rsid w:val="00F30212"/>
    <w:rsid w:val="00F33481"/>
    <w:rsid w:val="00F33612"/>
    <w:rsid w:val="00F3508B"/>
    <w:rsid w:val="00F359E7"/>
    <w:rsid w:val="00F36B9E"/>
    <w:rsid w:val="00F3797E"/>
    <w:rsid w:val="00F405EF"/>
    <w:rsid w:val="00F40B75"/>
    <w:rsid w:val="00F40C65"/>
    <w:rsid w:val="00F43840"/>
    <w:rsid w:val="00F43907"/>
    <w:rsid w:val="00F439A5"/>
    <w:rsid w:val="00F451AA"/>
    <w:rsid w:val="00F45DEC"/>
    <w:rsid w:val="00F50420"/>
    <w:rsid w:val="00F52B58"/>
    <w:rsid w:val="00F53682"/>
    <w:rsid w:val="00F55CD3"/>
    <w:rsid w:val="00F55F50"/>
    <w:rsid w:val="00F61D26"/>
    <w:rsid w:val="00F636AB"/>
    <w:rsid w:val="00F65EAE"/>
    <w:rsid w:val="00F67450"/>
    <w:rsid w:val="00F70684"/>
    <w:rsid w:val="00F70AE9"/>
    <w:rsid w:val="00F720F6"/>
    <w:rsid w:val="00F727A2"/>
    <w:rsid w:val="00F73F39"/>
    <w:rsid w:val="00F76248"/>
    <w:rsid w:val="00F76D6A"/>
    <w:rsid w:val="00F8553B"/>
    <w:rsid w:val="00F874CF"/>
    <w:rsid w:val="00F93978"/>
    <w:rsid w:val="00F93BBA"/>
    <w:rsid w:val="00F941B3"/>
    <w:rsid w:val="00F94860"/>
    <w:rsid w:val="00F95D61"/>
    <w:rsid w:val="00FA093A"/>
    <w:rsid w:val="00FA1B72"/>
    <w:rsid w:val="00FA2FA5"/>
    <w:rsid w:val="00FA34DB"/>
    <w:rsid w:val="00FA3B5B"/>
    <w:rsid w:val="00FA4B63"/>
    <w:rsid w:val="00FA5A29"/>
    <w:rsid w:val="00FA71B9"/>
    <w:rsid w:val="00FA7395"/>
    <w:rsid w:val="00FB225B"/>
    <w:rsid w:val="00FB2B0A"/>
    <w:rsid w:val="00FB340E"/>
    <w:rsid w:val="00FB35E3"/>
    <w:rsid w:val="00FB3E28"/>
    <w:rsid w:val="00FB4E84"/>
    <w:rsid w:val="00FB593E"/>
    <w:rsid w:val="00FC379A"/>
    <w:rsid w:val="00FC58E1"/>
    <w:rsid w:val="00FC68D1"/>
    <w:rsid w:val="00FC7B5B"/>
    <w:rsid w:val="00FD175A"/>
    <w:rsid w:val="00FD336D"/>
    <w:rsid w:val="00FD3C72"/>
    <w:rsid w:val="00FD4D76"/>
    <w:rsid w:val="00FD62ED"/>
    <w:rsid w:val="00FD7B75"/>
    <w:rsid w:val="00FE0F4C"/>
    <w:rsid w:val="00FE29DA"/>
    <w:rsid w:val="00FF09A6"/>
    <w:rsid w:val="00FF1428"/>
    <w:rsid w:val="00FF7BDE"/>
    <w:rsid w:val="00FF7F7E"/>
    <w:rsid w:val="0125CF66"/>
    <w:rsid w:val="012A0F13"/>
    <w:rsid w:val="012C4665"/>
    <w:rsid w:val="018E4858"/>
    <w:rsid w:val="01B300FF"/>
    <w:rsid w:val="01C21F6C"/>
    <w:rsid w:val="01CBF825"/>
    <w:rsid w:val="01DC6748"/>
    <w:rsid w:val="01EEA869"/>
    <w:rsid w:val="020B5677"/>
    <w:rsid w:val="0210C98D"/>
    <w:rsid w:val="0221BC4D"/>
    <w:rsid w:val="0237179C"/>
    <w:rsid w:val="0239DA11"/>
    <w:rsid w:val="023FAEC1"/>
    <w:rsid w:val="027525B6"/>
    <w:rsid w:val="02940574"/>
    <w:rsid w:val="029ED39E"/>
    <w:rsid w:val="02F6CB70"/>
    <w:rsid w:val="02FFD836"/>
    <w:rsid w:val="030E6AC0"/>
    <w:rsid w:val="033CEBA0"/>
    <w:rsid w:val="0354C1D3"/>
    <w:rsid w:val="0369E8F5"/>
    <w:rsid w:val="0386194D"/>
    <w:rsid w:val="03B43CED"/>
    <w:rsid w:val="03D515E1"/>
    <w:rsid w:val="03FA93BB"/>
    <w:rsid w:val="03FF3667"/>
    <w:rsid w:val="0438674A"/>
    <w:rsid w:val="04570FED"/>
    <w:rsid w:val="049FE38B"/>
    <w:rsid w:val="04BA0A17"/>
    <w:rsid w:val="050598D3"/>
    <w:rsid w:val="0508B057"/>
    <w:rsid w:val="050E5B74"/>
    <w:rsid w:val="056413A8"/>
    <w:rsid w:val="057E7E2C"/>
    <w:rsid w:val="05838B2B"/>
    <w:rsid w:val="059AF5F5"/>
    <w:rsid w:val="05C1AC22"/>
    <w:rsid w:val="05D117E7"/>
    <w:rsid w:val="05E7B4E9"/>
    <w:rsid w:val="0615D862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A7D570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EAD7E5"/>
    <w:rsid w:val="093C01E7"/>
    <w:rsid w:val="0947E772"/>
    <w:rsid w:val="09722C63"/>
    <w:rsid w:val="0979B6ED"/>
    <w:rsid w:val="09ABFE59"/>
    <w:rsid w:val="09B487DE"/>
    <w:rsid w:val="09EE91AA"/>
    <w:rsid w:val="0A0FC19C"/>
    <w:rsid w:val="0A1541E2"/>
    <w:rsid w:val="0A49A014"/>
    <w:rsid w:val="0A9C72B1"/>
    <w:rsid w:val="0AB1684F"/>
    <w:rsid w:val="0AC27936"/>
    <w:rsid w:val="0AE18E42"/>
    <w:rsid w:val="0AF134B4"/>
    <w:rsid w:val="0B077C68"/>
    <w:rsid w:val="0B15C0BC"/>
    <w:rsid w:val="0B1770F5"/>
    <w:rsid w:val="0B1818ED"/>
    <w:rsid w:val="0B874693"/>
    <w:rsid w:val="0BA9F656"/>
    <w:rsid w:val="0BB4970E"/>
    <w:rsid w:val="0BE03B7F"/>
    <w:rsid w:val="0C0C7268"/>
    <w:rsid w:val="0C0D6E44"/>
    <w:rsid w:val="0C2801FF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A29823"/>
    <w:rsid w:val="0ED0E869"/>
    <w:rsid w:val="0EEF5E74"/>
    <w:rsid w:val="0EFC1B5A"/>
    <w:rsid w:val="0F89C125"/>
    <w:rsid w:val="0FC2AFAE"/>
    <w:rsid w:val="0FCD416D"/>
    <w:rsid w:val="0FCEC6B0"/>
    <w:rsid w:val="0FF9455B"/>
    <w:rsid w:val="107F9499"/>
    <w:rsid w:val="1080A7AB"/>
    <w:rsid w:val="109EC200"/>
    <w:rsid w:val="10A50E8B"/>
    <w:rsid w:val="10CCC593"/>
    <w:rsid w:val="10E84A6E"/>
    <w:rsid w:val="10F71389"/>
    <w:rsid w:val="11594945"/>
    <w:rsid w:val="1189E467"/>
    <w:rsid w:val="1191C54E"/>
    <w:rsid w:val="1198192D"/>
    <w:rsid w:val="11E6111D"/>
    <w:rsid w:val="11EE16D5"/>
    <w:rsid w:val="121474AC"/>
    <w:rsid w:val="12195E25"/>
    <w:rsid w:val="122EFA59"/>
    <w:rsid w:val="12694DB7"/>
    <w:rsid w:val="1298E294"/>
    <w:rsid w:val="129DF78F"/>
    <w:rsid w:val="12B9DF0C"/>
    <w:rsid w:val="12D5F13F"/>
    <w:rsid w:val="12F97E36"/>
    <w:rsid w:val="1303C2BD"/>
    <w:rsid w:val="1317FE7F"/>
    <w:rsid w:val="136A0677"/>
    <w:rsid w:val="136EAFE7"/>
    <w:rsid w:val="13723C37"/>
    <w:rsid w:val="137F6EAD"/>
    <w:rsid w:val="13889108"/>
    <w:rsid w:val="139D46A1"/>
    <w:rsid w:val="13A33DFC"/>
    <w:rsid w:val="13C7CDBE"/>
    <w:rsid w:val="13E4E0B7"/>
    <w:rsid w:val="13F024F6"/>
    <w:rsid w:val="141EFD8D"/>
    <w:rsid w:val="144EEB0C"/>
    <w:rsid w:val="145953CB"/>
    <w:rsid w:val="147DBB95"/>
    <w:rsid w:val="1494A904"/>
    <w:rsid w:val="14C628B7"/>
    <w:rsid w:val="14C79AA9"/>
    <w:rsid w:val="14E43992"/>
    <w:rsid w:val="1503933E"/>
    <w:rsid w:val="15202EC5"/>
    <w:rsid w:val="154492F4"/>
    <w:rsid w:val="15505EE0"/>
    <w:rsid w:val="15760BEB"/>
    <w:rsid w:val="15774113"/>
    <w:rsid w:val="1580B535"/>
    <w:rsid w:val="15B2D656"/>
    <w:rsid w:val="15BF54C2"/>
    <w:rsid w:val="1618ADDD"/>
    <w:rsid w:val="168747BB"/>
    <w:rsid w:val="16A69C8B"/>
    <w:rsid w:val="16BCE991"/>
    <w:rsid w:val="16C2A738"/>
    <w:rsid w:val="16C58723"/>
    <w:rsid w:val="16C76BFF"/>
    <w:rsid w:val="16D410AA"/>
    <w:rsid w:val="17244A7E"/>
    <w:rsid w:val="173932AB"/>
    <w:rsid w:val="173BEA13"/>
    <w:rsid w:val="178C9953"/>
    <w:rsid w:val="17A84891"/>
    <w:rsid w:val="17B729FC"/>
    <w:rsid w:val="17B9DE61"/>
    <w:rsid w:val="17D4B020"/>
    <w:rsid w:val="17E5127F"/>
    <w:rsid w:val="180A41BE"/>
    <w:rsid w:val="180EF890"/>
    <w:rsid w:val="18329550"/>
    <w:rsid w:val="18332E58"/>
    <w:rsid w:val="18602D73"/>
    <w:rsid w:val="18788E7D"/>
    <w:rsid w:val="18A22674"/>
    <w:rsid w:val="18AB45DF"/>
    <w:rsid w:val="18D65C21"/>
    <w:rsid w:val="18F83C88"/>
    <w:rsid w:val="191C0E73"/>
    <w:rsid w:val="1931EFA9"/>
    <w:rsid w:val="193C19DD"/>
    <w:rsid w:val="193F8B4C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9035A9"/>
    <w:rsid w:val="1AFFB6F1"/>
    <w:rsid w:val="1B4C50CE"/>
    <w:rsid w:val="1B4CCBA7"/>
    <w:rsid w:val="1BD8E236"/>
    <w:rsid w:val="1C13AC0C"/>
    <w:rsid w:val="1C488AFC"/>
    <w:rsid w:val="1C766F8E"/>
    <w:rsid w:val="1CE04CEB"/>
    <w:rsid w:val="1CE0C536"/>
    <w:rsid w:val="1CFE5C40"/>
    <w:rsid w:val="1D204A5B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B1AE10"/>
    <w:rsid w:val="20C90426"/>
    <w:rsid w:val="20CF0AE4"/>
    <w:rsid w:val="20F2F29D"/>
    <w:rsid w:val="21138C59"/>
    <w:rsid w:val="2158508C"/>
    <w:rsid w:val="21673737"/>
    <w:rsid w:val="218F33CE"/>
    <w:rsid w:val="21989471"/>
    <w:rsid w:val="21BF767E"/>
    <w:rsid w:val="21D326C6"/>
    <w:rsid w:val="22232ADA"/>
    <w:rsid w:val="224C87BF"/>
    <w:rsid w:val="2253D807"/>
    <w:rsid w:val="225C3FF4"/>
    <w:rsid w:val="225E344E"/>
    <w:rsid w:val="227EEEF5"/>
    <w:rsid w:val="2281BD6E"/>
    <w:rsid w:val="22D7563C"/>
    <w:rsid w:val="22F98682"/>
    <w:rsid w:val="2321CF11"/>
    <w:rsid w:val="2354E42D"/>
    <w:rsid w:val="2393333D"/>
    <w:rsid w:val="23CFE9F8"/>
    <w:rsid w:val="23DD51E3"/>
    <w:rsid w:val="23FEA505"/>
    <w:rsid w:val="2407F8D2"/>
    <w:rsid w:val="24144123"/>
    <w:rsid w:val="245E55E8"/>
    <w:rsid w:val="2476B8DD"/>
    <w:rsid w:val="25102BBA"/>
    <w:rsid w:val="2554DAFC"/>
    <w:rsid w:val="255A5547"/>
    <w:rsid w:val="25CB6321"/>
    <w:rsid w:val="25DD7E93"/>
    <w:rsid w:val="25F5B80D"/>
    <w:rsid w:val="2603890B"/>
    <w:rsid w:val="260E0E93"/>
    <w:rsid w:val="263F108B"/>
    <w:rsid w:val="26696EAD"/>
    <w:rsid w:val="26F312A6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3143"/>
    <w:rsid w:val="288CF666"/>
    <w:rsid w:val="288E25AD"/>
    <w:rsid w:val="28DF3CC0"/>
    <w:rsid w:val="290B9EEE"/>
    <w:rsid w:val="293EFC80"/>
    <w:rsid w:val="29A9E109"/>
    <w:rsid w:val="29E10C85"/>
    <w:rsid w:val="29FC9ACD"/>
    <w:rsid w:val="2A279B5F"/>
    <w:rsid w:val="2A65058D"/>
    <w:rsid w:val="2A68C3B0"/>
    <w:rsid w:val="2A6EAF1A"/>
    <w:rsid w:val="2A80C565"/>
    <w:rsid w:val="2AA9A6FD"/>
    <w:rsid w:val="2AAED54D"/>
    <w:rsid w:val="2AB93C05"/>
    <w:rsid w:val="2AD2DEAB"/>
    <w:rsid w:val="2AD63272"/>
    <w:rsid w:val="2AF990F1"/>
    <w:rsid w:val="2B002D20"/>
    <w:rsid w:val="2B0EC79E"/>
    <w:rsid w:val="2B100384"/>
    <w:rsid w:val="2B1332F2"/>
    <w:rsid w:val="2B2FCEEB"/>
    <w:rsid w:val="2B6B48F6"/>
    <w:rsid w:val="2B79D0BF"/>
    <w:rsid w:val="2BBECD2A"/>
    <w:rsid w:val="2BFB5D7A"/>
    <w:rsid w:val="2C4043D4"/>
    <w:rsid w:val="2CC1C5C7"/>
    <w:rsid w:val="2CF0FA24"/>
    <w:rsid w:val="2D4B75A0"/>
    <w:rsid w:val="2D501BC2"/>
    <w:rsid w:val="2D8C87BE"/>
    <w:rsid w:val="2DA799C7"/>
    <w:rsid w:val="2DAAB0C0"/>
    <w:rsid w:val="2DE587B9"/>
    <w:rsid w:val="2E2504FC"/>
    <w:rsid w:val="2E48AA8D"/>
    <w:rsid w:val="2E5FD82F"/>
    <w:rsid w:val="2E8AA125"/>
    <w:rsid w:val="2EBC35A6"/>
    <w:rsid w:val="2EE53315"/>
    <w:rsid w:val="2F08CD6F"/>
    <w:rsid w:val="2F45E76A"/>
    <w:rsid w:val="2F5F2220"/>
    <w:rsid w:val="2F6A1AA7"/>
    <w:rsid w:val="2F7CD6B6"/>
    <w:rsid w:val="2FC00B57"/>
    <w:rsid w:val="2FE68280"/>
    <w:rsid w:val="2FFBFA34"/>
    <w:rsid w:val="301BFC94"/>
    <w:rsid w:val="304F1AE5"/>
    <w:rsid w:val="30A3CDF3"/>
    <w:rsid w:val="30FF5099"/>
    <w:rsid w:val="311EDDE3"/>
    <w:rsid w:val="31284477"/>
    <w:rsid w:val="313D7C61"/>
    <w:rsid w:val="31483D5E"/>
    <w:rsid w:val="3160B214"/>
    <w:rsid w:val="3184D74F"/>
    <w:rsid w:val="319DDDEE"/>
    <w:rsid w:val="3209DD5F"/>
    <w:rsid w:val="325FE963"/>
    <w:rsid w:val="3270ADC1"/>
    <w:rsid w:val="328EE153"/>
    <w:rsid w:val="32B69E2B"/>
    <w:rsid w:val="32C43BB1"/>
    <w:rsid w:val="32F69776"/>
    <w:rsid w:val="330DA671"/>
    <w:rsid w:val="3347DB20"/>
    <w:rsid w:val="337DA1DA"/>
    <w:rsid w:val="3385E419"/>
    <w:rsid w:val="339E5448"/>
    <w:rsid w:val="33BDD573"/>
    <w:rsid w:val="33D80EA8"/>
    <w:rsid w:val="33DCBF45"/>
    <w:rsid w:val="33E1B33D"/>
    <w:rsid w:val="34102528"/>
    <w:rsid w:val="3415D3FC"/>
    <w:rsid w:val="3416CBA5"/>
    <w:rsid w:val="3424355A"/>
    <w:rsid w:val="3478E4D5"/>
    <w:rsid w:val="34CAA673"/>
    <w:rsid w:val="34EC6C91"/>
    <w:rsid w:val="35085E69"/>
    <w:rsid w:val="352E9648"/>
    <w:rsid w:val="3543794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4BFC58"/>
    <w:rsid w:val="365157C4"/>
    <w:rsid w:val="36535D3A"/>
    <w:rsid w:val="3664CB4F"/>
    <w:rsid w:val="3670A187"/>
    <w:rsid w:val="3679EEB7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50B9B8"/>
    <w:rsid w:val="385CD69F"/>
    <w:rsid w:val="386A1112"/>
    <w:rsid w:val="3967055A"/>
    <w:rsid w:val="39673D34"/>
    <w:rsid w:val="39721A62"/>
    <w:rsid w:val="397527EA"/>
    <w:rsid w:val="39AA84AD"/>
    <w:rsid w:val="39AE00F4"/>
    <w:rsid w:val="39B4D182"/>
    <w:rsid w:val="39F6FAB3"/>
    <w:rsid w:val="3A342865"/>
    <w:rsid w:val="3A4BC58F"/>
    <w:rsid w:val="3A52B9C1"/>
    <w:rsid w:val="3A7BE906"/>
    <w:rsid w:val="3AB4A4BF"/>
    <w:rsid w:val="3AFFA7CF"/>
    <w:rsid w:val="3B00C3E5"/>
    <w:rsid w:val="3B06FB91"/>
    <w:rsid w:val="3B32576B"/>
    <w:rsid w:val="3B3D001C"/>
    <w:rsid w:val="3B4EF941"/>
    <w:rsid w:val="3B8DF634"/>
    <w:rsid w:val="3C3AACE4"/>
    <w:rsid w:val="3C78691C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20229D"/>
    <w:rsid w:val="3E38493F"/>
    <w:rsid w:val="3E41E76F"/>
    <w:rsid w:val="3E844CAD"/>
    <w:rsid w:val="3EA9DFDE"/>
    <w:rsid w:val="3EB47291"/>
    <w:rsid w:val="3EBC46BE"/>
    <w:rsid w:val="3EC4AA17"/>
    <w:rsid w:val="3F3427FA"/>
    <w:rsid w:val="3F41B241"/>
    <w:rsid w:val="3F6F22B2"/>
    <w:rsid w:val="3F7E5085"/>
    <w:rsid w:val="3F82D892"/>
    <w:rsid w:val="3F883FD1"/>
    <w:rsid w:val="3F89BFBB"/>
    <w:rsid w:val="3FD2CB10"/>
    <w:rsid w:val="3FF34510"/>
    <w:rsid w:val="3FF64530"/>
    <w:rsid w:val="40582BFB"/>
    <w:rsid w:val="40773FE8"/>
    <w:rsid w:val="407801DC"/>
    <w:rsid w:val="408938D0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8BF34"/>
    <w:rsid w:val="41D9A731"/>
    <w:rsid w:val="41E8FEE6"/>
    <w:rsid w:val="41F1F24C"/>
    <w:rsid w:val="41FAA86C"/>
    <w:rsid w:val="42065EAD"/>
    <w:rsid w:val="4220C642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B742EC"/>
    <w:rsid w:val="43E04015"/>
    <w:rsid w:val="441A00F1"/>
    <w:rsid w:val="4431B9A2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CA1CD5"/>
    <w:rsid w:val="45DA6922"/>
    <w:rsid w:val="45EE89B2"/>
    <w:rsid w:val="46D2F85A"/>
    <w:rsid w:val="46ED3CB3"/>
    <w:rsid w:val="4719B948"/>
    <w:rsid w:val="471B0673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33921"/>
    <w:rsid w:val="48C583B4"/>
    <w:rsid w:val="4906A5D2"/>
    <w:rsid w:val="49416BA6"/>
    <w:rsid w:val="4952728A"/>
    <w:rsid w:val="49A57CF4"/>
    <w:rsid w:val="49C23E5F"/>
    <w:rsid w:val="49C320D8"/>
    <w:rsid w:val="49E12F16"/>
    <w:rsid w:val="49FB7EFF"/>
    <w:rsid w:val="4A15A1D0"/>
    <w:rsid w:val="4A173418"/>
    <w:rsid w:val="4A5C955D"/>
    <w:rsid w:val="4A5CB352"/>
    <w:rsid w:val="4A754FF1"/>
    <w:rsid w:val="4A83A675"/>
    <w:rsid w:val="4A8CF50C"/>
    <w:rsid w:val="4A90E5C3"/>
    <w:rsid w:val="4AC99F78"/>
    <w:rsid w:val="4AE7F32F"/>
    <w:rsid w:val="4AEC67C4"/>
    <w:rsid w:val="4B2D8C6D"/>
    <w:rsid w:val="4B45A022"/>
    <w:rsid w:val="4B8B630B"/>
    <w:rsid w:val="4B8EB516"/>
    <w:rsid w:val="4B978A70"/>
    <w:rsid w:val="4B9F6A43"/>
    <w:rsid w:val="4BA5A8BF"/>
    <w:rsid w:val="4BA9F135"/>
    <w:rsid w:val="4BD26CFC"/>
    <w:rsid w:val="4BF7D07A"/>
    <w:rsid w:val="4C185072"/>
    <w:rsid w:val="4C594778"/>
    <w:rsid w:val="4C67BE09"/>
    <w:rsid w:val="4C73FBFB"/>
    <w:rsid w:val="4C7D742C"/>
    <w:rsid w:val="4C8B629A"/>
    <w:rsid w:val="4CB4840B"/>
    <w:rsid w:val="4CBEEE06"/>
    <w:rsid w:val="4CDDD44B"/>
    <w:rsid w:val="4CDF3164"/>
    <w:rsid w:val="4CE65041"/>
    <w:rsid w:val="4D198E5D"/>
    <w:rsid w:val="4D3C4E29"/>
    <w:rsid w:val="4D417FFE"/>
    <w:rsid w:val="4D4BB184"/>
    <w:rsid w:val="4D5C1C35"/>
    <w:rsid w:val="4D64969F"/>
    <w:rsid w:val="4D6FF9D3"/>
    <w:rsid w:val="4D82A02A"/>
    <w:rsid w:val="4D91A4D4"/>
    <w:rsid w:val="4D9327C8"/>
    <w:rsid w:val="4DA13B01"/>
    <w:rsid w:val="4DA2B5C4"/>
    <w:rsid w:val="4DAAF9F7"/>
    <w:rsid w:val="4DB5AA82"/>
    <w:rsid w:val="4DBD4718"/>
    <w:rsid w:val="4DC179FC"/>
    <w:rsid w:val="4DC4E1F2"/>
    <w:rsid w:val="4DE4E77F"/>
    <w:rsid w:val="4E156675"/>
    <w:rsid w:val="4E3405E5"/>
    <w:rsid w:val="4E3583C5"/>
    <w:rsid w:val="4E8053D2"/>
    <w:rsid w:val="4EAC1396"/>
    <w:rsid w:val="4EC50B6D"/>
    <w:rsid w:val="4EF83F01"/>
    <w:rsid w:val="4F3A02AB"/>
    <w:rsid w:val="4F8F8EA2"/>
    <w:rsid w:val="4F92304D"/>
    <w:rsid w:val="4FB1E38D"/>
    <w:rsid w:val="4FF38013"/>
    <w:rsid w:val="4FFA504D"/>
    <w:rsid w:val="502C8BAE"/>
    <w:rsid w:val="5032E7C6"/>
    <w:rsid w:val="50636B4A"/>
    <w:rsid w:val="507C834F"/>
    <w:rsid w:val="50AFF08F"/>
    <w:rsid w:val="50B89918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8C3EE5"/>
    <w:rsid w:val="51A215BD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0FC34E"/>
    <w:rsid w:val="53100FF1"/>
    <w:rsid w:val="53211BB3"/>
    <w:rsid w:val="53313CCE"/>
    <w:rsid w:val="533BE144"/>
    <w:rsid w:val="5355BCF3"/>
    <w:rsid w:val="536F2D0E"/>
    <w:rsid w:val="537C9CAC"/>
    <w:rsid w:val="537EF3C2"/>
    <w:rsid w:val="53E35726"/>
    <w:rsid w:val="53E6BE45"/>
    <w:rsid w:val="53FA5488"/>
    <w:rsid w:val="540A4D6F"/>
    <w:rsid w:val="54E43A20"/>
    <w:rsid w:val="552043A9"/>
    <w:rsid w:val="553251B3"/>
    <w:rsid w:val="5574C32D"/>
    <w:rsid w:val="5583CA06"/>
    <w:rsid w:val="55AA9A88"/>
    <w:rsid w:val="55B6B884"/>
    <w:rsid w:val="55D976A2"/>
    <w:rsid w:val="56030BB6"/>
    <w:rsid w:val="56071DC1"/>
    <w:rsid w:val="5619F138"/>
    <w:rsid w:val="5640339D"/>
    <w:rsid w:val="5640A4CD"/>
    <w:rsid w:val="5682B3BC"/>
    <w:rsid w:val="568C0C9D"/>
    <w:rsid w:val="56BE2408"/>
    <w:rsid w:val="570856F0"/>
    <w:rsid w:val="57344B5C"/>
    <w:rsid w:val="57353E36"/>
    <w:rsid w:val="574414F5"/>
    <w:rsid w:val="57A0FB93"/>
    <w:rsid w:val="57BDE888"/>
    <w:rsid w:val="57DDC9E0"/>
    <w:rsid w:val="57E777BD"/>
    <w:rsid w:val="57E9F6B8"/>
    <w:rsid w:val="57EAB639"/>
    <w:rsid w:val="57F2A592"/>
    <w:rsid w:val="57F93A8C"/>
    <w:rsid w:val="580E70E9"/>
    <w:rsid w:val="58127968"/>
    <w:rsid w:val="581F6B06"/>
    <w:rsid w:val="5834A513"/>
    <w:rsid w:val="58858D19"/>
    <w:rsid w:val="58987ED2"/>
    <w:rsid w:val="58A9DCB0"/>
    <w:rsid w:val="58CE2823"/>
    <w:rsid w:val="58EDCC39"/>
    <w:rsid w:val="58F21E67"/>
    <w:rsid w:val="5919E3F6"/>
    <w:rsid w:val="592A1A4B"/>
    <w:rsid w:val="59552C13"/>
    <w:rsid w:val="59C51446"/>
    <w:rsid w:val="5A073AE9"/>
    <w:rsid w:val="5A12B56A"/>
    <w:rsid w:val="5A19403A"/>
    <w:rsid w:val="5A25BB4C"/>
    <w:rsid w:val="5A4B43AB"/>
    <w:rsid w:val="5A72153F"/>
    <w:rsid w:val="5A9645AC"/>
    <w:rsid w:val="5AE010BA"/>
    <w:rsid w:val="5AE2AD4D"/>
    <w:rsid w:val="5B00FCA6"/>
    <w:rsid w:val="5B10A5F5"/>
    <w:rsid w:val="5B591654"/>
    <w:rsid w:val="5B68304A"/>
    <w:rsid w:val="5B791899"/>
    <w:rsid w:val="5B7A4E47"/>
    <w:rsid w:val="5BAF34A7"/>
    <w:rsid w:val="5BB5893A"/>
    <w:rsid w:val="5BCA974E"/>
    <w:rsid w:val="5BE12898"/>
    <w:rsid w:val="5BED5B21"/>
    <w:rsid w:val="5C69A919"/>
    <w:rsid w:val="5C8DF884"/>
    <w:rsid w:val="5CA59DCB"/>
    <w:rsid w:val="5CC8E143"/>
    <w:rsid w:val="5CCC53A2"/>
    <w:rsid w:val="5CD267BA"/>
    <w:rsid w:val="5CE21CA4"/>
    <w:rsid w:val="5CE65612"/>
    <w:rsid w:val="5D1A0E44"/>
    <w:rsid w:val="5DA9A5B7"/>
    <w:rsid w:val="5DB7DA56"/>
    <w:rsid w:val="5DDC05BB"/>
    <w:rsid w:val="5DDF5ABD"/>
    <w:rsid w:val="5DE1A084"/>
    <w:rsid w:val="5DE4449F"/>
    <w:rsid w:val="5DFE2D78"/>
    <w:rsid w:val="5E226FF0"/>
    <w:rsid w:val="5E31BB71"/>
    <w:rsid w:val="5E5276DD"/>
    <w:rsid w:val="5E56A28A"/>
    <w:rsid w:val="5E8982A4"/>
    <w:rsid w:val="5EAA7A83"/>
    <w:rsid w:val="5EBBB502"/>
    <w:rsid w:val="5EC1DFF5"/>
    <w:rsid w:val="5EEECBAF"/>
    <w:rsid w:val="5F12BE88"/>
    <w:rsid w:val="5F3AE6D2"/>
    <w:rsid w:val="5F64F51F"/>
    <w:rsid w:val="5F67A963"/>
    <w:rsid w:val="5F77ECD2"/>
    <w:rsid w:val="5FD5324A"/>
    <w:rsid w:val="5FF268F6"/>
    <w:rsid w:val="600C6D03"/>
    <w:rsid w:val="60142E76"/>
    <w:rsid w:val="60228BCB"/>
    <w:rsid w:val="60248234"/>
    <w:rsid w:val="603E181B"/>
    <w:rsid w:val="6055AD04"/>
    <w:rsid w:val="607B1978"/>
    <w:rsid w:val="6086681D"/>
    <w:rsid w:val="6089368E"/>
    <w:rsid w:val="609445E7"/>
    <w:rsid w:val="60A0D3EA"/>
    <w:rsid w:val="60E7500F"/>
    <w:rsid w:val="60EC6525"/>
    <w:rsid w:val="60EED75D"/>
    <w:rsid w:val="611D8F2A"/>
    <w:rsid w:val="6123172E"/>
    <w:rsid w:val="613D7898"/>
    <w:rsid w:val="614BE044"/>
    <w:rsid w:val="61864A87"/>
    <w:rsid w:val="61997989"/>
    <w:rsid w:val="619CB54F"/>
    <w:rsid w:val="61AC0E18"/>
    <w:rsid w:val="61BCE07F"/>
    <w:rsid w:val="6213FA54"/>
    <w:rsid w:val="62B425AF"/>
    <w:rsid w:val="62B99658"/>
    <w:rsid w:val="62BB87D7"/>
    <w:rsid w:val="62CDCF95"/>
    <w:rsid w:val="62FB4A89"/>
    <w:rsid w:val="62FE2175"/>
    <w:rsid w:val="6319D322"/>
    <w:rsid w:val="63619F9B"/>
    <w:rsid w:val="63702142"/>
    <w:rsid w:val="638A3F8B"/>
    <w:rsid w:val="639B9316"/>
    <w:rsid w:val="63C64BF7"/>
    <w:rsid w:val="641A4647"/>
    <w:rsid w:val="6452B9DF"/>
    <w:rsid w:val="6479FA09"/>
    <w:rsid w:val="652CEA06"/>
    <w:rsid w:val="65369AF2"/>
    <w:rsid w:val="65E9AD26"/>
    <w:rsid w:val="6610EF61"/>
    <w:rsid w:val="661601C1"/>
    <w:rsid w:val="66445E8D"/>
    <w:rsid w:val="669A289B"/>
    <w:rsid w:val="66AAFF7E"/>
    <w:rsid w:val="66DD026B"/>
    <w:rsid w:val="67242B23"/>
    <w:rsid w:val="6740551C"/>
    <w:rsid w:val="675761FB"/>
    <w:rsid w:val="675F8157"/>
    <w:rsid w:val="67C820BF"/>
    <w:rsid w:val="67D31870"/>
    <w:rsid w:val="68376DB9"/>
    <w:rsid w:val="686A2920"/>
    <w:rsid w:val="687E35C1"/>
    <w:rsid w:val="68899BBF"/>
    <w:rsid w:val="68AE6DA0"/>
    <w:rsid w:val="68CF9DB1"/>
    <w:rsid w:val="69102B3B"/>
    <w:rsid w:val="69542ACB"/>
    <w:rsid w:val="69C3D45C"/>
    <w:rsid w:val="69D007DE"/>
    <w:rsid w:val="69F54B97"/>
    <w:rsid w:val="6A12BA1D"/>
    <w:rsid w:val="6A6D5CBA"/>
    <w:rsid w:val="6A8FC6B8"/>
    <w:rsid w:val="6ABB100A"/>
    <w:rsid w:val="6AC00A69"/>
    <w:rsid w:val="6AF84C40"/>
    <w:rsid w:val="6B09C38E"/>
    <w:rsid w:val="6B12B352"/>
    <w:rsid w:val="6B137FF9"/>
    <w:rsid w:val="6B40A125"/>
    <w:rsid w:val="6B41E0C8"/>
    <w:rsid w:val="6B5C06A9"/>
    <w:rsid w:val="6B7F75A1"/>
    <w:rsid w:val="6BA2B74F"/>
    <w:rsid w:val="6BA6B3EB"/>
    <w:rsid w:val="6BA8440E"/>
    <w:rsid w:val="6BA90501"/>
    <w:rsid w:val="6BC6319E"/>
    <w:rsid w:val="6C688BBC"/>
    <w:rsid w:val="6C997B6A"/>
    <w:rsid w:val="6CD4E2F8"/>
    <w:rsid w:val="6CDB31DE"/>
    <w:rsid w:val="6D69B17D"/>
    <w:rsid w:val="6DB1B98C"/>
    <w:rsid w:val="6DBA4FF0"/>
    <w:rsid w:val="6DC075B3"/>
    <w:rsid w:val="6DC17813"/>
    <w:rsid w:val="6DC506B0"/>
    <w:rsid w:val="6DC91DDE"/>
    <w:rsid w:val="6DD859BE"/>
    <w:rsid w:val="6E2B0FBC"/>
    <w:rsid w:val="6EAC08A0"/>
    <w:rsid w:val="6ECC5A57"/>
    <w:rsid w:val="6ED54652"/>
    <w:rsid w:val="6F1C278F"/>
    <w:rsid w:val="6F44CBF5"/>
    <w:rsid w:val="6F52BE44"/>
    <w:rsid w:val="6F650073"/>
    <w:rsid w:val="6F6A6ACB"/>
    <w:rsid w:val="6F766FEF"/>
    <w:rsid w:val="6F983B72"/>
    <w:rsid w:val="6FBBA31D"/>
    <w:rsid w:val="6FC46236"/>
    <w:rsid w:val="6FF91C08"/>
    <w:rsid w:val="702ABBFF"/>
    <w:rsid w:val="703E8B8B"/>
    <w:rsid w:val="70590EE6"/>
    <w:rsid w:val="7078D69F"/>
    <w:rsid w:val="70E42E7F"/>
    <w:rsid w:val="70E487F2"/>
    <w:rsid w:val="71168529"/>
    <w:rsid w:val="71188C30"/>
    <w:rsid w:val="7144748E"/>
    <w:rsid w:val="714A1060"/>
    <w:rsid w:val="71785D53"/>
    <w:rsid w:val="718E84C5"/>
    <w:rsid w:val="71B7609F"/>
    <w:rsid w:val="720BD6C8"/>
    <w:rsid w:val="72295DD9"/>
    <w:rsid w:val="723C7814"/>
    <w:rsid w:val="725CC1D6"/>
    <w:rsid w:val="72F099A0"/>
    <w:rsid w:val="73047DE1"/>
    <w:rsid w:val="73070015"/>
    <w:rsid w:val="731EB202"/>
    <w:rsid w:val="733F125F"/>
    <w:rsid w:val="73783DDD"/>
    <w:rsid w:val="737B9007"/>
    <w:rsid w:val="7389DB86"/>
    <w:rsid w:val="738D1ACE"/>
    <w:rsid w:val="73D4CA9C"/>
    <w:rsid w:val="73EB15CE"/>
    <w:rsid w:val="73FE3989"/>
    <w:rsid w:val="7401E414"/>
    <w:rsid w:val="7415E546"/>
    <w:rsid w:val="7420F905"/>
    <w:rsid w:val="7453DE64"/>
    <w:rsid w:val="745ADC7B"/>
    <w:rsid w:val="74DA9B97"/>
    <w:rsid w:val="75086E4B"/>
    <w:rsid w:val="751F98ED"/>
    <w:rsid w:val="752296F1"/>
    <w:rsid w:val="75271957"/>
    <w:rsid w:val="7595511C"/>
    <w:rsid w:val="75E11AAE"/>
    <w:rsid w:val="75EB5E9D"/>
    <w:rsid w:val="75FD343A"/>
    <w:rsid w:val="767E732C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3117D8"/>
    <w:rsid w:val="773779D7"/>
    <w:rsid w:val="77378998"/>
    <w:rsid w:val="77568C83"/>
    <w:rsid w:val="779CEA70"/>
    <w:rsid w:val="77A32935"/>
    <w:rsid w:val="77BC5229"/>
    <w:rsid w:val="77E4D767"/>
    <w:rsid w:val="7806BE33"/>
    <w:rsid w:val="78265FC7"/>
    <w:rsid w:val="78507083"/>
    <w:rsid w:val="78645991"/>
    <w:rsid w:val="7865C5BF"/>
    <w:rsid w:val="78845A81"/>
    <w:rsid w:val="78B23378"/>
    <w:rsid w:val="79050BC8"/>
    <w:rsid w:val="790D39D9"/>
    <w:rsid w:val="7916C1AE"/>
    <w:rsid w:val="7941CEDB"/>
    <w:rsid w:val="796F2EFF"/>
    <w:rsid w:val="797C54BB"/>
    <w:rsid w:val="798467E7"/>
    <w:rsid w:val="79A557AC"/>
    <w:rsid w:val="79C3E502"/>
    <w:rsid w:val="79C5B6C2"/>
    <w:rsid w:val="79CB5367"/>
    <w:rsid w:val="79D1760F"/>
    <w:rsid w:val="79E4568B"/>
    <w:rsid w:val="7A35ABBA"/>
    <w:rsid w:val="7A7EAB1A"/>
    <w:rsid w:val="7AA15CED"/>
    <w:rsid w:val="7B2B4CA1"/>
    <w:rsid w:val="7B3303A8"/>
    <w:rsid w:val="7B67CC5C"/>
    <w:rsid w:val="7B8E5533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FFD54"/>
    <w:rsid w:val="7C523E72"/>
    <w:rsid w:val="7C6C5A58"/>
    <w:rsid w:val="7C746C29"/>
    <w:rsid w:val="7C823FAD"/>
    <w:rsid w:val="7CBFD259"/>
    <w:rsid w:val="7CC4A87E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D7FE5"/>
    <w:rsid w:val="7F52D8E6"/>
    <w:rsid w:val="7FAF2CBC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B523A84B-3B7A-44E0-844C-2E520F90A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9E5250-D92E-43FC-8B2A-76403E97D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4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5</Words>
  <Characters>3224</Characters>
  <Application>Microsoft Office Word</Application>
  <DocSecurity>0</DocSecurity>
  <Lines>26</Lines>
  <Paragraphs>7</Paragraphs>
  <ScaleCrop>false</ScaleCrop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 Sander</cp:lastModifiedBy>
  <cp:revision>170</cp:revision>
  <cp:lastPrinted>2020-06-16T07:09:00Z</cp:lastPrinted>
  <dcterms:created xsi:type="dcterms:W3CDTF">2020-09-14T17:56:00Z</dcterms:created>
  <dcterms:modified xsi:type="dcterms:W3CDTF">2020-09-1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